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63A33" w14:textId="10F256D3" w:rsidR="00B33A59" w:rsidRPr="003A3D4E" w:rsidRDefault="00701332" w:rsidP="000C1E1D">
      <w:pPr>
        <w:pStyle w:val="Cytat"/>
        <w:spacing w:before="0" w:after="0"/>
        <w:ind w:left="0" w:right="862"/>
        <w:jc w:val="left"/>
        <w:rPr>
          <w:noProof/>
          <w:color w:val="auto"/>
          <w:sz w:val="18"/>
          <w:szCs w:val="18"/>
        </w:rPr>
      </w:pPr>
      <w:r w:rsidRPr="003A3D4E">
        <w:rPr>
          <w:noProof/>
          <w:color w:val="auto"/>
          <w:sz w:val="18"/>
          <w:szCs w:val="18"/>
        </w:rPr>
        <w:drawing>
          <wp:anchor distT="0" distB="0" distL="114300" distR="114300" simplePos="0" relativeHeight="251658240" behindDoc="0" locked="0" layoutInCell="1" allowOverlap="1" wp14:anchorId="51F031C1" wp14:editId="0E17FDFA">
            <wp:simplePos x="0" y="0"/>
            <wp:positionH relativeFrom="margin">
              <wp:align>center</wp:align>
            </wp:positionH>
            <wp:positionV relativeFrom="paragraph">
              <wp:posOffset>569</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r w:rsidR="000C1E1D" w:rsidRPr="003A3D4E">
        <w:rPr>
          <w:noProof/>
          <w:color w:val="auto"/>
          <w:sz w:val="18"/>
          <w:szCs w:val="18"/>
        </w:rPr>
        <w:t xml:space="preserve">       </w:t>
      </w:r>
      <w:r w:rsidR="00C43469" w:rsidRPr="003A3D4E">
        <w:rPr>
          <w:noProof/>
          <w:color w:val="auto"/>
          <w:sz w:val="18"/>
          <w:szCs w:val="18"/>
        </w:rPr>
        <w:t xml:space="preserve">Załącznik nr </w:t>
      </w:r>
      <w:r w:rsidR="0082677B" w:rsidRPr="003A3D4E">
        <w:rPr>
          <w:noProof/>
          <w:color w:val="auto"/>
          <w:sz w:val="18"/>
          <w:szCs w:val="18"/>
        </w:rPr>
        <w:t>5</w:t>
      </w:r>
      <w:r w:rsidR="00C43469" w:rsidRPr="003A3D4E">
        <w:rPr>
          <w:noProof/>
          <w:color w:val="auto"/>
          <w:sz w:val="18"/>
          <w:szCs w:val="18"/>
        </w:rPr>
        <w:t xml:space="preserve"> – projekt umowy</w:t>
      </w:r>
      <w:r w:rsidR="00B33A59" w:rsidRPr="003A3D4E">
        <w:rPr>
          <w:noProof/>
          <w:color w:val="auto"/>
          <w:sz w:val="18"/>
          <w:szCs w:val="18"/>
        </w:rPr>
        <w:t xml:space="preserve"> </w:t>
      </w:r>
    </w:p>
    <w:p w14:paraId="436B5391" w14:textId="0FAF8293" w:rsidR="00834668" w:rsidRPr="003A3D4E" w:rsidRDefault="00C43469" w:rsidP="00A96214">
      <w:pPr>
        <w:pStyle w:val="Cytat"/>
        <w:spacing w:before="0" w:after="0"/>
        <w:ind w:left="0" w:right="862" w:firstLine="0"/>
        <w:jc w:val="left"/>
        <w:rPr>
          <w:noProof/>
          <w:sz w:val="18"/>
          <w:szCs w:val="18"/>
        </w:rPr>
      </w:pPr>
      <w:r w:rsidRPr="003A3D4E">
        <w:rPr>
          <w:bCs/>
          <w:noProof/>
          <w:sz w:val="18"/>
          <w:szCs w:val="18"/>
        </w:rPr>
        <w:t>dotyczy postępowania znak. ZP/2501/</w:t>
      </w:r>
      <w:r w:rsidR="00A96214" w:rsidRPr="003A3D4E">
        <w:rPr>
          <w:bCs/>
          <w:noProof/>
          <w:sz w:val="18"/>
          <w:szCs w:val="18"/>
        </w:rPr>
        <w:t>97</w:t>
      </w:r>
      <w:r w:rsidRPr="003A3D4E">
        <w:rPr>
          <w:bCs/>
          <w:noProof/>
          <w:sz w:val="18"/>
          <w:szCs w:val="18"/>
        </w:rPr>
        <w:t xml:space="preserve">/25 – </w:t>
      </w:r>
      <w:r w:rsidR="00A96214" w:rsidRPr="003A3D4E">
        <w:rPr>
          <w:bCs/>
          <w:noProof/>
          <w:sz w:val="18"/>
          <w:szCs w:val="18"/>
        </w:rPr>
        <w:t>Zakup urządzeń medycznych, sprzętu komputerowego oraz wyposażenia szpitalnego</w:t>
      </w:r>
    </w:p>
    <w:p w14:paraId="49453E8A" w14:textId="1A940C77" w:rsidR="00C43469" w:rsidRPr="003A3D4E" w:rsidRDefault="00C43469" w:rsidP="00D1798D">
      <w:pPr>
        <w:spacing w:after="0"/>
        <w:jc w:val="center"/>
        <w:rPr>
          <w:rFonts w:ascii="Arial" w:hAnsi="Arial" w:cs="Arial"/>
          <w:noProof/>
          <w:sz w:val="18"/>
          <w:szCs w:val="18"/>
        </w:rPr>
      </w:pPr>
      <w:r w:rsidRPr="003A3D4E">
        <w:rPr>
          <w:rFonts w:ascii="Arial" w:hAnsi="Arial" w:cs="Arial"/>
          <w:noProof/>
          <w:sz w:val="18"/>
          <w:szCs w:val="18"/>
        </w:rPr>
        <w:t>U M O W A</w:t>
      </w:r>
    </w:p>
    <w:p w14:paraId="007D20A2" w14:textId="77777777" w:rsidR="00C43469" w:rsidRPr="003A3D4E" w:rsidRDefault="00C43469" w:rsidP="00D1798D">
      <w:pPr>
        <w:spacing w:after="0"/>
        <w:jc w:val="center"/>
        <w:rPr>
          <w:rFonts w:ascii="Arial" w:hAnsi="Arial" w:cs="Arial"/>
          <w:noProof/>
          <w:sz w:val="18"/>
          <w:szCs w:val="18"/>
        </w:rPr>
      </w:pPr>
      <w:r w:rsidRPr="003A3D4E">
        <w:rPr>
          <w:rFonts w:ascii="Arial" w:hAnsi="Arial" w:cs="Arial"/>
          <w:noProof/>
          <w:sz w:val="18"/>
          <w:szCs w:val="18"/>
        </w:rPr>
        <w:t>ZP/2501/……/2025</w:t>
      </w:r>
    </w:p>
    <w:p w14:paraId="17995928" w14:textId="714517B7" w:rsidR="00C43469" w:rsidRPr="003A3D4E" w:rsidRDefault="00C43469" w:rsidP="00D1798D">
      <w:pPr>
        <w:tabs>
          <w:tab w:val="center" w:pos="4536"/>
          <w:tab w:val="right" w:pos="9072"/>
        </w:tabs>
        <w:spacing w:after="0"/>
        <w:rPr>
          <w:rFonts w:ascii="Arial" w:hAnsi="Arial" w:cs="Arial"/>
          <w:noProof/>
          <w:sz w:val="18"/>
          <w:szCs w:val="18"/>
        </w:rPr>
      </w:pPr>
      <w:r w:rsidRPr="003A3D4E">
        <w:rPr>
          <w:rFonts w:ascii="Arial" w:hAnsi="Arial" w:cs="Arial"/>
          <w:noProof/>
          <w:sz w:val="18"/>
          <w:szCs w:val="18"/>
        </w:rPr>
        <w:t xml:space="preserve">zawarta pomiędzy </w:t>
      </w:r>
    </w:p>
    <w:p w14:paraId="70FE176A" w14:textId="77777777" w:rsidR="00C43469" w:rsidRPr="003A3D4E" w:rsidRDefault="00C43469" w:rsidP="00D1798D">
      <w:pPr>
        <w:spacing w:after="0"/>
        <w:rPr>
          <w:rFonts w:ascii="Arial" w:hAnsi="Arial" w:cs="Arial"/>
          <w:b/>
          <w:bCs/>
          <w:noProof/>
          <w:sz w:val="18"/>
          <w:szCs w:val="18"/>
        </w:rPr>
      </w:pPr>
      <w:r w:rsidRPr="003A3D4E">
        <w:rPr>
          <w:rFonts w:ascii="Arial" w:hAnsi="Arial" w:cs="Arial"/>
          <w:b/>
          <w:bCs/>
          <w:noProof/>
          <w:sz w:val="18"/>
          <w:szCs w:val="18"/>
        </w:rPr>
        <w:t>Specjalistycznym Szpitalem Wojewódzkim w Ciechanowie</w:t>
      </w:r>
    </w:p>
    <w:p w14:paraId="5ED52D13" w14:textId="77777777" w:rsidR="00C43469" w:rsidRPr="003A3D4E" w:rsidRDefault="00C43469" w:rsidP="00D1798D">
      <w:pPr>
        <w:tabs>
          <w:tab w:val="center" w:pos="4536"/>
          <w:tab w:val="right" w:pos="9072"/>
        </w:tabs>
        <w:spacing w:after="0"/>
        <w:rPr>
          <w:rFonts w:ascii="Arial" w:hAnsi="Arial" w:cs="Arial"/>
          <w:noProof/>
          <w:sz w:val="18"/>
          <w:szCs w:val="18"/>
        </w:rPr>
      </w:pPr>
      <w:r w:rsidRPr="003A3D4E">
        <w:rPr>
          <w:rFonts w:ascii="Arial" w:hAnsi="Arial" w:cs="Arial"/>
          <w:noProof/>
          <w:sz w:val="18"/>
          <w:szCs w:val="18"/>
        </w:rPr>
        <w:t xml:space="preserve">06-400 Ciechanów, ul. Powstańców Wielkopolskich 2 </w:t>
      </w:r>
    </w:p>
    <w:p w14:paraId="332F1D9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arejestrowanym w KRS pod nr 0000008892</w:t>
      </w:r>
    </w:p>
    <w:p w14:paraId="318E6AEB"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NIP: 566-10-19-200, Urząd Skarbowy w Radomiu, REGON: 000311622</w:t>
      </w:r>
    </w:p>
    <w:p w14:paraId="3FA87D08"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wanym dalej „Zamawiającym”, w imieniu którego występuje:</w:t>
      </w:r>
    </w:p>
    <w:p w14:paraId="3DD17692" w14:textId="63C4F34E" w:rsidR="00C43469" w:rsidRPr="003A3D4E" w:rsidRDefault="00C43469" w:rsidP="00D1798D">
      <w:pPr>
        <w:spacing w:after="0"/>
        <w:rPr>
          <w:rFonts w:ascii="Arial" w:hAnsi="Arial" w:cs="Arial"/>
          <w:b/>
          <w:bCs/>
          <w:noProof/>
          <w:sz w:val="18"/>
          <w:szCs w:val="18"/>
        </w:rPr>
      </w:pPr>
      <w:r w:rsidRPr="003A3D4E">
        <w:rPr>
          <w:rFonts w:ascii="Arial" w:hAnsi="Arial" w:cs="Arial"/>
          <w:b/>
          <w:bCs/>
          <w:noProof/>
          <w:sz w:val="18"/>
          <w:szCs w:val="18"/>
        </w:rPr>
        <w:t>Andrzej Juliusz Kamasa   - Dyrektor.</w:t>
      </w:r>
    </w:p>
    <w:p w14:paraId="27BE90A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a</w:t>
      </w:r>
    </w:p>
    <w:p w14:paraId="54BF8FA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t>
      </w:r>
    </w:p>
    <w:p w14:paraId="53F6328F"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pisaną/ym w dniu ...........................  do Krajowego Rejestru Sądowego prowadzonego przez Sąd Rejonowy w .................................................. Wydział Gospodarczy Krajowego Rejestru Sądowego, nr KRS ................,  z kapitałem zakładowym ........................ PLN</w:t>
      </w:r>
    </w:p>
    <w:p w14:paraId="26FE89B1"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pisaną/ym w dniu .......................... do ewidencji działalności gospodarczej</w:t>
      </w:r>
    </w:p>
    <w:p w14:paraId="0DF51ACE"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 ..................................... pod nr .................................</w:t>
      </w:r>
    </w:p>
    <w:p w14:paraId="0F11F99A"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NIP: ......................., Urząd Skarbowy w ................................, REGON: ........................</w:t>
      </w:r>
    </w:p>
    <w:p w14:paraId="3FA1353A"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waną/ym dalej „Wykonawcą" reprezentowaną/ym przez:</w:t>
      </w:r>
    </w:p>
    <w:p w14:paraId="2683D95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 ........................................................................................................</w:t>
      </w:r>
    </w:p>
    <w:p w14:paraId="2B35042B"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 ........................................................................................................</w:t>
      </w:r>
    </w:p>
    <w:p w14:paraId="54E5CC48" w14:textId="77777777" w:rsidR="00701332" w:rsidRPr="003A3D4E" w:rsidRDefault="00701332" w:rsidP="00D1798D">
      <w:pPr>
        <w:spacing w:after="0"/>
        <w:jc w:val="both"/>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wanym w dalszej treści Umowy „</w:t>
      </w:r>
      <w:r w:rsidRPr="003A3D4E">
        <w:rPr>
          <w:rFonts w:ascii="Arial" w:eastAsia="Times New Roman" w:hAnsi="Arial" w:cs="Arial"/>
          <w:b/>
          <w:noProof/>
          <w:sz w:val="18"/>
          <w:szCs w:val="18"/>
          <w:lang w:eastAsia="pl-PL"/>
        </w:rPr>
        <w:t>Wykonawcą”</w:t>
      </w:r>
      <w:r w:rsidRPr="003A3D4E">
        <w:rPr>
          <w:rFonts w:ascii="Arial" w:eastAsia="Times New Roman" w:hAnsi="Arial" w:cs="Arial"/>
          <w:noProof/>
          <w:sz w:val="18"/>
          <w:szCs w:val="18"/>
          <w:lang w:eastAsia="pl-PL"/>
        </w:rPr>
        <w:t xml:space="preserve">, </w:t>
      </w:r>
    </w:p>
    <w:p w14:paraId="07259A0D" w14:textId="77777777" w:rsidR="00196895" w:rsidRPr="003A3D4E" w:rsidRDefault="00196895" w:rsidP="00D1798D">
      <w:pPr>
        <w:spacing w:after="0"/>
        <w:jc w:val="both"/>
        <w:rPr>
          <w:rFonts w:ascii="Arial" w:eastAsia="Times New Roman" w:hAnsi="Arial" w:cs="Arial"/>
          <w:noProof/>
          <w:sz w:val="18"/>
          <w:szCs w:val="18"/>
          <w:lang w:eastAsia="pl-PL"/>
        </w:rPr>
      </w:pPr>
    </w:p>
    <w:p w14:paraId="2389609E" w14:textId="05862AD3" w:rsidR="00701332" w:rsidRPr="003A3D4E" w:rsidRDefault="00701332" w:rsidP="00D1798D">
      <w:pPr>
        <w:spacing w:after="0"/>
        <w:jc w:val="both"/>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łącznie zwanych</w:t>
      </w:r>
      <w:r w:rsidRPr="003A3D4E">
        <w:rPr>
          <w:rFonts w:ascii="Arial" w:eastAsia="Times New Roman" w:hAnsi="Arial" w:cs="Arial"/>
          <w:b/>
          <w:noProof/>
          <w:sz w:val="18"/>
          <w:szCs w:val="18"/>
          <w:lang w:eastAsia="pl-PL"/>
        </w:rPr>
        <w:t xml:space="preserve"> „Stronami”</w:t>
      </w:r>
    </w:p>
    <w:p w14:paraId="684C5268" w14:textId="77777777" w:rsidR="00701332" w:rsidRPr="003A3D4E" w:rsidRDefault="00701332" w:rsidP="00D1798D">
      <w:pPr>
        <w:spacing w:after="0"/>
        <w:rPr>
          <w:rFonts w:ascii="Arial" w:hAnsi="Arial" w:cs="Arial"/>
          <w:noProof/>
          <w:sz w:val="18"/>
          <w:szCs w:val="18"/>
        </w:rPr>
      </w:pPr>
    </w:p>
    <w:p w14:paraId="530244C9" w14:textId="77777777" w:rsidR="00701332" w:rsidRPr="003A3D4E" w:rsidRDefault="00701332" w:rsidP="00D1798D">
      <w:pPr>
        <w:tabs>
          <w:tab w:val="center" w:pos="4536"/>
          <w:tab w:val="right" w:pos="9072"/>
        </w:tabs>
        <w:spacing w:after="0"/>
        <w:ind w:left="426" w:hanging="426"/>
        <w:jc w:val="center"/>
        <w:rPr>
          <w:rFonts w:ascii="Arial" w:hAnsi="Arial" w:cs="Arial"/>
          <w:b/>
          <w:bCs/>
          <w:noProof/>
          <w:sz w:val="18"/>
          <w:szCs w:val="18"/>
          <w:u w:val="single"/>
          <w:lang w:eastAsia="zh-CN"/>
        </w:rPr>
      </w:pPr>
      <w:r w:rsidRPr="003A3D4E">
        <w:rPr>
          <w:rFonts w:ascii="Arial" w:hAnsi="Arial" w:cs="Arial"/>
          <w:b/>
          <w:bCs/>
          <w:noProof/>
          <w:sz w:val="18"/>
          <w:szCs w:val="18"/>
          <w:u w:val="single"/>
        </w:rPr>
        <w:t>Forma i data zawartej Umowy</w:t>
      </w:r>
    </w:p>
    <w:p w14:paraId="1915A72B" w14:textId="77777777" w:rsidR="00701332" w:rsidRPr="003A3D4E" w:rsidRDefault="00701332" w:rsidP="002E2336">
      <w:pPr>
        <w:pStyle w:val="Akapitzlist"/>
        <w:numPr>
          <w:ilvl w:val="0"/>
          <w:numId w:val="5"/>
        </w:numPr>
        <w:tabs>
          <w:tab w:val="left" w:pos="426"/>
        </w:tabs>
        <w:spacing w:after="0"/>
        <w:ind w:left="426" w:hanging="426"/>
        <w:rPr>
          <w:rFonts w:ascii="Arial" w:hAnsi="Arial" w:cs="Arial"/>
          <w:noProof/>
          <w:sz w:val="18"/>
          <w:szCs w:val="18"/>
          <w:lang w:eastAsia="zh-CN"/>
        </w:rPr>
      </w:pPr>
      <w:r w:rsidRPr="003A3D4E">
        <w:rPr>
          <w:rFonts w:ascii="Arial" w:hAnsi="Arial" w:cs="Arial"/>
          <w:noProof/>
          <w:sz w:val="18"/>
          <w:szCs w:val="18"/>
          <w:lang w:eastAsia="zh-CN"/>
        </w:rPr>
        <w:t>Umowa została sporządzona w postaci elektronicznej i podpisana przez każdą ze Stron kwalifikowanym podpisem elektronicznym.</w:t>
      </w:r>
    </w:p>
    <w:p w14:paraId="6EBACF6C" w14:textId="77777777" w:rsidR="00701332" w:rsidRPr="003A3D4E" w:rsidRDefault="00701332" w:rsidP="002E2336">
      <w:pPr>
        <w:pStyle w:val="Akapitzlist"/>
        <w:numPr>
          <w:ilvl w:val="0"/>
          <w:numId w:val="5"/>
        </w:numPr>
        <w:tabs>
          <w:tab w:val="left" w:pos="426"/>
        </w:tabs>
        <w:spacing w:after="0"/>
        <w:ind w:left="426" w:hanging="426"/>
        <w:rPr>
          <w:rFonts w:ascii="Arial" w:hAnsi="Arial" w:cs="Arial"/>
          <w:noProof/>
          <w:sz w:val="18"/>
          <w:szCs w:val="18"/>
          <w:lang w:eastAsia="zh-CN"/>
        </w:rPr>
      </w:pPr>
      <w:r w:rsidRPr="003A3D4E">
        <w:rPr>
          <w:rFonts w:ascii="Arial" w:hAnsi="Arial" w:cs="Arial"/>
          <w:noProof/>
          <w:sz w:val="18"/>
          <w:szCs w:val="18"/>
          <w:lang w:eastAsia="zh-CN"/>
        </w:rPr>
        <w:t>Datą zawarcia Umowy jest data złożenia oświadczenia woli o jej zawarciu przez ostatnią ze Stron.</w:t>
      </w:r>
    </w:p>
    <w:p w14:paraId="0FB441EC" w14:textId="77777777" w:rsidR="00701332" w:rsidRPr="003A3D4E" w:rsidRDefault="00701332" w:rsidP="00D1798D">
      <w:pPr>
        <w:autoSpaceDE w:val="0"/>
        <w:autoSpaceDN w:val="0"/>
        <w:spacing w:after="0"/>
        <w:jc w:val="center"/>
        <w:rPr>
          <w:rFonts w:ascii="Arial" w:hAnsi="Arial" w:cs="Arial"/>
          <w:b/>
          <w:bCs/>
          <w:noProof/>
          <w:sz w:val="18"/>
          <w:szCs w:val="18"/>
          <w:u w:val="single"/>
        </w:rPr>
      </w:pPr>
      <w:r w:rsidRPr="003A3D4E">
        <w:rPr>
          <w:rFonts w:ascii="Arial" w:hAnsi="Arial" w:cs="Arial"/>
          <w:b/>
          <w:bCs/>
          <w:noProof/>
          <w:sz w:val="18"/>
          <w:szCs w:val="18"/>
          <w:u w:val="single"/>
        </w:rPr>
        <w:t>Podstawa zawarcia Umowy</w:t>
      </w:r>
    </w:p>
    <w:p w14:paraId="03E15113" w14:textId="4AF4499C" w:rsidR="00A96214" w:rsidRPr="003A3D4E" w:rsidRDefault="00701332" w:rsidP="002E2336">
      <w:pPr>
        <w:pStyle w:val="Akapitzlist"/>
        <w:numPr>
          <w:ilvl w:val="0"/>
          <w:numId w:val="4"/>
        </w:numPr>
        <w:spacing w:after="0"/>
        <w:ind w:left="426" w:hanging="426"/>
        <w:rPr>
          <w:rFonts w:ascii="Arial" w:hAnsi="Arial" w:cs="Arial"/>
          <w:noProof/>
          <w:snapToGrid w:val="0"/>
          <w:sz w:val="18"/>
          <w:szCs w:val="18"/>
        </w:rPr>
      </w:pPr>
      <w:r w:rsidRPr="003A3D4E">
        <w:rPr>
          <w:rFonts w:ascii="Arial" w:hAnsi="Arial" w:cs="Arial"/>
          <w:noProof/>
          <w:snapToGrid w:val="0"/>
          <w:sz w:val="18"/>
          <w:szCs w:val="18"/>
        </w:rPr>
        <w:t xml:space="preserve">Umowa została zawarta w związku z realizacją Projektu pn. </w:t>
      </w:r>
      <w:r w:rsidR="00A96214" w:rsidRPr="003A3D4E">
        <w:rPr>
          <w:rFonts w:ascii="Arial" w:hAnsi="Arial" w:cs="Arial"/>
          <w:noProof/>
          <w:snapToGrid w:val="0"/>
          <w:sz w:val="18"/>
          <w:szCs w:val="18"/>
        </w:rPr>
        <w:t xml:space="preserve">D1.1.1 Rozwój i modernizacja infrastruktury centrów opieki wysokospecjalistycznej i innych podmiotów leczniczych w obszarze kardiologii ośrodków zakwalifikowanych do OK I, OK II i OK III , objętego wsparciem w ramach Krajowego Planu Odbudowy i Zwiększenia Odporności,  zwanego dlej KPO. </w:t>
      </w:r>
    </w:p>
    <w:p w14:paraId="0555E223" w14:textId="529D9EC8" w:rsidR="00701332" w:rsidRPr="003A3D4E" w:rsidRDefault="00701332" w:rsidP="002E2336">
      <w:pPr>
        <w:pStyle w:val="Akapitzlist"/>
        <w:numPr>
          <w:ilvl w:val="0"/>
          <w:numId w:val="4"/>
        </w:numPr>
        <w:spacing w:after="0"/>
        <w:ind w:left="426" w:hanging="426"/>
        <w:rPr>
          <w:rFonts w:ascii="Arial" w:hAnsi="Arial" w:cs="Arial"/>
          <w:noProof/>
          <w:snapToGrid w:val="0"/>
          <w:sz w:val="18"/>
          <w:szCs w:val="18"/>
        </w:rPr>
      </w:pPr>
      <w:r w:rsidRPr="003A3D4E">
        <w:rPr>
          <w:rFonts w:ascii="Arial" w:hAnsi="Arial" w:cs="Arial"/>
          <w:noProof/>
          <w:snapToGrid w:val="0"/>
          <w:sz w:val="18"/>
          <w:szCs w:val="18"/>
        </w:rPr>
        <w:t xml:space="preserve">Umowa została zawarta w wyniku postępowania o udzielenie zamówienia publicznego przeprowadzonego w trybie przetargu nieograniczonego, na podstawie ustawy Prawo zamówień publicznych z dnia 11 września 2019 r., zwanej dalej Pzp, (t.j. </w:t>
      </w:r>
      <w:hyperlink r:id="rId9" w:history="1">
        <w:r w:rsidRPr="003A3D4E">
          <w:rPr>
            <w:rFonts w:ascii="Arial" w:hAnsi="Arial" w:cs="Arial"/>
            <w:noProof/>
            <w:snapToGrid w:val="0"/>
            <w:color w:val="0000FF"/>
            <w:sz w:val="18"/>
            <w:szCs w:val="18"/>
            <w:u w:val="single"/>
          </w:rPr>
          <w:t>Dz.U. 2024 poz. 1</w:t>
        </w:r>
      </w:hyperlink>
      <w:r w:rsidRPr="003A3D4E">
        <w:rPr>
          <w:rFonts w:ascii="Arial" w:hAnsi="Arial" w:cs="Arial"/>
          <w:noProof/>
          <w:snapToGrid w:val="0"/>
          <w:color w:val="0000FF"/>
          <w:sz w:val="18"/>
          <w:szCs w:val="18"/>
          <w:u w:val="single"/>
        </w:rPr>
        <w:t>320</w:t>
      </w:r>
      <w:r w:rsidRPr="003A3D4E">
        <w:rPr>
          <w:rFonts w:ascii="Arial" w:hAnsi="Arial" w:cs="Arial"/>
          <w:noProof/>
          <w:snapToGrid w:val="0"/>
          <w:sz w:val="18"/>
          <w:szCs w:val="18"/>
        </w:rPr>
        <w:t xml:space="preserve"> ze zmian.) </w:t>
      </w:r>
    </w:p>
    <w:p w14:paraId="59755372" w14:textId="77777777" w:rsidR="00C43469" w:rsidRPr="003A3D4E" w:rsidRDefault="00C43469" w:rsidP="00D1798D">
      <w:pPr>
        <w:spacing w:after="0"/>
        <w:rPr>
          <w:rFonts w:ascii="Arial" w:hAnsi="Arial" w:cs="Arial"/>
          <w:noProof/>
          <w:sz w:val="18"/>
          <w:szCs w:val="18"/>
        </w:rPr>
      </w:pPr>
    </w:p>
    <w:p w14:paraId="373F7AE6" w14:textId="099EE708" w:rsidR="007D22B5" w:rsidRPr="003A3D4E" w:rsidRDefault="007D22B5"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Definicje</w:t>
      </w:r>
    </w:p>
    <w:p w14:paraId="58BAB3A2" w14:textId="18B8B16D"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Umowa</w:t>
      </w:r>
      <w:r w:rsidRPr="003A3D4E">
        <w:rPr>
          <w:rFonts w:ascii="Arial" w:hAnsi="Arial" w:cs="Arial"/>
          <w:noProof/>
          <w:sz w:val="18"/>
          <w:szCs w:val="18"/>
          <w:lang w:val="pl-PL"/>
        </w:rPr>
        <w:t xml:space="preserve"> – niniejsza umowa wraz z załącznikami, określająca prawa i obowiązki Stron.</w:t>
      </w:r>
    </w:p>
    <w:p w14:paraId="4801F140" w14:textId="77777777" w:rsidR="000E246F" w:rsidRPr="003A3D4E" w:rsidRDefault="000E246F" w:rsidP="002E2336">
      <w:pPr>
        <w:pStyle w:val="Akapitzlist"/>
        <w:numPr>
          <w:ilvl w:val="0"/>
          <w:numId w:val="6"/>
        </w:numPr>
        <w:rPr>
          <w:rFonts w:ascii="Arial" w:eastAsiaTheme="minorHAnsi" w:hAnsi="Arial" w:cs="Arial"/>
          <w:noProof/>
          <w:sz w:val="18"/>
          <w:szCs w:val="18"/>
          <w:lang w:eastAsia="en-US"/>
        </w:rPr>
      </w:pPr>
      <w:r w:rsidRPr="003A3D4E">
        <w:rPr>
          <w:rFonts w:ascii="Arial" w:eastAsiaTheme="minorHAnsi" w:hAnsi="Arial" w:cs="Arial"/>
          <w:b/>
          <w:bCs/>
          <w:noProof/>
          <w:sz w:val="18"/>
          <w:szCs w:val="18"/>
          <w:lang w:eastAsia="en-US"/>
        </w:rPr>
        <w:t>Instytucja Odpowiedzialna za realizację Inwestycji lub IOI</w:t>
      </w:r>
      <w:r w:rsidRPr="003A3D4E">
        <w:rPr>
          <w:rFonts w:ascii="Arial" w:eastAsiaTheme="minorHAnsi" w:hAnsi="Arial" w:cs="Arial"/>
          <w:noProof/>
          <w:sz w:val="18"/>
          <w:szCs w:val="18"/>
          <w:lang w:eastAsia="en-US"/>
        </w:rPr>
        <w:t xml:space="preserve"> – minister kierujący działem administracji rządowej, któremu zgodnie z planem rozwojowym zostało powierzone zadanie realizacji inwestycji;</w:t>
      </w:r>
    </w:p>
    <w:p w14:paraId="55A8FAC2" w14:textId="007B6E94" w:rsidR="000E246F" w:rsidRPr="003A3D4E" w:rsidRDefault="000E246F" w:rsidP="002E2336">
      <w:pPr>
        <w:pStyle w:val="Akapitzlist"/>
        <w:numPr>
          <w:ilvl w:val="0"/>
          <w:numId w:val="6"/>
        </w:numPr>
        <w:spacing w:after="0"/>
        <w:ind w:left="357" w:hanging="357"/>
        <w:rPr>
          <w:rFonts w:ascii="Arial" w:eastAsiaTheme="minorHAnsi" w:hAnsi="Arial" w:cs="Arial"/>
          <w:noProof/>
          <w:sz w:val="18"/>
          <w:szCs w:val="18"/>
          <w:lang w:eastAsia="en-US"/>
        </w:rPr>
      </w:pPr>
      <w:r w:rsidRPr="003A3D4E">
        <w:rPr>
          <w:rFonts w:ascii="Arial" w:eastAsiaTheme="minorHAnsi" w:hAnsi="Arial" w:cs="Arial"/>
          <w:b/>
          <w:bCs/>
          <w:noProof/>
          <w:sz w:val="18"/>
          <w:szCs w:val="18"/>
          <w:lang w:eastAsia="en-US"/>
        </w:rPr>
        <w:t>Ostateczny Odbiorca Wsparcia lub OOW</w:t>
      </w:r>
      <w:r w:rsidRPr="003A3D4E">
        <w:rPr>
          <w:rFonts w:ascii="Arial" w:eastAsiaTheme="minorHAnsi" w:hAnsi="Arial" w:cs="Arial"/>
          <w:noProof/>
          <w:sz w:val="18"/>
          <w:szCs w:val="18"/>
          <w:lang w:eastAsia="en-US"/>
        </w:rPr>
        <w:t xml:space="preserve"> – podmiot realizujący przedsięwzięcie na podstawie  Umowy z IOI; tj. Specjalistyczny Szpital Wojewódzki w Ciechanowie.</w:t>
      </w:r>
    </w:p>
    <w:p w14:paraId="0D8A3D6C" w14:textId="4E8286C1"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Zamówienie</w:t>
      </w:r>
      <w:r w:rsidRPr="003A3D4E">
        <w:rPr>
          <w:rFonts w:ascii="Arial" w:hAnsi="Arial" w:cs="Arial"/>
          <w:noProof/>
          <w:sz w:val="18"/>
          <w:szCs w:val="18"/>
          <w:lang w:val="pl-PL"/>
        </w:rPr>
        <w:t xml:space="preserve"> – zamówienie publiczne pn. </w:t>
      </w:r>
      <w:r w:rsidRPr="003A3D4E">
        <w:rPr>
          <w:rFonts w:ascii="Arial" w:hAnsi="Arial" w:cs="Arial"/>
          <w:i/>
          <w:iCs/>
          <w:noProof/>
          <w:sz w:val="18"/>
          <w:szCs w:val="18"/>
          <w:lang w:val="pl-PL"/>
        </w:rPr>
        <w:t>„</w:t>
      </w:r>
      <w:r w:rsidR="00A96214" w:rsidRPr="003A3D4E">
        <w:rPr>
          <w:rFonts w:ascii="Arial" w:hAnsi="Arial" w:cs="Arial"/>
          <w:i/>
          <w:iCs/>
          <w:noProof/>
          <w:sz w:val="18"/>
          <w:szCs w:val="18"/>
          <w:lang w:val="pl-PL"/>
        </w:rPr>
        <w:t>Zakup urządzeń medycznych, sprzętu komputerowego oraz wyposażenia szpitalnego</w:t>
      </w:r>
      <w:r w:rsidR="00A96214" w:rsidRPr="003A3D4E">
        <w:rPr>
          <w:rFonts w:ascii="Arial" w:hAnsi="Arial" w:cs="Arial"/>
          <w:i/>
          <w:iCs/>
          <w:noProof/>
          <w:sz w:val="18"/>
          <w:szCs w:val="18"/>
          <w:lang w:val="pl-PL"/>
        </w:rPr>
        <w:t>,</w:t>
      </w:r>
      <w:r w:rsidRPr="003A3D4E">
        <w:rPr>
          <w:rFonts w:ascii="Arial" w:hAnsi="Arial" w:cs="Arial"/>
          <w:noProof/>
          <w:sz w:val="18"/>
          <w:szCs w:val="18"/>
          <w:lang w:val="pl-PL"/>
        </w:rPr>
        <w:t xml:space="preserve"> finansowane z Krajowego Planu Odbudowy (KPO), </w:t>
      </w:r>
    </w:p>
    <w:p w14:paraId="0B631D79" w14:textId="743B459A"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SWZ</w:t>
      </w:r>
      <w:r w:rsidRPr="003A3D4E">
        <w:rPr>
          <w:rFonts w:ascii="Arial" w:hAnsi="Arial" w:cs="Arial"/>
          <w:noProof/>
          <w:sz w:val="18"/>
          <w:szCs w:val="18"/>
          <w:lang w:val="pl-PL"/>
        </w:rPr>
        <w:t xml:space="preserve"> – Specyfikacja Warunków Zamówienia wraz z załącznikami, obowiązująca w postępowaniu o udzielenie Zamówienia, stanowiąca integralną część Umowy</w:t>
      </w:r>
      <w:r w:rsidR="000910AF" w:rsidRPr="003A3D4E">
        <w:rPr>
          <w:rFonts w:ascii="Arial" w:hAnsi="Arial" w:cs="Arial"/>
          <w:noProof/>
          <w:sz w:val="18"/>
          <w:szCs w:val="18"/>
          <w:lang w:val="pl-PL"/>
        </w:rPr>
        <w:t>.</w:t>
      </w:r>
    </w:p>
    <w:p w14:paraId="746E5823" w14:textId="52802A7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OPZ</w:t>
      </w:r>
      <w:r w:rsidRPr="003A3D4E">
        <w:rPr>
          <w:rFonts w:ascii="Arial" w:hAnsi="Arial" w:cs="Arial"/>
          <w:noProof/>
          <w:sz w:val="18"/>
          <w:szCs w:val="18"/>
          <w:lang w:val="pl-PL"/>
        </w:rPr>
        <w:t xml:space="preserve"> – Opis Przedmiotu Zamówienia, zawierający szczegółowy zakres dostaw i usług Wykonawcy. OPZ dla stanowi załącznik do Umowy.</w:t>
      </w:r>
    </w:p>
    <w:p w14:paraId="483824DC" w14:textId="7777777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ojekt</w:t>
      </w:r>
      <w:r w:rsidRPr="003A3D4E">
        <w:rPr>
          <w:rFonts w:ascii="Arial" w:hAnsi="Arial" w:cs="Arial"/>
          <w:noProof/>
          <w:sz w:val="18"/>
          <w:szCs w:val="18"/>
          <w:lang w:val="pl-PL"/>
        </w:rPr>
        <w:t xml:space="preserve"> – przedsięwzięcie realizowane przez Zamawiającego w ramach środków KPO, w ramach którego udzielane jest niniejsze Zamówienie.</w:t>
      </w:r>
    </w:p>
    <w:p w14:paraId="4A943A7A" w14:textId="7F4BE878"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otokół Odbioru Końcowego</w:t>
      </w:r>
      <w:r w:rsidRPr="003A3D4E">
        <w:rPr>
          <w:rFonts w:ascii="Arial" w:hAnsi="Arial" w:cs="Arial"/>
          <w:noProof/>
          <w:sz w:val="18"/>
          <w:szCs w:val="18"/>
          <w:lang w:val="pl-PL"/>
        </w:rPr>
        <w:t xml:space="preserve"> – protokół odbioru końcowego przedmiotu Umowy, sporządzany po zakończeniu realizacji i potwierdzający odbiór przedmiotu Umowy przez Zamawiającego.</w:t>
      </w:r>
    </w:p>
    <w:p w14:paraId="3394391B" w14:textId="09690B08"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lastRenderedPageBreak/>
        <w:t>Raport z Realizacji</w:t>
      </w:r>
      <w:r w:rsidRPr="003A3D4E">
        <w:rPr>
          <w:rFonts w:ascii="Arial" w:hAnsi="Arial" w:cs="Arial"/>
          <w:noProof/>
          <w:sz w:val="18"/>
          <w:szCs w:val="18"/>
          <w:lang w:val="pl-PL"/>
        </w:rPr>
        <w:t xml:space="preserve"> – okresowy lub końcowy raport z postępów realizacji przedmiotu Umowy, sporządzany przez Wykonawcę</w:t>
      </w:r>
      <w:r w:rsidR="00A96214" w:rsidRPr="003A3D4E">
        <w:rPr>
          <w:rFonts w:ascii="Arial" w:hAnsi="Arial" w:cs="Arial"/>
          <w:noProof/>
          <w:sz w:val="18"/>
          <w:szCs w:val="18"/>
          <w:lang w:val="pl-PL"/>
        </w:rPr>
        <w:t>.</w:t>
      </w:r>
    </w:p>
    <w:p w14:paraId="585F9208" w14:textId="1A08D52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awo zamówień publicznych lub Pzp</w:t>
      </w:r>
      <w:r w:rsidRPr="003A3D4E">
        <w:rPr>
          <w:rFonts w:ascii="Arial" w:hAnsi="Arial" w:cs="Arial"/>
          <w:noProof/>
          <w:sz w:val="18"/>
          <w:szCs w:val="18"/>
          <w:lang w:val="pl-PL"/>
        </w:rPr>
        <w:t xml:space="preserve"> – ustawa z dnia 11 września 2019 r. – Prawo zamówień publicznych (</w:t>
      </w:r>
      <w:r w:rsidR="00D36B2F" w:rsidRPr="003A3D4E">
        <w:rPr>
          <w:rFonts w:ascii="Arial" w:hAnsi="Arial" w:cs="Arial"/>
          <w:noProof/>
          <w:sz w:val="18"/>
          <w:szCs w:val="18"/>
          <w:lang w:val="pl-PL"/>
        </w:rPr>
        <w:t xml:space="preserve">tj. </w:t>
      </w:r>
      <w:r w:rsidRPr="003A3D4E">
        <w:rPr>
          <w:rFonts w:ascii="Arial" w:hAnsi="Arial" w:cs="Arial"/>
          <w:noProof/>
          <w:sz w:val="18"/>
          <w:szCs w:val="18"/>
          <w:lang w:val="pl-PL"/>
        </w:rPr>
        <w:t>Dz.U. 20</w:t>
      </w:r>
      <w:r w:rsidR="00D36B2F" w:rsidRPr="003A3D4E">
        <w:rPr>
          <w:rFonts w:ascii="Arial" w:hAnsi="Arial" w:cs="Arial"/>
          <w:noProof/>
          <w:sz w:val="18"/>
          <w:szCs w:val="18"/>
          <w:lang w:val="pl-PL"/>
        </w:rPr>
        <w:t>24</w:t>
      </w:r>
      <w:r w:rsidRPr="003A3D4E">
        <w:rPr>
          <w:rFonts w:ascii="Arial" w:hAnsi="Arial" w:cs="Arial"/>
          <w:noProof/>
          <w:sz w:val="18"/>
          <w:szCs w:val="18"/>
          <w:lang w:val="pl-PL"/>
        </w:rPr>
        <w:t xml:space="preserve"> poz.</w:t>
      </w:r>
      <w:r w:rsidR="00D36B2F" w:rsidRPr="003A3D4E">
        <w:rPr>
          <w:rFonts w:ascii="Arial" w:hAnsi="Arial" w:cs="Arial"/>
          <w:noProof/>
          <w:sz w:val="18"/>
          <w:szCs w:val="18"/>
          <w:lang w:val="pl-PL"/>
        </w:rPr>
        <w:t>1320</w:t>
      </w:r>
      <w:r w:rsidRPr="003A3D4E">
        <w:rPr>
          <w:rFonts w:ascii="Arial" w:hAnsi="Arial" w:cs="Arial"/>
          <w:noProof/>
          <w:sz w:val="18"/>
          <w:szCs w:val="18"/>
          <w:lang w:val="pl-PL"/>
        </w:rPr>
        <w:t xml:space="preserve"> z późn. zm.), mająca zastosowanie do niniejszej Umowy.</w:t>
      </w:r>
    </w:p>
    <w:p w14:paraId="59459EE6" w14:textId="77777777" w:rsidR="00C43469" w:rsidRPr="003A3D4E" w:rsidRDefault="00C43469" w:rsidP="002E2336">
      <w:pPr>
        <w:pStyle w:val="Akapitzlist"/>
        <w:numPr>
          <w:ilvl w:val="0"/>
          <w:numId w:val="3"/>
        </w:numPr>
        <w:tabs>
          <w:tab w:val="num" w:pos="426"/>
        </w:tabs>
        <w:spacing w:after="0"/>
        <w:rPr>
          <w:rFonts w:ascii="Arial" w:hAnsi="Arial" w:cs="Arial"/>
          <w:noProof/>
          <w:vanish/>
          <w:sz w:val="18"/>
          <w:szCs w:val="18"/>
        </w:rPr>
      </w:pPr>
    </w:p>
    <w:p w14:paraId="4FBA82B5" w14:textId="77777777" w:rsidR="000E24B8" w:rsidRPr="003A3D4E" w:rsidRDefault="000E24B8" w:rsidP="00D1798D">
      <w:pPr>
        <w:pStyle w:val="Nagwek1"/>
        <w:widowControl w:val="0"/>
        <w:tabs>
          <w:tab w:val="clear" w:pos="0"/>
          <w:tab w:val="left" w:pos="360"/>
        </w:tabs>
        <w:spacing w:after="0"/>
        <w:ind w:left="0" w:firstLine="0"/>
        <w:jc w:val="center"/>
        <w:rPr>
          <w:rFonts w:cs="Arial"/>
          <w:noProof/>
          <w:sz w:val="18"/>
          <w:szCs w:val="18"/>
        </w:rPr>
      </w:pPr>
      <w:bookmarkStart w:id="0" w:name="_Ref1793711"/>
    </w:p>
    <w:p w14:paraId="74923DAC" w14:textId="173E97AF" w:rsidR="009727A9" w:rsidRPr="003A3D4E" w:rsidRDefault="009727A9"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w:t>
      </w:r>
      <w:r w:rsidR="0031050A" w:rsidRPr="003A3D4E">
        <w:rPr>
          <w:rFonts w:cs="Arial"/>
          <w:noProof/>
          <w:sz w:val="18"/>
          <w:szCs w:val="18"/>
        </w:rPr>
        <w:t>1</w:t>
      </w:r>
    </w:p>
    <w:p w14:paraId="775DE926" w14:textId="199F7A49" w:rsidR="007D22B5" w:rsidRPr="003A3D4E" w:rsidRDefault="00F107FB"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 xml:space="preserve"> </w:t>
      </w:r>
      <w:r w:rsidR="007D22B5" w:rsidRPr="003A3D4E">
        <w:rPr>
          <w:rFonts w:cs="Arial"/>
          <w:noProof/>
          <w:sz w:val="18"/>
          <w:szCs w:val="18"/>
        </w:rPr>
        <w:t xml:space="preserve">Przedmiot </w:t>
      </w:r>
      <w:bookmarkEnd w:id="0"/>
      <w:r w:rsidR="001E611A" w:rsidRPr="003A3D4E">
        <w:rPr>
          <w:rFonts w:cs="Arial"/>
          <w:noProof/>
          <w:sz w:val="18"/>
          <w:szCs w:val="18"/>
        </w:rPr>
        <w:t>Umowy</w:t>
      </w:r>
    </w:p>
    <w:p w14:paraId="66A3BC8B" w14:textId="6551DE87" w:rsidR="00EE78AF" w:rsidRPr="00EE78AF" w:rsidRDefault="00EE78AF" w:rsidP="002E2336">
      <w:pPr>
        <w:numPr>
          <w:ilvl w:val="0"/>
          <w:numId w:val="10"/>
        </w:numPr>
        <w:shd w:val="clear" w:color="auto" w:fill="FFFFFF"/>
        <w:suppressAutoHyphens/>
        <w:spacing w:after="0"/>
        <w:ind w:left="284" w:right="-134" w:hanging="284"/>
        <w:contextualSpacing/>
        <w:jc w:val="both"/>
        <w:rPr>
          <w:rFonts w:ascii="Arial" w:eastAsia="Times New Roman" w:hAnsi="Arial" w:cs="Arial"/>
          <w:noProof/>
          <w:snapToGrid w:val="0"/>
          <w:sz w:val="18"/>
          <w:szCs w:val="18"/>
          <w:lang w:eastAsia="pl-PL"/>
        </w:rPr>
      </w:pPr>
      <w:r w:rsidRPr="00EE78AF">
        <w:rPr>
          <w:rFonts w:ascii="Arial" w:hAnsi="Arial" w:cs="Arial"/>
          <w:noProof/>
          <w:sz w:val="18"/>
          <w:szCs w:val="18"/>
          <w:lang w:eastAsia="pl-PL"/>
        </w:rPr>
        <w:t>Przedmiotem Umowy jest z</w:t>
      </w:r>
      <w:r w:rsidRPr="00EE78AF">
        <w:rPr>
          <w:rFonts w:ascii="Arial" w:eastAsia="Times New Roman" w:hAnsi="Arial" w:cs="Arial"/>
          <w:noProof/>
          <w:snapToGrid w:val="0"/>
          <w:sz w:val="18"/>
          <w:szCs w:val="18"/>
          <w:lang w:eastAsia="pl-PL"/>
        </w:rPr>
        <w:t xml:space="preserve">akup i dostawa ……………………, oznaczonego w powołanym postępowaniu częścią nr…..,   o właściwościach, parametrach funkcjonalnych i technicznych oraz wyposażeniu, określonych w załączniku nr </w:t>
      </w:r>
      <w:r w:rsidRPr="003A3D4E">
        <w:rPr>
          <w:rFonts w:ascii="Arial" w:eastAsia="Times New Roman" w:hAnsi="Arial" w:cs="Arial"/>
          <w:noProof/>
          <w:snapToGrid w:val="0"/>
          <w:sz w:val="18"/>
          <w:szCs w:val="18"/>
          <w:lang w:eastAsia="pl-PL"/>
        </w:rPr>
        <w:t>2</w:t>
      </w:r>
      <w:r w:rsidRPr="00EE78AF">
        <w:rPr>
          <w:rFonts w:ascii="Arial" w:eastAsia="Times New Roman" w:hAnsi="Arial" w:cs="Arial"/>
          <w:noProof/>
          <w:snapToGrid w:val="0"/>
          <w:sz w:val="18"/>
          <w:szCs w:val="18"/>
          <w:lang w:eastAsia="pl-PL"/>
        </w:rPr>
        <w:t xml:space="preserve"> do Umowy (w brzmieniu formularza ofertowego technicznego (wg. wzoru załącznika nr 2 do SWZ) złożonego przez Wykonawcę w powołanym postępowaniu przetargowym).</w:t>
      </w:r>
    </w:p>
    <w:p w14:paraId="558B8EFA" w14:textId="0FEBD0AB"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 xml:space="preserve">Wraz z Przedmiotem Umowy, o którym mowa w ust. 1, Wykonawca zobowiązany jest dostarczyć instrukcje użytkowania i wszelkie inne dokumenty dotyczące Przedmiotu Umowy określone w załączniku nr </w:t>
      </w:r>
      <w:r w:rsidRPr="003A3D4E">
        <w:rPr>
          <w:rFonts w:ascii="Arial" w:eastAsia="Times New Roman" w:hAnsi="Arial" w:cs="Arial"/>
          <w:noProof/>
          <w:sz w:val="18"/>
          <w:szCs w:val="18"/>
          <w:lang w:eastAsia="pl-PL"/>
        </w:rPr>
        <w:t>2</w:t>
      </w:r>
      <w:r w:rsidRPr="00EE78AF">
        <w:rPr>
          <w:rFonts w:ascii="Arial" w:eastAsia="Times New Roman" w:hAnsi="Arial" w:cs="Arial"/>
          <w:noProof/>
          <w:sz w:val="18"/>
          <w:szCs w:val="18"/>
          <w:lang w:eastAsia="pl-PL"/>
        </w:rPr>
        <w:t xml:space="preserve"> do Umowy, w języku polskim.</w:t>
      </w:r>
    </w:p>
    <w:p w14:paraId="19598BB3" w14:textId="6B8CB1F3"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 xml:space="preserve">Wykonawca zobowiązuje się do dostarczenia Przedmiotu Umowy transportem bezpośrednio do  ……………………….. adres dostawy : ul.  ………., ……………………….. (dalej „Miejsce Dostawy”), a także wykonania montażu oraz przeszkolenia personelu. </w:t>
      </w:r>
    </w:p>
    <w:p w14:paraId="1B510056" w14:textId="77777777"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Wykonawca oświadcza, że Przedmiot Umowy jest fabrycznie nowy, kompletny, a także wolny od wad materiałowych, konstrukcyjnych i prawnych oraz gotowy do użytku bez żadnych dodatkowych zakupów.</w:t>
      </w:r>
    </w:p>
    <w:p w14:paraId="0D86A076" w14:textId="77777777"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Wykonawca oświadcza, że posiada kwalifikacje, wiedzę i umiejętności techniczne niezbędne do wykonania Przedmiotu Umowy.</w:t>
      </w:r>
    </w:p>
    <w:p w14:paraId="39D2F1BB" w14:textId="6067F10E" w:rsidR="009727A9" w:rsidRPr="003A3D4E" w:rsidRDefault="009727A9"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w:t>
      </w:r>
      <w:r w:rsidR="00665E73" w:rsidRPr="003A3D4E">
        <w:rPr>
          <w:rFonts w:cs="Arial"/>
          <w:noProof/>
          <w:sz w:val="18"/>
          <w:szCs w:val="18"/>
        </w:rPr>
        <w:t>2</w:t>
      </w:r>
    </w:p>
    <w:p w14:paraId="1C56E199" w14:textId="46B73D0C" w:rsidR="00665E73" w:rsidRPr="003A3D4E" w:rsidRDefault="00665E73" w:rsidP="002E2336">
      <w:pPr>
        <w:numPr>
          <w:ilvl w:val="0"/>
          <w:numId w:val="29"/>
        </w:numPr>
        <w:suppressAutoHyphens/>
        <w:autoSpaceDN w:val="0"/>
        <w:spacing w:after="0"/>
        <w:ind w:left="357" w:hanging="357"/>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Wykonawca zobowiązany jest do dostarczenia i wydania Zamawiającemu Przedmiotu Umowy, a także przeszkolenia personelu wskazanego przez Zamawiającego</w:t>
      </w:r>
      <w:r w:rsidRPr="003A3D4E">
        <w:rPr>
          <w:rFonts w:ascii="Arial" w:eastAsia="Times New Roman" w:hAnsi="Arial" w:cs="Arial"/>
          <w:noProof/>
          <w:sz w:val="18"/>
          <w:szCs w:val="18"/>
          <w:lang w:eastAsia="pl-PL"/>
        </w:rPr>
        <w:t xml:space="preserve">, </w:t>
      </w:r>
      <w:r w:rsidRPr="00665E73">
        <w:rPr>
          <w:rFonts w:ascii="Arial" w:eastAsia="Times New Roman" w:hAnsi="Arial" w:cs="Arial"/>
          <w:noProof/>
          <w:sz w:val="18"/>
          <w:szCs w:val="18"/>
          <w:lang w:eastAsia="pl-PL"/>
        </w:rPr>
        <w:t xml:space="preserve">w terminie </w:t>
      </w:r>
      <w:r w:rsidRPr="003A3D4E">
        <w:rPr>
          <w:rFonts w:ascii="Arial" w:eastAsia="Times New Roman" w:hAnsi="Arial" w:cs="Arial"/>
          <w:noProof/>
          <w:sz w:val="18"/>
          <w:szCs w:val="18"/>
          <w:lang w:eastAsia="pl-PL"/>
        </w:rPr>
        <w:t>…………………… (zgodnie z ofertą Wykonawcy)</w:t>
      </w:r>
      <w:r w:rsidRPr="00665E73">
        <w:rPr>
          <w:rFonts w:ascii="Arial" w:eastAsia="Times New Roman" w:hAnsi="Arial" w:cs="Arial"/>
          <w:noProof/>
          <w:sz w:val="18"/>
          <w:szCs w:val="18"/>
          <w:lang w:eastAsia="pl-PL"/>
        </w:rPr>
        <w:t>, licząc od daty zawarcia Umowy.</w:t>
      </w:r>
    </w:p>
    <w:p w14:paraId="01264637" w14:textId="031DF97A" w:rsidR="00F44FC9" w:rsidRPr="003A3D4E" w:rsidRDefault="00F44FC9" w:rsidP="00F44FC9">
      <w:pPr>
        <w:pStyle w:val="Akapitzlist"/>
        <w:numPr>
          <w:ilvl w:val="3"/>
          <w:numId w:val="30"/>
        </w:numPr>
        <w:suppressAutoHyphens/>
        <w:autoSpaceDN w:val="0"/>
        <w:spacing w:after="0"/>
        <w:ind w:left="993" w:hanging="567"/>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Termin realizacji Przedmiotu Umowy wskazany w ofercie Wykonawcy (dalej: „Termin Umowny”) stanowi termin kontraktowy wiążący Strony. Termin</w:t>
      </w:r>
      <w:r w:rsidR="003D20DE">
        <w:rPr>
          <w:rFonts w:ascii="Arial" w:eastAsia="Times New Roman" w:hAnsi="Arial" w:cs="Arial"/>
          <w:noProof/>
          <w:sz w:val="18"/>
          <w:szCs w:val="18"/>
          <w:lang w:eastAsia="pl-PL"/>
        </w:rPr>
        <w:t>em</w:t>
      </w:r>
      <w:r w:rsidRPr="003A3D4E">
        <w:rPr>
          <w:rFonts w:ascii="Arial" w:eastAsia="Times New Roman" w:hAnsi="Arial" w:cs="Arial"/>
          <w:noProof/>
          <w:sz w:val="18"/>
          <w:szCs w:val="18"/>
          <w:lang w:eastAsia="pl-PL"/>
        </w:rPr>
        <w:t xml:space="preserve"> Graniczny</w:t>
      </w:r>
      <w:r w:rsidR="003D20DE">
        <w:rPr>
          <w:rFonts w:ascii="Arial" w:eastAsia="Times New Roman" w:hAnsi="Arial" w:cs="Arial"/>
          <w:noProof/>
          <w:sz w:val="18"/>
          <w:szCs w:val="18"/>
          <w:lang w:eastAsia="pl-PL"/>
        </w:rPr>
        <w:t>m realizacji Przedmiotu Umowy,</w:t>
      </w:r>
      <w:r w:rsidRPr="003A3D4E">
        <w:rPr>
          <w:rFonts w:ascii="Arial" w:eastAsia="Times New Roman" w:hAnsi="Arial" w:cs="Arial"/>
          <w:noProof/>
          <w:sz w:val="18"/>
          <w:szCs w:val="18"/>
          <w:lang w:eastAsia="pl-PL"/>
        </w:rPr>
        <w:t xml:space="preserve"> wynikający</w:t>
      </w:r>
      <w:r w:rsidR="003D20DE">
        <w:rPr>
          <w:rFonts w:ascii="Arial" w:eastAsia="Times New Roman" w:hAnsi="Arial" w:cs="Arial"/>
          <w:noProof/>
          <w:sz w:val="18"/>
          <w:szCs w:val="18"/>
          <w:lang w:eastAsia="pl-PL"/>
        </w:rPr>
        <w:t>m</w:t>
      </w:r>
      <w:r w:rsidRPr="003A3D4E">
        <w:rPr>
          <w:rFonts w:ascii="Arial" w:eastAsia="Times New Roman" w:hAnsi="Arial" w:cs="Arial"/>
          <w:noProof/>
          <w:sz w:val="18"/>
          <w:szCs w:val="18"/>
          <w:lang w:eastAsia="pl-PL"/>
        </w:rPr>
        <w:t xml:space="preserve"> z zasad finansowania KPO </w:t>
      </w:r>
      <w:r w:rsidR="003D20DE">
        <w:rPr>
          <w:rFonts w:ascii="Arial" w:eastAsia="Times New Roman" w:hAnsi="Arial" w:cs="Arial"/>
          <w:noProof/>
          <w:sz w:val="18"/>
          <w:szCs w:val="18"/>
          <w:lang w:eastAsia="pl-PL"/>
        </w:rPr>
        <w:t>jest dzień 3</w:t>
      </w:r>
      <w:r w:rsidRPr="003A3D4E">
        <w:rPr>
          <w:rFonts w:ascii="Arial" w:eastAsia="Times New Roman" w:hAnsi="Arial" w:cs="Arial"/>
          <w:noProof/>
          <w:sz w:val="18"/>
          <w:szCs w:val="18"/>
          <w:lang w:eastAsia="pl-PL"/>
        </w:rPr>
        <w:t>0 kwietnia 2026 r. i ma charakter nieprzekraczalny.</w:t>
      </w:r>
    </w:p>
    <w:p w14:paraId="34606959" w14:textId="51F9A2A2" w:rsidR="00F44FC9" w:rsidRPr="003A3D4E" w:rsidRDefault="00F44FC9" w:rsidP="00F44FC9">
      <w:pPr>
        <w:pStyle w:val="Akapitzlist"/>
        <w:numPr>
          <w:ilvl w:val="3"/>
          <w:numId w:val="30"/>
        </w:numPr>
        <w:suppressAutoHyphens/>
        <w:autoSpaceDN w:val="0"/>
        <w:spacing w:after="0"/>
        <w:ind w:left="993" w:hanging="567"/>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Dopuszcza się opóźnienie względem Terminu Umownego, skutkujące naliczeniem kar umownych zgodnie z §9, z zastrzeżeniem, że jakiekolwiek świadczenia objęte Umową muszą zostać w pełni wykonane i odebrane najpóźniej do dnia 30 kwietnia 2026 r. (Termin Graniczny).</w:t>
      </w:r>
    </w:p>
    <w:p w14:paraId="2BB7783D" w14:textId="7FFF3896" w:rsidR="00F44FC9" w:rsidRPr="003A3D4E" w:rsidRDefault="00F44FC9" w:rsidP="00F44FC9">
      <w:pPr>
        <w:pStyle w:val="Akapitzlist"/>
        <w:numPr>
          <w:ilvl w:val="3"/>
          <w:numId w:val="30"/>
        </w:numPr>
        <w:suppressAutoHyphens/>
        <w:autoSpaceDN w:val="0"/>
        <w:spacing w:after="0"/>
        <w:ind w:left="993" w:hanging="567"/>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ostanowienia Umowy interpretuje się w sposób zapewniający dochowanie Terminu Granicznego. Żadne postanowienia, w tym dotyczące siły wyższej, zmian Umowy lub odbiorów, nie mogą skutkować jego przekroczeniem.</w:t>
      </w:r>
    </w:p>
    <w:p w14:paraId="4C19707D" w14:textId="77777777" w:rsidR="00665E73" w:rsidRPr="00665E73" w:rsidRDefault="00665E73" w:rsidP="002E2336">
      <w:pPr>
        <w:numPr>
          <w:ilvl w:val="0"/>
          <w:numId w:val="29"/>
        </w:numPr>
        <w:suppressAutoHyphens/>
        <w:autoSpaceDN w:val="0"/>
        <w:spacing w:after="0"/>
        <w:ind w:left="357" w:hanging="357"/>
        <w:contextualSpacing/>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Wykonawca zobowiązany jest do realizacji Przedmiotu Umowy, po uprzednim ustaleniu konkretnego terminu dostawy z osobą wyznaczoną do współpracy w ramach realizacji umowy określoną w § 6 ust. 1 pkt. 1).</w:t>
      </w:r>
    </w:p>
    <w:p w14:paraId="06FD5750" w14:textId="77777777" w:rsidR="00665E73" w:rsidRPr="00665E73" w:rsidRDefault="00665E73" w:rsidP="002E2336">
      <w:pPr>
        <w:numPr>
          <w:ilvl w:val="0"/>
          <w:numId w:val="29"/>
        </w:numPr>
        <w:suppressAutoHyphens/>
        <w:autoSpaceDN w:val="0"/>
        <w:spacing w:before="60" w:after="60"/>
        <w:contextualSpacing/>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Wykonawca powiadomi osobę wyznaczoną do współpracy ze strony Zamawiającego w ramach realizacji Umowy w trybie zawiadomienia drogą mailową na adres e-mail określony w § 6 ust. 1 pkt. 1), o gotowości realizacji Przedmiotu Umowy, z wyprzedzeniem minimum 5 dni roboczych.</w:t>
      </w:r>
    </w:p>
    <w:p w14:paraId="09D9DBC7" w14:textId="157C39E5" w:rsidR="00665E73" w:rsidRPr="00665E73" w:rsidRDefault="00665E73" w:rsidP="003748F7">
      <w:pPr>
        <w:numPr>
          <w:ilvl w:val="0"/>
          <w:numId w:val="29"/>
        </w:numPr>
        <w:suppressAutoHyphens/>
        <w:autoSpaceDN w:val="0"/>
        <w:spacing w:before="60" w:after="60"/>
        <w:ind w:firstLine="0"/>
        <w:contextualSpacing/>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Strony ustalają, że za dni robocze, na potrzeby  Umowy, uważa się dni od poniedziałku do piątku, z wyjątkiem dni ustawowo wolnych od pracy.</w:t>
      </w:r>
    </w:p>
    <w:p w14:paraId="05D116B9" w14:textId="77777777" w:rsidR="00665E73" w:rsidRDefault="00665E73" w:rsidP="002E2336">
      <w:pPr>
        <w:numPr>
          <w:ilvl w:val="0"/>
          <w:numId w:val="29"/>
        </w:numPr>
        <w:suppressAutoHyphens/>
        <w:autoSpaceDN w:val="0"/>
        <w:spacing w:before="60" w:after="60"/>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 xml:space="preserve">Wykonawca ponosi koszty i pełną odpowiedzialność za transport Przedmiotu Umowy do Miejsca Dostawy, jego załadunek i rozładunek, a także instalację, konfigurację systemu, uruchomienie, sprawdzenie prawidłowości działania oraz przeszkolenie personelu. </w:t>
      </w:r>
    </w:p>
    <w:p w14:paraId="7A74E07F" w14:textId="12015B69" w:rsidR="00275DA5" w:rsidRPr="00665E73" w:rsidRDefault="00275DA5" w:rsidP="002E2336">
      <w:pPr>
        <w:numPr>
          <w:ilvl w:val="0"/>
          <w:numId w:val="29"/>
        </w:numPr>
        <w:suppressAutoHyphens/>
        <w:autoSpaceDN w:val="0"/>
        <w:spacing w:before="60" w:after="60"/>
        <w:jc w:val="both"/>
        <w:textAlignment w:val="baseline"/>
        <w:rPr>
          <w:rFonts w:ascii="Arial" w:eastAsia="Times New Roman" w:hAnsi="Arial" w:cs="Arial"/>
          <w:noProof/>
          <w:sz w:val="18"/>
          <w:szCs w:val="18"/>
          <w:lang w:eastAsia="pl-PL"/>
        </w:rPr>
      </w:pPr>
      <w:r w:rsidRPr="00275DA5">
        <w:rPr>
          <w:rFonts w:ascii="Arial" w:eastAsia="Times New Roman" w:hAnsi="Arial" w:cs="Arial"/>
          <w:noProof/>
          <w:sz w:val="18"/>
          <w:szCs w:val="18"/>
          <w:lang w:eastAsia="pl-PL"/>
        </w:rPr>
        <w:t>Zawiadomienia operacyjne o gotowości do dostawy kieruje się na adresy wskazane w §6 ust.1.</w:t>
      </w:r>
    </w:p>
    <w:p w14:paraId="015D1994" w14:textId="77777777" w:rsidR="00DB51FF" w:rsidRPr="00DB51FF" w:rsidRDefault="00DB51FF" w:rsidP="00DB51FF">
      <w:pPr>
        <w:spacing w:after="0"/>
        <w:ind w:left="284" w:firstLine="0"/>
        <w:contextualSpacing/>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3</w:t>
      </w:r>
    </w:p>
    <w:p w14:paraId="6BAB0274"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Odbiór Przedmiotu Umowy zostanie dokonany na podstawie protokołu/protokołów odbioru w Miejscu Dostaw</w:t>
      </w:r>
      <w:r w:rsidRPr="003A3D4E">
        <w:rPr>
          <w:rFonts w:ascii="Arial" w:eastAsia="Times New Roman" w:hAnsi="Arial" w:cs="Arial"/>
          <w:noProof/>
          <w:color w:val="000000"/>
          <w:sz w:val="18"/>
          <w:szCs w:val="18"/>
          <w:lang w:eastAsia="pl-PL"/>
        </w:rPr>
        <w:t xml:space="preserve">y </w:t>
      </w:r>
    </w:p>
    <w:p w14:paraId="1FF3C9B7" w14:textId="77777777"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amawiający dokonuje odbiorów częściowych oraz odbioru końcowego wyłącznie po stwierdzeniu pełnej zgodności z OPZ/SWZ i niniejszą Umową.</w:t>
      </w:r>
    </w:p>
    <w:p w14:paraId="668E2DF2" w14:textId="2ACB4677"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amawiający nie dokonuje odbiorów warunkowych uprawniających do płatności lub użytkowania pomimo niespełnienia wymagań.</w:t>
      </w:r>
    </w:p>
    <w:p w14:paraId="3ED2BCCA" w14:textId="6A38A4D3"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o dniu 30 kwietnia 2026 r. odbiory nie będą podejmowane; zastosowanie mają uprawnienia z §10.</w:t>
      </w:r>
    </w:p>
    <w:p w14:paraId="1A8A051E"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rotokoły odbioru, o których mowa w ust. 1, sporządzone zostaną w dwóch jednobrzmiących egzemplarzach, po jednym dla Zamawiającego oraz Wykonawcy.</w:t>
      </w:r>
    </w:p>
    <w:p w14:paraId="3BF32159"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Do czasu podpisania każdego z protokołów odbioru za dostarczony Przedmiot Umowy odpowiedzialność ponosi Wykonawca. </w:t>
      </w:r>
    </w:p>
    <w:p w14:paraId="0191AC8B" w14:textId="77777777" w:rsidR="00F44FC9" w:rsidRPr="00DB51FF" w:rsidRDefault="00F44FC9" w:rsidP="00F44FC9">
      <w:pPr>
        <w:suppressAutoHyphens/>
        <w:autoSpaceDN w:val="0"/>
        <w:spacing w:after="0"/>
        <w:ind w:left="0" w:firstLine="0"/>
        <w:jc w:val="both"/>
        <w:textAlignment w:val="baseline"/>
        <w:rPr>
          <w:rFonts w:ascii="Arial" w:eastAsia="Times New Roman" w:hAnsi="Arial" w:cs="Arial"/>
          <w:noProof/>
          <w:sz w:val="18"/>
          <w:szCs w:val="18"/>
          <w:lang w:eastAsia="pl-PL"/>
        </w:rPr>
      </w:pPr>
    </w:p>
    <w:p w14:paraId="03C58785" w14:textId="77777777" w:rsidR="00DB51FF" w:rsidRPr="00DB51FF" w:rsidRDefault="00DB51FF" w:rsidP="00DB51FF">
      <w:pPr>
        <w:spacing w:after="0"/>
        <w:ind w:left="284"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4</w:t>
      </w:r>
    </w:p>
    <w:p w14:paraId="4BEC9DA8" w14:textId="243B4710" w:rsidR="00DB51FF" w:rsidRPr="00DB51FF" w:rsidRDefault="00DB51FF" w:rsidP="002E2336">
      <w:pPr>
        <w:numPr>
          <w:ilvl w:val="0"/>
          <w:numId w:val="17"/>
        </w:numPr>
        <w:tabs>
          <w:tab w:val="left" w:pos="284"/>
        </w:tabs>
        <w:suppressAutoHyphens/>
        <w:spacing w:after="0" w:line="100" w:lineRule="atLeast"/>
        <w:ind w:left="284" w:hanging="284"/>
        <w:jc w:val="both"/>
        <w:rPr>
          <w:rFonts w:ascii="Arial" w:eastAsia="Times New Roman" w:hAnsi="Arial" w:cs="Arial"/>
          <w:noProof/>
          <w:sz w:val="18"/>
          <w:szCs w:val="18"/>
        </w:rPr>
      </w:pPr>
      <w:r w:rsidRPr="00DB51FF">
        <w:rPr>
          <w:rFonts w:ascii="Arial" w:eastAsia="Times New Roman" w:hAnsi="Arial" w:cs="Arial"/>
          <w:noProof/>
          <w:sz w:val="18"/>
          <w:szCs w:val="18"/>
        </w:rPr>
        <w:t xml:space="preserve">Zamawiający może odmówić odbioru całości lub części Przedmiotu Umowy z powodu wad (w szczególności gdy Przedmiot Umowy posiada wadę zmniejszającą jego wartość lub użyteczność lub został wydany w stanie niekompletnym lub nie posiada użyteczności zgodnie z przeznaczeniem) lub niezgodności z umową (w szczególności gdy Przedmiot Umowy nie jest zgodny z opisem przedmiotu zamówienia stanowiącym załącznik nr </w:t>
      </w:r>
      <w:r w:rsidR="00A1483F">
        <w:rPr>
          <w:rFonts w:ascii="Arial" w:eastAsia="Times New Roman" w:hAnsi="Arial" w:cs="Arial"/>
          <w:noProof/>
          <w:sz w:val="18"/>
          <w:szCs w:val="18"/>
        </w:rPr>
        <w:t>2</w:t>
      </w:r>
      <w:r w:rsidRPr="00DB51FF">
        <w:rPr>
          <w:rFonts w:ascii="Arial" w:eastAsia="Times New Roman" w:hAnsi="Arial" w:cs="Arial"/>
          <w:noProof/>
          <w:sz w:val="18"/>
          <w:szCs w:val="18"/>
        </w:rPr>
        <w:t xml:space="preserve"> do Umowy lub brakuje wymaganych dokumentów lub akcesoriów).</w:t>
      </w:r>
    </w:p>
    <w:p w14:paraId="4F69138B" w14:textId="37B08EB9" w:rsidR="00DB51FF" w:rsidRPr="00DB51FF" w:rsidRDefault="00DB51FF" w:rsidP="002E2336">
      <w:pPr>
        <w:numPr>
          <w:ilvl w:val="0"/>
          <w:numId w:val="17"/>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Stwierdzenie wad lub niezgodności, o których mowa w ust. 1, podczas odbioru Przedmiotu Umowy, może skutkować odstąpieniem przez Zamawiającego od dalszego odbioru Przedmiotu Umowy. </w:t>
      </w:r>
      <w:r w:rsidRPr="00DB51FF">
        <w:rPr>
          <w:rFonts w:ascii="Arial" w:eastAsia="Times New Roman" w:hAnsi="Arial" w:cs="Arial"/>
          <w:noProof/>
          <w:sz w:val="18"/>
          <w:szCs w:val="18"/>
          <w:lang w:eastAsia="pl-PL"/>
        </w:rPr>
        <w:br/>
        <w:t>O stwierdzonych wadach lub niezgodnościach,</w:t>
      </w:r>
      <w:r w:rsidRPr="00DB51FF">
        <w:rPr>
          <w:rFonts w:ascii="Arial" w:eastAsia="Times New Roman" w:hAnsi="Arial" w:cs="Arial"/>
          <w:noProof/>
          <w:color w:val="FF0000"/>
          <w:sz w:val="18"/>
          <w:szCs w:val="18"/>
          <w:lang w:eastAsia="pl-PL"/>
        </w:rPr>
        <w:t xml:space="preserve"> </w:t>
      </w:r>
      <w:r w:rsidRPr="00DB51FF">
        <w:rPr>
          <w:rFonts w:ascii="Arial" w:eastAsia="Times New Roman" w:hAnsi="Arial" w:cs="Arial"/>
          <w:noProof/>
          <w:sz w:val="18"/>
          <w:szCs w:val="18"/>
          <w:lang w:eastAsia="pl-PL"/>
        </w:rPr>
        <w:t>Zamawiający poinformuje Wykonawcę</w:t>
      </w:r>
      <w:r w:rsidRPr="00DB51FF">
        <w:rPr>
          <w:rFonts w:ascii="Arial" w:eastAsia="Times New Roman" w:hAnsi="Arial" w:cs="Arial"/>
          <w:noProof/>
          <w:sz w:val="18"/>
          <w:szCs w:val="18"/>
          <w:lang w:eastAsia="pl-PL"/>
        </w:rPr>
        <w:br/>
        <w:t xml:space="preserve">drogą mailową, na adres e-mail określony w § 6 ust.  2, Wykonawca zobowiązany będzie do ich usunięcia lub wymiany Przedmiotu Umowy na wolny od wad lub niezgodności, w terminie nie dłuższym niż 5 dni kalendarzowych od dnia otrzymania informacji o wadach lub niezgodnościach. Po usunięciu wady lub wymianie Przedmiotu Umowy procedura odbiorowa zostanie wznawiana/ponawiana po ponownym otrzymaniu zawiadomienia o którym mowa w § 2 ust </w:t>
      </w:r>
      <w:r w:rsidR="00275DA5">
        <w:rPr>
          <w:rFonts w:ascii="Arial" w:eastAsia="Times New Roman" w:hAnsi="Arial" w:cs="Arial"/>
          <w:noProof/>
          <w:sz w:val="18"/>
          <w:szCs w:val="18"/>
          <w:lang w:eastAsia="pl-PL"/>
        </w:rPr>
        <w:t>6</w:t>
      </w:r>
      <w:r w:rsidRPr="00DB51FF">
        <w:rPr>
          <w:rFonts w:ascii="Arial" w:eastAsia="Times New Roman" w:hAnsi="Arial" w:cs="Arial"/>
          <w:noProof/>
          <w:sz w:val="18"/>
          <w:szCs w:val="18"/>
          <w:lang w:eastAsia="pl-PL"/>
        </w:rPr>
        <w:t>.</w:t>
      </w:r>
    </w:p>
    <w:p w14:paraId="0D1F895A"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p>
    <w:p w14:paraId="0DE4EA9C" w14:textId="77777777" w:rsidR="00DB51FF" w:rsidRPr="00DB51FF" w:rsidRDefault="00DB51FF" w:rsidP="00DB51FF">
      <w:pPr>
        <w:spacing w:after="0"/>
        <w:ind w:left="142"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5</w:t>
      </w:r>
    </w:p>
    <w:p w14:paraId="22091CE5" w14:textId="77777777" w:rsidR="00DB51FF" w:rsidRPr="00DB51FF" w:rsidRDefault="00DB51FF" w:rsidP="002E2336">
      <w:pPr>
        <w:numPr>
          <w:ilvl w:val="0"/>
          <w:numId w:val="11"/>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ynagrodzenie Wykonawcy z tytułu realizacji Przedmiotu Umowy zostało określone na kwotę brutto </w:t>
      </w:r>
      <w:r w:rsidRPr="00DB51FF">
        <w:rPr>
          <w:rFonts w:ascii="Arial" w:eastAsia="Times New Roman" w:hAnsi="Arial" w:cs="Arial"/>
          <w:noProof/>
          <w:sz w:val="18"/>
          <w:szCs w:val="18"/>
          <w:lang w:eastAsia="pl-PL"/>
        </w:rPr>
        <w:br/>
        <w:t xml:space="preserve">(z VAT) w wysokości:   </w:t>
      </w:r>
      <w:r w:rsidRPr="00DB51FF">
        <w:rPr>
          <w:rFonts w:ascii="Arial" w:eastAsia="Times New Roman" w:hAnsi="Arial" w:cs="Arial"/>
          <w:b/>
          <w:noProof/>
          <w:sz w:val="18"/>
          <w:szCs w:val="18"/>
          <w:lang w:eastAsia="pl-PL"/>
        </w:rPr>
        <w:t>__________ zł</w:t>
      </w:r>
      <w:r w:rsidRPr="00DB51FF">
        <w:rPr>
          <w:rFonts w:ascii="Arial" w:eastAsia="Times New Roman" w:hAnsi="Arial" w:cs="Arial"/>
          <w:noProof/>
          <w:sz w:val="18"/>
          <w:szCs w:val="18"/>
          <w:lang w:eastAsia="pl-PL"/>
        </w:rPr>
        <w:t xml:space="preserve"> (słownie: _____________)</w:t>
      </w:r>
    </w:p>
    <w:p w14:paraId="0A842BA8" w14:textId="188009C4" w:rsidR="007D035E" w:rsidRPr="007D035E" w:rsidRDefault="007D035E" w:rsidP="007D035E">
      <w:pPr>
        <w:numPr>
          <w:ilvl w:val="0"/>
          <w:numId w:val="11"/>
        </w:numPr>
        <w:spacing w:after="0"/>
        <w:ind w:left="284" w:hanging="284"/>
        <w:contextualSpacing/>
        <w:jc w:val="both"/>
        <w:rPr>
          <w:rFonts w:ascii="Arial" w:eastAsia="Times New Roman" w:hAnsi="Arial" w:cs="Arial"/>
          <w:noProof/>
          <w:sz w:val="18"/>
          <w:szCs w:val="18"/>
          <w:lang w:eastAsia="pl-PL"/>
        </w:rPr>
      </w:pPr>
      <w:r w:rsidRPr="007D035E">
        <w:rPr>
          <w:rFonts w:ascii="Arial" w:eastAsia="Times New Roman" w:hAnsi="Arial" w:cs="Arial"/>
          <w:noProof/>
          <w:sz w:val="18"/>
          <w:szCs w:val="18"/>
          <w:lang w:eastAsia="pl-PL"/>
        </w:rPr>
        <w:t>Wynagrodzenie za realizację Przedmiotu Umowy staje się wymagalne wyłącznie po dokonaniu odbioru końcowego całego Przedmiotu Umowy, potwierdzonego protokołem odbioru końcowego podpisanym najpóźniej do dnia 30 kwietnia 2026 r. Do chwili spełnienia powyższego warunku nie powstaje po stronie Zamawiającego podstawa do zapłaty.</w:t>
      </w:r>
    </w:p>
    <w:p w14:paraId="0B8B8AAD" w14:textId="5D54EA59" w:rsidR="007D035E" w:rsidRPr="007D035E" w:rsidRDefault="007D035E" w:rsidP="007D035E">
      <w:pPr>
        <w:numPr>
          <w:ilvl w:val="0"/>
          <w:numId w:val="11"/>
        </w:numPr>
        <w:spacing w:after="0"/>
        <w:ind w:left="284" w:hanging="284"/>
        <w:contextualSpacing/>
        <w:jc w:val="both"/>
        <w:rPr>
          <w:rFonts w:ascii="Arial" w:eastAsia="Times New Roman" w:hAnsi="Arial" w:cs="Arial"/>
          <w:noProof/>
          <w:sz w:val="18"/>
          <w:szCs w:val="18"/>
          <w:lang w:eastAsia="pl-PL"/>
        </w:rPr>
      </w:pPr>
      <w:r w:rsidRPr="007D035E">
        <w:rPr>
          <w:rFonts w:ascii="Arial" w:eastAsia="Times New Roman" w:hAnsi="Arial" w:cs="Arial"/>
          <w:noProof/>
          <w:sz w:val="18"/>
          <w:szCs w:val="18"/>
          <w:lang w:eastAsia="pl-PL"/>
        </w:rPr>
        <w:t>Z uwagi na zasady finansowania KPO, nie przewiduje się płatności częściowych ani płatności na podstawie odbiorów warunkowych; ewentualne odbiory częściowe mają charakter techniczny i nie rodzą uprawnienia do wystawienia faktury.</w:t>
      </w:r>
    </w:p>
    <w:p w14:paraId="52A635D6" w14:textId="0A83F710" w:rsidR="00DB51FF" w:rsidRPr="00DB51FF" w:rsidRDefault="007D035E" w:rsidP="007D035E">
      <w:pPr>
        <w:numPr>
          <w:ilvl w:val="0"/>
          <w:numId w:val="11"/>
        </w:numPr>
        <w:spacing w:after="0"/>
        <w:ind w:left="284" w:hanging="284"/>
        <w:contextualSpacing/>
        <w:jc w:val="both"/>
        <w:rPr>
          <w:rFonts w:ascii="Arial" w:eastAsia="Times New Roman" w:hAnsi="Arial" w:cs="Arial"/>
          <w:noProof/>
          <w:sz w:val="18"/>
          <w:szCs w:val="18"/>
          <w:lang w:eastAsia="pl-PL"/>
        </w:rPr>
      </w:pPr>
      <w:r w:rsidRPr="007D035E">
        <w:rPr>
          <w:rFonts w:ascii="Arial" w:eastAsia="Times New Roman" w:hAnsi="Arial" w:cs="Arial"/>
          <w:noProof/>
          <w:sz w:val="18"/>
          <w:szCs w:val="18"/>
          <w:lang w:eastAsia="pl-PL"/>
        </w:rPr>
        <w:t>Wykonawca przyjmuje do wiadomości i akceptuje, że po dniu 30 kwietnia 2026 r. dokonanie płatności nie jest możliwe w ramach finansowania KPO, a brak odbioru końcowego całego Przedmiotu Umowy do tej daty oznacza brak wymagalności wynagrodzenia.</w:t>
      </w:r>
      <w:r w:rsidR="00DB51FF" w:rsidRPr="00DB51FF">
        <w:rPr>
          <w:rFonts w:ascii="Arial" w:eastAsia="Times New Roman" w:hAnsi="Arial" w:cs="Arial"/>
          <w:noProof/>
          <w:sz w:val="18"/>
          <w:szCs w:val="18"/>
          <w:lang w:eastAsia="pl-PL"/>
        </w:rPr>
        <w:t>Wykonawca oświadcza, że wynagrodzenie zaspokaja wszystkie jego roszczenia wobec Zamawiającego z tytułu wykonania Przedmiotu Umowy.</w:t>
      </w:r>
    </w:p>
    <w:p w14:paraId="6FBE9FDB" w14:textId="1F5BDC8E" w:rsidR="00DB51FF" w:rsidRPr="00DB51FF" w:rsidRDefault="00DB51FF" w:rsidP="002E2336">
      <w:pPr>
        <w:numPr>
          <w:ilvl w:val="0"/>
          <w:numId w:val="11"/>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Podstawą wystawienia faktury VAT jest podpisany przez obie Strony protokół odbioru </w:t>
      </w:r>
      <w:r w:rsidR="00F44FC9" w:rsidRPr="003A3D4E">
        <w:rPr>
          <w:rFonts w:ascii="Arial" w:eastAsia="Times New Roman" w:hAnsi="Arial" w:cs="Arial"/>
          <w:noProof/>
          <w:sz w:val="18"/>
          <w:szCs w:val="18"/>
          <w:lang w:eastAsia="pl-PL"/>
        </w:rPr>
        <w:t xml:space="preserve">końcowego </w:t>
      </w:r>
      <w:r w:rsidRPr="00DB51FF">
        <w:rPr>
          <w:rFonts w:ascii="Arial" w:eastAsia="Times New Roman" w:hAnsi="Arial" w:cs="Arial"/>
          <w:noProof/>
          <w:sz w:val="18"/>
          <w:szCs w:val="18"/>
          <w:lang w:eastAsia="pl-PL"/>
        </w:rPr>
        <w:t>z adnotacją „bez uwag”.</w:t>
      </w:r>
    </w:p>
    <w:p w14:paraId="7F078399" w14:textId="77777777" w:rsidR="00DB51FF" w:rsidRPr="00DB51FF" w:rsidRDefault="00DB51FF" w:rsidP="002E2336">
      <w:pPr>
        <w:numPr>
          <w:ilvl w:val="0"/>
          <w:numId w:val="11"/>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Faktura może być złożona Zamawiającemu za pośrednictwem platformy www.brokerinfinite.efaktura.gov.pl lub na adres poczty e-mail: faktura@szpitalciechanow.com.pl w terminie 3 dni od daty podpisania ostatniego protokołu odbioru, potwierdzającego realizację całego Przedmiotu Umowy. </w:t>
      </w:r>
    </w:p>
    <w:p w14:paraId="5E508C47" w14:textId="77777777" w:rsidR="00DB51FF" w:rsidRPr="00DB51FF" w:rsidRDefault="00DB51FF" w:rsidP="002E2336">
      <w:pPr>
        <w:numPr>
          <w:ilvl w:val="0"/>
          <w:numId w:val="11"/>
        </w:numPr>
        <w:spacing w:after="0"/>
        <w:ind w:left="284" w:hanging="295"/>
        <w:contextualSpacing/>
        <w:jc w:val="both"/>
        <w:rPr>
          <w:rFonts w:ascii="Arial" w:eastAsia="Times New Roman" w:hAnsi="Arial" w:cs="Arial"/>
          <w:noProof/>
          <w:sz w:val="18"/>
          <w:szCs w:val="18"/>
          <w:lang w:eastAsia="pl-PL"/>
        </w:rPr>
      </w:pPr>
      <w:r w:rsidRPr="00DB51FF">
        <w:rPr>
          <w:rFonts w:ascii="Arial" w:eastAsia="Times New Roman" w:hAnsi="Arial" w:cs="Arial"/>
          <w:bCs/>
          <w:noProof/>
          <w:sz w:val="18"/>
          <w:szCs w:val="18"/>
          <w:lang w:eastAsia="pl-PL"/>
        </w:rPr>
        <w:t>Zamawiający dokona zapłaty należności przelewem na rachunek bankowy Wykonawcy nr</w:t>
      </w:r>
      <w:r w:rsidRPr="00DB51FF">
        <w:rPr>
          <w:rFonts w:ascii="Arial" w:eastAsia="Times New Roman" w:hAnsi="Arial" w:cs="Arial"/>
          <w:bCs/>
          <w:noProof/>
          <w:sz w:val="18"/>
          <w:szCs w:val="18"/>
          <w:u w:val="single"/>
          <w:lang w:eastAsia="pl-PL"/>
        </w:rPr>
        <w:t>………………………………….</w:t>
      </w:r>
      <w:r w:rsidRPr="00DB51FF">
        <w:rPr>
          <w:rFonts w:ascii="Arial" w:eastAsia="Times New Roman" w:hAnsi="Arial" w:cs="Arial"/>
          <w:bCs/>
          <w:noProof/>
          <w:sz w:val="18"/>
          <w:szCs w:val="18"/>
          <w:lang w:eastAsia="pl-PL"/>
        </w:rPr>
        <w:t>w terminie 30 dni od daty otrzymania przez Zamawiającego prawidłowo wystawionej faktury VAT.</w:t>
      </w:r>
    </w:p>
    <w:p w14:paraId="532257D5" w14:textId="77777777" w:rsidR="00DB51FF" w:rsidRPr="00DB51FF" w:rsidRDefault="00DB51FF" w:rsidP="002E2336">
      <w:pPr>
        <w:numPr>
          <w:ilvl w:val="0"/>
          <w:numId w:val="11"/>
        </w:numPr>
        <w:spacing w:after="0"/>
        <w:ind w:left="284" w:hanging="295"/>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Za datę dokonania płatności strony będą uważały datę przekazania przez Zamawiającego polecenia </w:t>
      </w:r>
      <w:r w:rsidRPr="00DB51FF">
        <w:rPr>
          <w:rFonts w:ascii="Arial" w:eastAsia="Times New Roman" w:hAnsi="Arial" w:cs="Arial"/>
          <w:noProof/>
          <w:sz w:val="18"/>
          <w:szCs w:val="18"/>
          <w:lang w:eastAsia="pl-PL"/>
        </w:rPr>
        <w:br/>
        <w:t>do banku prowadzącego jego rachunek.</w:t>
      </w:r>
    </w:p>
    <w:p w14:paraId="679070A0" w14:textId="77777777" w:rsidR="00DB51FF" w:rsidRPr="00DB51FF" w:rsidRDefault="00DB51FF" w:rsidP="002E2336">
      <w:pPr>
        <w:numPr>
          <w:ilvl w:val="0"/>
          <w:numId w:val="11"/>
        </w:numPr>
        <w:spacing w:after="0"/>
        <w:ind w:left="284" w:hanging="295"/>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oświadcza, że jest płatnikiem podatku VAT.</w:t>
      </w:r>
    </w:p>
    <w:p w14:paraId="2B3D99B2"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p>
    <w:p w14:paraId="753E06E5"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6</w:t>
      </w:r>
    </w:p>
    <w:p w14:paraId="679B7919" w14:textId="77777777" w:rsidR="00DB51FF" w:rsidRPr="00DB51FF" w:rsidRDefault="00DB51FF" w:rsidP="00DB51FF">
      <w:pPr>
        <w:suppressAutoHyphens/>
        <w:autoSpaceDN w:val="0"/>
        <w:spacing w:before="60" w:after="60"/>
        <w:ind w:left="0" w:firstLine="0"/>
        <w:jc w:val="both"/>
        <w:textAlignment w:val="baseline"/>
        <w:rPr>
          <w:rFonts w:ascii="Arial" w:eastAsia="Times New Roman" w:hAnsi="Arial" w:cs="Arial"/>
          <w:noProof/>
          <w:sz w:val="18"/>
          <w:szCs w:val="18"/>
          <w:lang w:eastAsia="pl-PL"/>
        </w:rPr>
      </w:pPr>
      <w:bookmarkStart w:id="1" w:name="_Hlk134791034"/>
      <w:r w:rsidRPr="00DB51FF">
        <w:rPr>
          <w:rFonts w:ascii="Arial" w:eastAsia="Times New Roman" w:hAnsi="Arial" w:cs="Arial"/>
          <w:noProof/>
          <w:sz w:val="18"/>
          <w:szCs w:val="18"/>
          <w:lang w:eastAsia="pl-PL"/>
        </w:rPr>
        <w:t>1. Strony</w:t>
      </w:r>
      <w:r w:rsidRPr="00DB51FF">
        <w:rPr>
          <w:rFonts w:ascii="Arial" w:eastAsia="Times New Roman" w:hAnsi="Arial" w:cs="Arial"/>
          <w:bCs/>
          <w:noProof/>
          <w:sz w:val="18"/>
          <w:szCs w:val="18"/>
          <w:lang w:eastAsia="pl-PL"/>
        </w:rPr>
        <w:t xml:space="preserve"> ustalają, że osobami wyznaczonymi do współpracy w ramach realizacji Umowy są:</w:t>
      </w:r>
    </w:p>
    <w:p w14:paraId="5281A24D" w14:textId="77777777" w:rsidR="00DB51FF" w:rsidRPr="00DB51FF" w:rsidRDefault="00DB51FF" w:rsidP="002E2336">
      <w:pPr>
        <w:numPr>
          <w:ilvl w:val="1"/>
          <w:numId w:val="14"/>
        </w:numPr>
        <w:tabs>
          <w:tab w:val="left" w:pos="708"/>
        </w:tabs>
        <w:spacing w:after="0"/>
        <w:ind w:left="709" w:hanging="284"/>
        <w:rPr>
          <w:rFonts w:ascii="Arial" w:eastAsia="Times New Roman" w:hAnsi="Arial" w:cs="Arial"/>
          <w:bCs/>
          <w:noProof/>
          <w:sz w:val="18"/>
          <w:szCs w:val="18"/>
          <w:lang w:eastAsia="pl-PL"/>
        </w:rPr>
      </w:pPr>
      <w:bookmarkStart w:id="2" w:name="_Hlk212710254"/>
      <w:r w:rsidRPr="00DB51FF">
        <w:rPr>
          <w:rFonts w:ascii="Arial" w:eastAsia="Times New Roman" w:hAnsi="Arial" w:cs="Arial"/>
          <w:noProof/>
          <w:sz w:val="18"/>
          <w:szCs w:val="18"/>
          <w:lang w:eastAsia="pl-PL"/>
        </w:rPr>
        <w:t>ze strony Zamawiającego:</w:t>
      </w:r>
    </w:p>
    <w:bookmarkEnd w:id="2"/>
    <w:p w14:paraId="3FB0CDFE" w14:textId="473FDC1C"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 Piotr Łęgowski –  urządzenia medyczne (tel. 23 673 05 43) </w:t>
      </w:r>
      <w:hyperlink r:id="rId10" w:history="1">
        <w:r w:rsidRPr="003A3D4E">
          <w:rPr>
            <w:rStyle w:val="Hipercze"/>
            <w:rFonts w:ascii="Arial" w:eastAsia="Times New Roman" w:hAnsi="Arial" w:cs="Arial"/>
            <w:noProof/>
            <w:sz w:val="18"/>
            <w:szCs w:val="18"/>
            <w:lang w:eastAsia="pl-PL"/>
          </w:rPr>
          <w:t>p.legowski@szpitalciechanow.com.pl</w:t>
        </w:r>
      </w:hyperlink>
      <w:r w:rsidRPr="003A3D4E">
        <w:rPr>
          <w:rFonts w:ascii="Arial" w:eastAsia="Times New Roman" w:hAnsi="Arial" w:cs="Arial"/>
          <w:noProof/>
          <w:sz w:val="18"/>
          <w:szCs w:val="18"/>
          <w:lang w:eastAsia="pl-PL"/>
        </w:rPr>
        <w:t xml:space="preserve"> </w:t>
      </w:r>
      <w:r w:rsidRPr="003A3D4E">
        <w:rPr>
          <w:rFonts w:ascii="Arial" w:eastAsia="Times New Roman" w:hAnsi="Arial" w:cs="Arial"/>
          <w:noProof/>
          <w:sz w:val="18"/>
          <w:szCs w:val="18"/>
          <w:lang w:eastAsia="pl-PL"/>
        </w:rPr>
        <w:t xml:space="preserve"> </w:t>
      </w:r>
      <w:r w:rsidRPr="003A3D4E">
        <w:rPr>
          <w:rFonts w:ascii="Arial" w:eastAsia="Times New Roman" w:hAnsi="Arial" w:cs="Arial"/>
          <w:noProof/>
          <w:sz w:val="18"/>
          <w:szCs w:val="18"/>
          <w:lang w:eastAsia="pl-PL"/>
        </w:rPr>
        <w:t xml:space="preserve"> </w:t>
      </w:r>
    </w:p>
    <w:p w14:paraId="7CDB704C" w14:textId="10DCBC12"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 Cezary Grocki – wyposażenie szpitalne (tel. 23 673 02 59) </w:t>
      </w:r>
      <w:hyperlink r:id="rId11" w:history="1">
        <w:r w:rsidRPr="003A3D4E">
          <w:rPr>
            <w:rStyle w:val="Hipercze"/>
            <w:rFonts w:ascii="Arial" w:eastAsia="Times New Roman" w:hAnsi="Arial" w:cs="Arial"/>
            <w:noProof/>
            <w:sz w:val="18"/>
            <w:szCs w:val="18"/>
            <w:lang w:eastAsia="pl-PL"/>
          </w:rPr>
          <w:t>c.grocki@szpitalciechanow.com.pl</w:t>
        </w:r>
      </w:hyperlink>
      <w:r w:rsidRPr="003A3D4E">
        <w:rPr>
          <w:rFonts w:ascii="Arial" w:eastAsia="Times New Roman" w:hAnsi="Arial" w:cs="Arial"/>
          <w:noProof/>
          <w:sz w:val="18"/>
          <w:szCs w:val="18"/>
          <w:lang w:eastAsia="pl-PL"/>
        </w:rPr>
        <w:t xml:space="preserve"> </w:t>
      </w:r>
    </w:p>
    <w:p w14:paraId="7E27C222" w14:textId="631EA7BF"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 Mateusz Waszczak – sprzęt komputerowy (tel. 23 673 05 39) </w:t>
      </w:r>
      <w:hyperlink r:id="rId12" w:history="1">
        <w:r w:rsidRPr="003A3D4E">
          <w:rPr>
            <w:rStyle w:val="Hipercze"/>
            <w:rFonts w:ascii="Arial" w:eastAsia="Times New Roman" w:hAnsi="Arial" w:cs="Arial"/>
            <w:noProof/>
            <w:sz w:val="18"/>
            <w:szCs w:val="18"/>
            <w:lang w:eastAsia="pl-PL"/>
          </w:rPr>
          <w:t>m.waszczak</w:t>
        </w:r>
        <w:r w:rsidRPr="003A3D4E">
          <w:rPr>
            <w:rStyle w:val="Hipercze"/>
            <w:rFonts w:ascii="Arial" w:eastAsia="Times New Roman" w:hAnsi="Arial" w:cs="Arial"/>
            <w:noProof/>
            <w:sz w:val="18"/>
            <w:szCs w:val="18"/>
            <w:lang w:eastAsia="pl-PL"/>
          </w:rPr>
          <w:t>i@szpitalciechanow.com.pl</w:t>
        </w:r>
      </w:hyperlink>
    </w:p>
    <w:p w14:paraId="7A0CF69D" w14:textId="67970747" w:rsidR="00DB51FF" w:rsidRPr="00DB51FF" w:rsidRDefault="00DB51FF" w:rsidP="002E2336">
      <w:pPr>
        <w:numPr>
          <w:ilvl w:val="1"/>
          <w:numId w:val="14"/>
        </w:numPr>
        <w:tabs>
          <w:tab w:val="left" w:pos="708"/>
        </w:tabs>
        <w:spacing w:after="0"/>
        <w:ind w:hanging="1014"/>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ze strony </w:t>
      </w:r>
      <w:r w:rsidRPr="003A3D4E">
        <w:rPr>
          <w:rFonts w:ascii="Arial" w:eastAsia="Times New Roman" w:hAnsi="Arial" w:cs="Arial"/>
          <w:noProof/>
          <w:sz w:val="18"/>
          <w:szCs w:val="18"/>
          <w:lang w:eastAsia="pl-PL"/>
        </w:rPr>
        <w:t>Wykonawcy</w:t>
      </w:r>
      <w:r w:rsidRPr="00DB51FF">
        <w:rPr>
          <w:rFonts w:ascii="Arial" w:eastAsia="Times New Roman" w:hAnsi="Arial" w:cs="Arial"/>
          <w:noProof/>
          <w:sz w:val="18"/>
          <w:szCs w:val="18"/>
          <w:lang w:eastAsia="pl-PL"/>
        </w:rPr>
        <w:t>:</w:t>
      </w:r>
      <w:r w:rsidRPr="003A3D4E">
        <w:rPr>
          <w:rFonts w:ascii="Arial" w:eastAsia="Times New Roman" w:hAnsi="Arial" w:cs="Arial"/>
          <w:noProof/>
          <w:sz w:val="18"/>
          <w:szCs w:val="18"/>
          <w:lang w:eastAsia="pl-PL"/>
        </w:rPr>
        <w:t>…………………………………………………………………………………………..</w:t>
      </w:r>
    </w:p>
    <w:p w14:paraId="7A97F4BC"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miana osoby wyznaczonej do współpracy, o której mowa w ust. 1, ze strony Zamawiającego lub Wykonawcy wymaga poinformowania o tym fakcie drugą stronę , w trybie zawiadomienia w formie dokumentowej lub elektronicznie na adres korespondencyjny wskazany w ust. 3 i nie stanowi zmiany Umowy.</w:t>
      </w:r>
    </w:p>
    <w:p w14:paraId="3294BF0B"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Strony ustalają następujące adresy do korespondencji:</w:t>
      </w:r>
    </w:p>
    <w:p w14:paraId="0F71CE75" w14:textId="2F131544" w:rsidR="00DB51FF" w:rsidRPr="00DB51FF" w:rsidRDefault="00DB51FF" w:rsidP="002E2336">
      <w:pPr>
        <w:numPr>
          <w:ilvl w:val="0"/>
          <w:numId w:val="16"/>
        </w:numPr>
        <w:spacing w:after="0"/>
        <w:contextualSpacing/>
        <w:rPr>
          <w:rFonts w:ascii="Arial" w:eastAsia="Times New Roman" w:hAnsi="Arial" w:cs="Arial"/>
          <w:noProof/>
          <w:sz w:val="18"/>
          <w:szCs w:val="18"/>
        </w:rPr>
      </w:pPr>
      <w:r w:rsidRPr="00DB51FF">
        <w:rPr>
          <w:rFonts w:ascii="Arial" w:eastAsia="Times New Roman" w:hAnsi="Arial" w:cs="Arial"/>
          <w:noProof/>
          <w:sz w:val="18"/>
          <w:szCs w:val="18"/>
        </w:rPr>
        <w:t xml:space="preserve">Zamawiający: ul. Powstańców Wielkopolskich 2, 06-400 Ciechanów, e-mail: </w:t>
      </w:r>
      <w:r w:rsidRPr="003A3D4E">
        <w:rPr>
          <w:rFonts w:ascii="Arial" w:eastAsia="Times New Roman" w:hAnsi="Arial" w:cs="Arial"/>
          <w:noProof/>
          <w:sz w:val="18"/>
          <w:szCs w:val="18"/>
        </w:rPr>
        <w:t>wskazane w ust. 1</w:t>
      </w:r>
    </w:p>
    <w:p w14:paraId="1C0A2098" w14:textId="77777777" w:rsidR="00DB51FF" w:rsidRPr="00DB51FF" w:rsidRDefault="00DB51FF" w:rsidP="002E2336">
      <w:pPr>
        <w:numPr>
          <w:ilvl w:val="0"/>
          <w:numId w:val="16"/>
        </w:numPr>
        <w:suppressAutoHyphens/>
        <w:spacing w:after="0" w:line="20" w:lineRule="atLeast"/>
        <w:ind w:left="709"/>
        <w:rPr>
          <w:rFonts w:ascii="Arial" w:eastAsia="Times New Roman" w:hAnsi="Arial" w:cs="Arial"/>
          <w:noProof/>
          <w:sz w:val="18"/>
          <w:szCs w:val="18"/>
        </w:rPr>
      </w:pPr>
      <w:r w:rsidRPr="00DB51FF">
        <w:rPr>
          <w:rFonts w:ascii="Arial" w:eastAsia="Times New Roman" w:hAnsi="Arial" w:cs="Arial"/>
          <w:noProof/>
          <w:sz w:val="18"/>
          <w:szCs w:val="18"/>
        </w:rPr>
        <w:t>Wykonawca: ul. ______________________, e-mail:________________________;</w:t>
      </w:r>
    </w:p>
    <w:p w14:paraId="4B9122A3"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Strony ustalają, że korespondencja pomiędzy Wykonawcą i Zamawiającym odbywa się w formie pisemnej lub w formie elektronicznej (podpisanej kwalifikowanym podpisem elektronicznym) na adresy wskazane w ust. 3.</w:t>
      </w:r>
    </w:p>
    <w:p w14:paraId="19EAA2A1"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Strony zobowiązane są do wzajemnego powiadomienia o każdej zmianie adresu korespondencyjnego, o którym mowa w ust. 3. Powiadomienie winno być pod rygorem nieważności dokonane:  </w:t>
      </w:r>
    </w:p>
    <w:p w14:paraId="596DC50A"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w formie pisemnej i doręczone Stronie osobiście za pisemnym potwierdzeniem odbioru; powiadomienie jest skuteczne w chwili potwierdzenia odbioru albo</w:t>
      </w:r>
    </w:p>
    <w:p w14:paraId="632D0691"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 xml:space="preserve">w formie pisemnej i doręczone Stronie listem za zwrotnym potwierdzeniem odbioru; powiadomienie jest skuteczne od chwili jego otrzymania przez Stronę, do której jest adresowane lub w przypadku wysłania listem za zwrotnym potwierdzeniem odbioru, 16-dnia od daty nadania pisma albo </w:t>
      </w:r>
    </w:p>
    <w:p w14:paraId="5161E522"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w formie elektronicznej (podpisane kwalifikowanym podpisem elektronicznym) i doręczonej Stronie na adres korespondencyjny wskazany w ust. 3. Powiadomienie uznaje się za dostarczone następnego dnia po dniu jego wysłania.</w:t>
      </w:r>
    </w:p>
    <w:p w14:paraId="33A017E1"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niechanie obowiązku, o którym mowa w ust. 5 powoduje, że pismo wysłane na adres korespondencyjny wskazany w ust. 3 uznaje się za doręczone.</w:t>
      </w:r>
    </w:p>
    <w:bookmarkEnd w:id="1"/>
    <w:p w14:paraId="1FC0D401" w14:textId="77777777" w:rsidR="00DB51FF" w:rsidRPr="00DB51FF" w:rsidRDefault="00DB51FF" w:rsidP="00DB51FF">
      <w:pPr>
        <w:spacing w:after="0"/>
        <w:ind w:left="0" w:firstLine="0"/>
        <w:rPr>
          <w:rFonts w:ascii="Arial" w:eastAsia="Times New Roman" w:hAnsi="Arial" w:cs="Arial"/>
          <w:noProof/>
          <w:sz w:val="18"/>
          <w:szCs w:val="18"/>
          <w:lang w:eastAsia="pl-PL"/>
        </w:rPr>
      </w:pPr>
    </w:p>
    <w:p w14:paraId="4391E5DB"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bookmarkStart w:id="3" w:name="_Hlk134790989"/>
      <w:r w:rsidRPr="00DB51FF">
        <w:rPr>
          <w:rFonts w:ascii="Arial" w:eastAsia="Times New Roman" w:hAnsi="Arial" w:cs="Arial"/>
          <w:b/>
          <w:noProof/>
          <w:sz w:val="18"/>
          <w:szCs w:val="18"/>
          <w:lang w:eastAsia="pl-PL"/>
        </w:rPr>
        <w:t>§ 7</w:t>
      </w:r>
    </w:p>
    <w:bookmarkEnd w:id="3"/>
    <w:p w14:paraId="4F2BE4F0"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odpowiada względem Zamawiającego za wady fizyczne ujawnione w dostarczonym Przedmiocie Umowy i ponosi z tego tytułu wszelkie zobowiązania opisane w Umowie i przepisach prawa. Wykonawca jest odpowiedzialny względem Zamawiającego, jeżeli dostarczony Przedmiot Umowy ma wadę zmniejszającą jego wartość lub użyteczność wynikającą z jego przeznaczenia</w:t>
      </w:r>
      <w:r w:rsidRPr="00DB51FF">
        <w:rPr>
          <w:rFonts w:ascii="Arial" w:eastAsia="Times New Roman" w:hAnsi="Arial" w:cs="Arial"/>
          <w:bCs/>
          <w:noProof/>
          <w:sz w:val="18"/>
          <w:szCs w:val="18"/>
          <w:lang w:eastAsia="pl-PL"/>
        </w:rPr>
        <w:t xml:space="preserve"> </w:t>
      </w:r>
      <w:r w:rsidRPr="00DB51FF">
        <w:rPr>
          <w:rFonts w:ascii="Arial" w:eastAsia="Times New Roman" w:hAnsi="Arial" w:cs="Arial"/>
          <w:noProof/>
          <w:sz w:val="18"/>
          <w:szCs w:val="18"/>
          <w:lang w:eastAsia="pl-PL"/>
        </w:rPr>
        <w:t xml:space="preserve">oraz uniemożliwiającą korzystanie z Przedmiotu Umowy zgodnie z celem jakiemu przedmiot ten miał służyć Zamawiającemu lub nie ma właściwości określonych w </w:t>
      </w:r>
      <w:r w:rsidRPr="00DB51FF">
        <w:rPr>
          <w:rFonts w:ascii="Arial" w:eastAsia="Times New Roman" w:hAnsi="Arial" w:cs="Arial"/>
          <w:bCs/>
          <w:noProof/>
          <w:sz w:val="18"/>
          <w:szCs w:val="18"/>
          <w:lang w:eastAsia="pl-PL"/>
        </w:rPr>
        <w:t>opisie przedmiotu zamówienia, stanowiącym załącznik nr 1 do Umowy.</w:t>
      </w:r>
    </w:p>
    <w:p w14:paraId="61FAB7FB"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jest odpowiedzialny względem Zamawiającego za wszelkie wady prawne Przedmiotu Umowy, w tym również za ewentualne roszczenia osób trzecich wynikające z naruszenia praw własności intelektualnej lub przemysłowej, w tym praw autorskich, patentów, praw ochronnych na znaki towarowe oraz praw z rejestracji na wzory użytkowe i przemysłowe, pozostające w związku z wprowadzeniem Przedmiotu Umowy do obrotu na terytorium Rzeczypospolitej Polskiej.</w:t>
      </w:r>
    </w:p>
    <w:p w14:paraId="6A710E7E"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wad prawnych Przedmiotu Umowy i stwierdzenia przez sąd naruszenia przez Zamawiającego praw osób trzecich będącego wynikiem nieuprawnionego wprowadzenia Przedmiotu Umowy do obrotu na terytorium Rzeczypospolitej Polskiej przez Wykonawcę, na żądanie Zamawiającego, Wykonawca zwolni Zamawiającego z wszelkich związanych z tym roszczeń, a w szczególności zwróci Zamawiającemu wszelkie zapłacone przez niego z tego tytułu odszkodowania, kary umowne, grzywny i inne podobne płatności, w tym poniesione opłaty i koszty sądowe.</w:t>
      </w:r>
    </w:p>
    <w:p w14:paraId="0E45F0B6" w14:textId="77777777" w:rsidR="00DB51FF" w:rsidRPr="00DB51FF" w:rsidRDefault="00DB51FF" w:rsidP="00DB51FF">
      <w:pPr>
        <w:spacing w:after="0"/>
        <w:ind w:left="284" w:firstLine="0"/>
        <w:jc w:val="both"/>
        <w:rPr>
          <w:rFonts w:ascii="Arial" w:eastAsia="Times New Roman" w:hAnsi="Arial" w:cs="Arial"/>
          <w:noProof/>
          <w:sz w:val="18"/>
          <w:szCs w:val="18"/>
          <w:lang w:eastAsia="pl-PL"/>
        </w:rPr>
      </w:pPr>
    </w:p>
    <w:p w14:paraId="2C30300A"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8</w:t>
      </w:r>
    </w:p>
    <w:p w14:paraId="4FAFB2C5" w14:textId="5083FD2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ykonawca udziela gwarancji na Przedmiot Umowy na okres ……… . </w:t>
      </w:r>
      <w:r w:rsidRPr="00DB51FF">
        <w:rPr>
          <w:rFonts w:ascii="Arial" w:eastAsia="Times New Roman" w:hAnsi="Arial" w:cs="Arial"/>
          <w:bCs/>
          <w:noProof/>
          <w:sz w:val="18"/>
          <w:szCs w:val="18"/>
          <w:lang w:eastAsia="pl-PL"/>
        </w:rPr>
        <w:t xml:space="preserve">Okres </w:t>
      </w:r>
      <w:r w:rsidRPr="00DB51FF">
        <w:rPr>
          <w:rFonts w:ascii="Arial" w:eastAsia="Times New Roman" w:hAnsi="Arial" w:cs="Arial"/>
          <w:bCs/>
          <w:i/>
          <w:iCs/>
          <w:noProof/>
          <w:sz w:val="18"/>
          <w:szCs w:val="18"/>
          <w:lang w:eastAsia="pl-PL"/>
        </w:rPr>
        <w:t>rękojmi</w:t>
      </w:r>
      <w:r w:rsidR="00A1483F">
        <w:rPr>
          <w:rFonts w:ascii="Arial" w:eastAsia="Times New Roman" w:hAnsi="Arial" w:cs="Arial"/>
          <w:bCs/>
          <w:i/>
          <w:iCs/>
          <w:noProof/>
          <w:sz w:val="18"/>
          <w:szCs w:val="18"/>
          <w:lang w:eastAsia="pl-PL"/>
        </w:rPr>
        <w:t xml:space="preserve"> </w:t>
      </w:r>
      <w:r w:rsidRPr="00DB51FF">
        <w:rPr>
          <w:rFonts w:ascii="Arial" w:eastAsia="Times New Roman" w:hAnsi="Arial" w:cs="Arial"/>
          <w:bCs/>
          <w:i/>
          <w:iCs/>
          <w:noProof/>
          <w:sz w:val="18"/>
          <w:szCs w:val="18"/>
          <w:lang w:eastAsia="pl-PL"/>
        </w:rPr>
        <w:t xml:space="preserve"> </w:t>
      </w:r>
      <w:r w:rsidRPr="00DB51FF">
        <w:rPr>
          <w:rFonts w:ascii="Arial" w:eastAsia="Times New Roman" w:hAnsi="Arial" w:cs="Arial"/>
          <w:bCs/>
          <w:noProof/>
          <w:sz w:val="18"/>
          <w:szCs w:val="18"/>
          <w:lang w:eastAsia="pl-PL"/>
        </w:rPr>
        <w:t xml:space="preserve">jest równy okresowi udzielonej gwarancji. </w:t>
      </w:r>
    </w:p>
    <w:p w14:paraId="2269FFD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Początek okresu gwarancji ustala się na dzień odbioru Przedmiotu Umowy potwierdzonego protokołem odbioru, o którym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3 ust. 1.</w:t>
      </w:r>
    </w:p>
    <w:p w14:paraId="5787BD0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 okresie udzielonej gwarancji Wykonawca zobowiązany jest do świadczenia na swój koszt serwisu gwarancyjnego,  obejmującego również dojazd i transport, polegającego na usunięciu wad w drodze naprawy lub na wymianie urządzeń, albo ich części, na wolne od wad, na warunkach opisanych </w:t>
      </w:r>
      <w:r w:rsidRPr="00DB51FF">
        <w:rPr>
          <w:rFonts w:ascii="Arial" w:eastAsia="Times New Roman" w:hAnsi="Arial" w:cs="Arial"/>
          <w:noProof/>
          <w:sz w:val="18"/>
          <w:szCs w:val="18"/>
          <w:lang w:eastAsia="pl-PL"/>
        </w:rPr>
        <w:br/>
        <w:t>w Umowie.</w:t>
      </w:r>
    </w:p>
    <w:p w14:paraId="0D6AC587" w14:textId="1A1F0BBB"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Serwis gwarancyjny sprzętu będącego Przedmiotem Umowy, Wykonawca będzie wykonywał w miejscu jego instalacji</w:t>
      </w:r>
      <w:r w:rsidRPr="003A3D4E">
        <w:rPr>
          <w:rFonts w:ascii="Arial" w:eastAsia="Times New Roman" w:hAnsi="Arial" w:cs="Arial"/>
          <w:noProof/>
          <w:sz w:val="18"/>
          <w:szCs w:val="18"/>
          <w:lang w:eastAsia="pl-PL"/>
        </w:rPr>
        <w:t>.  Se</w:t>
      </w:r>
      <w:r w:rsidR="0031050A" w:rsidRPr="003A3D4E">
        <w:rPr>
          <w:rFonts w:ascii="Arial" w:eastAsia="Times New Roman" w:hAnsi="Arial" w:cs="Arial"/>
          <w:noProof/>
          <w:sz w:val="18"/>
          <w:szCs w:val="18"/>
          <w:lang w:eastAsia="pl-PL"/>
        </w:rPr>
        <w:t>rwis gwarancyjny realizowany poza miejscem instalacji będzie możliwy jedynie w sytuacji, jeśli Zamawiający wyrazi na to zgodę</w:t>
      </w:r>
    </w:p>
    <w:p w14:paraId="542890AD" w14:textId="58E493EE"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Zgłoszenia o awariach kierowane będą do Wykonawcy przez </w:t>
      </w:r>
      <w:r w:rsidRPr="00DB51FF">
        <w:rPr>
          <w:rFonts w:ascii="Arial" w:eastAsia="Times New Roman" w:hAnsi="Arial" w:cs="Arial"/>
          <w:bCs/>
          <w:noProof/>
          <w:sz w:val="18"/>
          <w:szCs w:val="18"/>
          <w:lang w:eastAsia="pl-PL"/>
        </w:rPr>
        <w:t xml:space="preserve">osobę wyznaczoną do współpracy </w:t>
      </w:r>
      <w:r w:rsidRPr="00DB51FF">
        <w:rPr>
          <w:rFonts w:ascii="Arial" w:eastAsia="Times New Roman" w:hAnsi="Arial" w:cs="Arial"/>
          <w:bCs/>
          <w:noProof/>
          <w:sz w:val="18"/>
          <w:szCs w:val="18"/>
          <w:lang w:eastAsia="pl-PL"/>
        </w:rPr>
        <w:br/>
        <w:t xml:space="preserve">ze strony </w:t>
      </w:r>
      <w:r w:rsidR="0031050A" w:rsidRPr="003A3D4E">
        <w:rPr>
          <w:rFonts w:ascii="Arial" w:eastAsia="Times New Roman" w:hAnsi="Arial" w:cs="Arial"/>
          <w:bCs/>
          <w:noProof/>
          <w:sz w:val="18"/>
          <w:szCs w:val="18"/>
          <w:lang w:eastAsia="pl-PL"/>
        </w:rPr>
        <w:t>Zamawiającego</w:t>
      </w:r>
      <w:r w:rsidRPr="00DB51FF">
        <w:rPr>
          <w:rFonts w:ascii="Arial" w:eastAsia="Times New Roman" w:hAnsi="Arial" w:cs="Arial"/>
          <w:bCs/>
          <w:noProof/>
          <w:sz w:val="18"/>
          <w:szCs w:val="18"/>
          <w:lang w:eastAsia="pl-PL"/>
        </w:rPr>
        <w:t xml:space="preserve"> w ramach realizacji Umowy.</w:t>
      </w:r>
    </w:p>
    <w:p w14:paraId="33432560"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 xml:space="preserve">Zgłoszenia, o których mowa w ust. 5, kierowane będą drogą e-mailową na adres określony w § 6 ust. 1 pkt. 2).  </w:t>
      </w:r>
    </w:p>
    <w:p w14:paraId="31FD9643" w14:textId="69D5A90E"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Czas reakcji serwisowej Wykonawcy, w przypadku usterek ujawnionych w okresie gwarancyjnym </w:t>
      </w:r>
      <w:r w:rsidRPr="00DB51FF">
        <w:rPr>
          <w:rFonts w:ascii="Arial" w:eastAsia="Times New Roman" w:hAnsi="Arial" w:cs="Arial"/>
          <w:noProof/>
          <w:sz w:val="18"/>
          <w:szCs w:val="18"/>
          <w:lang w:eastAsia="pl-PL"/>
        </w:rPr>
        <w:br/>
        <w:t xml:space="preserve">został ustalony </w:t>
      </w:r>
      <w:bookmarkStart w:id="4" w:name="_Hlk135742524"/>
      <w:r w:rsidRPr="00DB51FF">
        <w:rPr>
          <w:rFonts w:ascii="Arial" w:eastAsia="Times New Roman" w:hAnsi="Arial" w:cs="Arial"/>
          <w:noProof/>
          <w:sz w:val="18"/>
          <w:szCs w:val="18"/>
          <w:lang w:eastAsia="pl-PL"/>
        </w:rPr>
        <w:t xml:space="preserve">w załączniku nr </w:t>
      </w:r>
      <w:r w:rsidR="0031050A" w:rsidRPr="003A3D4E">
        <w:rPr>
          <w:rFonts w:ascii="Arial" w:eastAsia="Times New Roman" w:hAnsi="Arial" w:cs="Arial"/>
          <w:noProof/>
          <w:sz w:val="18"/>
          <w:szCs w:val="18"/>
          <w:lang w:eastAsia="pl-PL"/>
        </w:rPr>
        <w:t>2</w:t>
      </w:r>
      <w:r w:rsidRPr="00DB51FF">
        <w:rPr>
          <w:rFonts w:ascii="Arial" w:eastAsia="Times New Roman" w:hAnsi="Arial" w:cs="Arial"/>
          <w:noProof/>
          <w:sz w:val="18"/>
          <w:szCs w:val="18"/>
          <w:lang w:eastAsia="pl-PL"/>
        </w:rPr>
        <w:t xml:space="preserve"> do Umowy.</w:t>
      </w:r>
      <w:bookmarkEnd w:id="4"/>
    </w:p>
    <w:p w14:paraId="687A5FA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konieczności zabrania sprzętu do siedziby Wykonawcy i przekroczenia terminu zakończenia naprawy, ustalonego w załączniku nr 2 do Umowy, Wykonawca zobowiązuje się dostarczyć, na czas naprawy, sprzęt zamienny, wolny od wad, o nie gorszych parametrach technicznych.</w:t>
      </w:r>
    </w:p>
    <w:p w14:paraId="39B394C8"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 przypadku dostarczenia przez Wykonawcę na czas naprawy sprzętu zamiennego, zgodnie z zapisem ust. 8, kara umowna za zwłokę, o której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9 ust. 2 Umowy nie jest naliczana.</w:t>
      </w:r>
    </w:p>
    <w:p w14:paraId="395F88B6"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przedłużenia się naprawy powyżej 21 dni roboczych, Zamawiający ma prawo domagać się wymiany wadliwego urządzenia lub jego części, na nowy, wolny od wad.</w:t>
      </w:r>
    </w:p>
    <w:p w14:paraId="210C6F9B"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Trzykrotne nieskuteczne naprawy tego samego elementu sprzętu zaistniałe w okresie gwarancji, obligują Wykonawcę do wymiany tego sprzętu na nowy, wolny od wad, równoważny funkcjonalnie, w terminie 14 dni roboczych od daty kolejnego, tj. czwartego zgłoszenia. Okres gwarancji określony </w:t>
      </w:r>
      <w:r w:rsidRPr="00DB51FF">
        <w:rPr>
          <w:rFonts w:ascii="Arial" w:eastAsia="Times New Roman" w:hAnsi="Arial" w:cs="Arial"/>
          <w:noProof/>
          <w:sz w:val="18"/>
          <w:szCs w:val="18"/>
          <w:lang w:eastAsia="pl-PL"/>
        </w:rPr>
        <w:br/>
        <w:t>w ust. 1 dla wymienionego sprzętu rozpocznie się z chwilą jego dostarczenia do miejsca wskazanego w § 1 ust. 4.</w:t>
      </w:r>
    </w:p>
    <w:p w14:paraId="75225DB4"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Fakt awarii, naprawy i ewentualnej wymiany sprzętu na nowy będzie każdorazowo odnotowany w karcie gwarancyjnej danego sprzętu.</w:t>
      </w:r>
    </w:p>
    <w:p w14:paraId="4271BEC6"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emu przysługują – na zasadach określonych w kodeksie cywilnym – wszelkie uprawnienia z tytułu rękojmi odnośnie dostarczonego Przedmiotu Umowy.</w:t>
      </w:r>
    </w:p>
    <w:p w14:paraId="20B0797D"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Bieg terminu rękojmi rozpoczyna się z dniem odbioru Przedmiotu Umowy potwierdzonego protokołami odbiorów, o których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3 ust. 1.</w:t>
      </w:r>
    </w:p>
    <w:p w14:paraId="2D3175CC"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Przekazanie wadliwego Przedmiotu Umowy i jego odbiór po naprawie lub wymianie na wolny od wad nastąpi na podstawie protokołu zdawczo-odbiorczego.</w:t>
      </w:r>
    </w:p>
    <w:p w14:paraId="5D80CE3A"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Jeżeli Wykonawca w ramach gwarancji dostarczył Zamawiającemu sprzęt wolny od wad albo dokonał istotnej naprawy sprzętu objętego gwarancją wyrobów wolnych od wad, termin gwarancji biegnie na nowo od chwili dostarczenia sprzętu wolnego od wad lub zwrócenia sprzętu naprawionego - dotyczy to również wymiany części składowej sprzętu. W pozostałych przypadkach termin gwarancji ulega przedłużeniu o czas, w ciągu którego wskutek wady Przedmiotu Umowy objętego gwarancją Zmawiający nie będzie mógł z niego korzystać.</w:t>
      </w:r>
    </w:p>
    <w:p w14:paraId="31746CF9"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Niebezpieczeństwo przypadkowej utraty lub uszkodzenia Przedmiotu Umowy od dnia jego wydania Wykonawcy w celu dokonania napraw gwarancyjnych do dnia jego odbioru przez Zamawiającego  ponosi Wykonawca.</w:t>
      </w:r>
    </w:p>
    <w:p w14:paraId="5A85677E"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color w:val="000000"/>
          <w:sz w:val="18"/>
          <w:szCs w:val="18"/>
          <w:lang w:eastAsia="pl-PL"/>
        </w:rPr>
      </w:pPr>
      <w:r w:rsidRPr="00DB51FF">
        <w:rPr>
          <w:rFonts w:ascii="Arial" w:eastAsia="Times New Roman" w:hAnsi="Arial" w:cs="Arial"/>
          <w:noProof/>
          <w:sz w:val="18"/>
          <w:szCs w:val="18"/>
          <w:lang w:eastAsia="pl-PL"/>
        </w:rPr>
        <w:t xml:space="preserve">Zamawiający może </w:t>
      </w:r>
      <w:r w:rsidRPr="00DB51FF">
        <w:rPr>
          <w:rFonts w:ascii="Arial" w:eastAsia="Times New Roman" w:hAnsi="Arial" w:cs="Arial"/>
          <w:noProof/>
          <w:color w:val="000000"/>
          <w:sz w:val="18"/>
          <w:szCs w:val="18"/>
          <w:lang w:eastAsia="pl-PL"/>
        </w:rPr>
        <w:t>wykorzystać uprawnienia z tytułu gwarancji niezależnie od uprawnień wynikających z tytułu rękojmi Przedmiotu Umowy.</w:t>
      </w:r>
    </w:p>
    <w:p w14:paraId="183298CD"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bookmarkStart w:id="5" w:name="_Hlk208212759"/>
      <w:r w:rsidRPr="00DB51FF">
        <w:rPr>
          <w:rFonts w:ascii="Arial" w:eastAsia="Times New Roman" w:hAnsi="Arial" w:cs="Arial"/>
          <w:noProof/>
          <w:sz w:val="18"/>
          <w:szCs w:val="18"/>
          <w:lang w:eastAsia="pl-PL"/>
        </w:rPr>
        <w:t>W przypadku wymiany, modernizacji lub zastąpienia sprzętu objętego niniejszą umową, wykonawca zobowiązuje się do nieodpłatneg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81C9E54"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2CF2DCA6"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7C07A7DD"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4CBFC823" w14:textId="77777777" w:rsidR="00DB51FF" w:rsidRPr="00DB51FF"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zastrzega sobie prawo, według własnego uznania, do:</w:t>
      </w:r>
    </w:p>
    <w:p w14:paraId="746DD47B"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zatrzymania części lub całości sprzętu wycofanego z eksploatacji do innych celów organizacyjnych;</w:t>
      </w:r>
    </w:p>
    <w:p w14:paraId="347D76DC"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lecenia utylizacji odrębnemu podmiotowi;</w:t>
      </w:r>
    </w:p>
    <w:p w14:paraId="4C459948"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podjęcia innego postępowania ze sprzętem, zgodnie z przepisami prawa.</w:t>
      </w:r>
    </w:p>
    <w:p w14:paraId="25164450" w14:textId="77777777" w:rsidR="00DB51FF" w:rsidRPr="00DB51FF"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ach wskazanych w ust. 5,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2.</w:t>
      </w:r>
    </w:p>
    <w:p w14:paraId="62476CC7" w14:textId="77777777" w:rsidR="00DB51FF" w:rsidRPr="003A3D4E"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nieodebrania sprzętu w terminie, o którym mowa w ust. 2, Zamawiający uprawniony będzie do naliczania kary umownej w wysokości 50 zł za każdy dzień zwłoki, z zastrzeżeniem prawa dochodzenia odszkodowania na zasadach ogólnych</w:t>
      </w:r>
      <w:bookmarkEnd w:id="5"/>
      <w:r w:rsidRPr="00DB51FF">
        <w:rPr>
          <w:rFonts w:ascii="Arial" w:eastAsia="Times New Roman" w:hAnsi="Arial" w:cs="Arial"/>
          <w:noProof/>
          <w:sz w:val="18"/>
          <w:szCs w:val="18"/>
          <w:lang w:eastAsia="pl-PL"/>
        </w:rPr>
        <w:t>.</w:t>
      </w:r>
    </w:p>
    <w:p w14:paraId="3981B7C0" w14:textId="6456359A" w:rsidR="006F454A" w:rsidRPr="003A3D4E" w:rsidRDefault="006F454A" w:rsidP="006F454A">
      <w:pPr>
        <w:pStyle w:val="Akapitzlist"/>
        <w:numPr>
          <w:ilvl w:val="0"/>
          <w:numId w:val="8"/>
        </w:numPr>
        <w:tabs>
          <w:tab w:val="left" w:pos="284"/>
        </w:tabs>
        <w:spacing w:after="0"/>
        <w:ind w:left="284" w:hanging="284"/>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Jeżeli dokumentacja producenta przewiduje przeglądy okresowe lub czynności utrzymaniowe jako warunek zachowania gwarancji lub bezpieczeństwa, Wykonawca zapewni ich wykonanie na własny koszt przez autoryzowany serwis producenta w wymaganych terminach i zakresie; dotyczy to również materiałów, części i dojazdów.</w:t>
      </w:r>
    </w:p>
    <w:p w14:paraId="40730D54" w14:textId="1AF22333" w:rsidR="006F454A" w:rsidRPr="003A3D4E" w:rsidRDefault="006F454A" w:rsidP="006F454A">
      <w:pPr>
        <w:pStyle w:val="Akapitzlist"/>
        <w:numPr>
          <w:ilvl w:val="0"/>
          <w:numId w:val="8"/>
        </w:numPr>
        <w:tabs>
          <w:tab w:val="left" w:pos="284"/>
        </w:tabs>
        <w:spacing w:after="0"/>
        <w:ind w:left="284" w:hanging="284"/>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rzeglądy te nie mogą rodzić jakichkolwiek kosztów po stronie Zamawiającego i nie mogą skutkować skróceniem okresu gwarancji. Wykonawca prowadzi i przekazuje Zamawiającemu pełną dokumentację przeglądów (karty/książki serwisowe, wpisy elektroniczne).</w:t>
      </w:r>
    </w:p>
    <w:p w14:paraId="4C53DF33"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9</w:t>
      </w:r>
    </w:p>
    <w:p w14:paraId="2F100F0C" w14:textId="33161E15"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Za opóźnienie w wykonaniu poszczególnych świadczeń względem Terminu Umownego, o którym mowa w §2, Zamawiający nalicza karę umowną w wysokości 0,2% wynagrodzenia brutto za daną część</w:t>
      </w:r>
      <w:r w:rsidR="007D035E">
        <w:rPr>
          <w:rFonts w:ascii="Arial" w:eastAsia="Arial" w:hAnsi="Arial"/>
          <w:noProof/>
          <w:sz w:val="18"/>
          <w:szCs w:val="22"/>
          <w:lang w:eastAsia="en-US"/>
        </w:rPr>
        <w:t xml:space="preserve"> </w:t>
      </w:r>
      <w:r w:rsidRPr="003A3D4E">
        <w:rPr>
          <w:rFonts w:ascii="Arial" w:eastAsia="Arial" w:hAnsi="Arial"/>
          <w:noProof/>
          <w:sz w:val="18"/>
          <w:szCs w:val="22"/>
          <w:lang w:eastAsia="en-US"/>
        </w:rPr>
        <w:t xml:space="preserve"> za każdy dzień opóźnienia, nie więcej niż 20% łącznego wynagrodzenia brutto.</w:t>
      </w:r>
    </w:p>
    <w:p w14:paraId="161DFC0E" w14:textId="0724FCE2"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Kary, o których mowa w ust. 1, nalicza się do dnia odbioru danego świadczenia, nie dłużej jednak niż do dnia 30 kwietnia 2026 r.; po tej dacie zastosowanie ma §10.</w:t>
      </w:r>
    </w:p>
    <w:p w14:paraId="175B5D82" w14:textId="66B71D0F"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Opóźnienie w usuwaniu wad lub w wykonaniu wymaganych przeglądów okresowych producenta w okresie gwarancji traktuje się jak opóźnienie w wykonaniu świadczeń serwisowych i podlega karom, o których mowa w ust. 1 (jeżeli takie świadczenia są przewidziane Umową).</w:t>
      </w:r>
    </w:p>
    <w:p w14:paraId="271F1573" w14:textId="4D5DD978"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Naliczenie kar umownych nie wyłącza prawa Zamawiającego do dochodzenia odszkodowania uzupełniającego na zasadach ogólnych (art. 471 k.c.) w zakresie niepokrytym karą.</w:t>
      </w:r>
    </w:p>
    <w:p w14:paraId="1415B060" w14:textId="2AE446D0"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Wykonawca oświadcza, że wyraża zgodę na potrącenie kar umownych ze wszystkich swoich wierzytelności względem Zamawiającego, w tym z należnego mu wynagrodzenia</w:t>
      </w:r>
      <w:r w:rsidRPr="003A3D4E">
        <w:rPr>
          <w:rFonts w:ascii="Arial" w:eastAsia="Arial" w:hAnsi="Arial"/>
          <w:noProof/>
          <w:sz w:val="18"/>
          <w:szCs w:val="22"/>
          <w:lang w:eastAsia="en-US"/>
        </w:rPr>
        <w:t>.</w:t>
      </w:r>
    </w:p>
    <w:p w14:paraId="2DCA67DE" w14:textId="77777777"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Potrącenie przez Zamawiającego należnych kar umownych nie wymaga uprzedniego wezwania Wykonawcy do zapłaty kar umownych.</w:t>
      </w:r>
    </w:p>
    <w:p w14:paraId="668BA0AF" w14:textId="77777777" w:rsidR="003A3D4E" w:rsidRPr="003A3D4E" w:rsidRDefault="003A3D4E"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Niezależnie od sposobu rozliczenia kar umownych, Zamawiający wystawi Wykonawcy notę księgową (obciążeniową) na kwotę należnych kar umownych.</w:t>
      </w:r>
    </w:p>
    <w:p w14:paraId="414B13DD" w14:textId="32ED9FA6" w:rsidR="003A3D4E" w:rsidRPr="00314A8D" w:rsidRDefault="003A3D4E" w:rsidP="009D44C9">
      <w:pPr>
        <w:pStyle w:val="Akapitzlist"/>
        <w:numPr>
          <w:ilvl w:val="0"/>
          <w:numId w:val="35"/>
        </w:numPr>
        <w:spacing w:after="0"/>
        <w:ind w:left="357" w:hanging="357"/>
        <w:rPr>
          <w:rFonts w:ascii="Arial" w:eastAsia="Arial" w:hAnsi="Arial"/>
          <w:noProof/>
          <w:sz w:val="18"/>
          <w:szCs w:val="22"/>
          <w:lang w:eastAsia="en-US"/>
        </w:rPr>
      </w:pPr>
      <w:r w:rsidRPr="00314A8D">
        <w:rPr>
          <w:rFonts w:ascii="Arial" w:eastAsia="Arial" w:hAnsi="Arial"/>
          <w:noProof/>
          <w:sz w:val="18"/>
          <w:szCs w:val="22"/>
          <w:lang w:eastAsia="en-US"/>
        </w:rPr>
        <w:t>Łączna maksymalna wysokość kar umownych jakich może dochodzić Zamawiający od Wykonawcy nie może przekroczyć 20% wynagrodzenia brutto określonego w § 5 ust. 1.</w:t>
      </w:r>
    </w:p>
    <w:p w14:paraId="7845EBDC" w14:textId="77777777" w:rsidR="003A3D4E" w:rsidRPr="003A3D4E" w:rsidRDefault="003A3D4E"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Postanowienia dotyczące kar umownych obowiązują pomimo wygaśnięcia Umowy, rozwiązania lub odstąpienia od niej.</w:t>
      </w:r>
    </w:p>
    <w:p w14:paraId="5302901B"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0</w:t>
      </w:r>
    </w:p>
    <w:p w14:paraId="7285144D" w14:textId="604DA647" w:rsidR="009D44C9" w:rsidRPr="009D44C9" w:rsidRDefault="009D44C9" w:rsidP="009D44C9">
      <w:pPr>
        <w:pStyle w:val="Akapitzlist"/>
        <w:numPr>
          <w:ilvl w:val="6"/>
          <w:numId w:val="35"/>
        </w:numPr>
        <w:spacing w:after="0"/>
        <w:ind w:left="426" w:hanging="426"/>
        <w:rPr>
          <w:rFonts w:ascii="Arial" w:hAnsi="Arial" w:cs="Arial"/>
          <w:sz w:val="18"/>
          <w:szCs w:val="18"/>
        </w:rPr>
      </w:pPr>
      <w:r w:rsidRPr="009D44C9">
        <w:rPr>
          <w:rFonts w:ascii="Arial" w:hAnsi="Arial" w:cs="Arial"/>
          <w:sz w:val="18"/>
          <w:szCs w:val="18"/>
        </w:rPr>
        <w:t xml:space="preserve">Strony zobowiązują się do lojalnej współpracy w celu dochowania Terminu Granicznego z §2. </w:t>
      </w:r>
    </w:p>
    <w:p w14:paraId="2C10F93C" w14:textId="1031A20B" w:rsidR="009D44C9" w:rsidRPr="009D44C9" w:rsidRDefault="009D44C9" w:rsidP="009D44C9">
      <w:pPr>
        <w:pStyle w:val="Akapitzlist"/>
        <w:numPr>
          <w:ilvl w:val="6"/>
          <w:numId w:val="35"/>
        </w:numPr>
        <w:spacing w:after="0"/>
        <w:ind w:left="426" w:hanging="426"/>
        <w:rPr>
          <w:rFonts w:ascii="Arial" w:hAnsi="Arial" w:cs="Arial"/>
          <w:sz w:val="18"/>
          <w:szCs w:val="18"/>
        </w:rPr>
      </w:pPr>
      <w:r w:rsidRPr="009D44C9">
        <w:rPr>
          <w:rFonts w:ascii="Arial" w:hAnsi="Arial" w:cs="Arial"/>
          <w:sz w:val="18"/>
          <w:szCs w:val="18"/>
        </w:rPr>
        <w:t>W związku z finansowaniem KPO, wynagrodzenie nie staje się wymagalne i nie jest należne</w:t>
      </w:r>
      <w:r>
        <w:rPr>
          <w:rFonts w:ascii="Arial" w:hAnsi="Arial" w:cs="Arial"/>
          <w:sz w:val="18"/>
          <w:szCs w:val="18"/>
        </w:rPr>
        <w:t>,</w:t>
      </w:r>
      <w:r w:rsidRPr="009D44C9">
        <w:rPr>
          <w:rFonts w:ascii="Arial" w:hAnsi="Arial" w:cs="Arial"/>
          <w:sz w:val="18"/>
          <w:szCs w:val="18"/>
        </w:rPr>
        <w:t xml:space="preserve"> jeżeli odbiór końcowy całego Przedmiotu Umowy nie nastąpił do dnia 30 kwietnia 2026 r., niezależnie od stopnia zaawansowania realizacji. Postanowienia niniejsze nie wyłączają uprawnień Zamawiającego do kar umownych i odszkodowania uzupełniającego w granicach prawa.</w:t>
      </w:r>
    </w:p>
    <w:p w14:paraId="22364F56" w14:textId="7C6A55DA" w:rsidR="009D44C9" w:rsidRPr="009D44C9" w:rsidRDefault="009D44C9" w:rsidP="009D44C9">
      <w:pPr>
        <w:pStyle w:val="Akapitzlist"/>
        <w:numPr>
          <w:ilvl w:val="6"/>
          <w:numId w:val="35"/>
        </w:numPr>
        <w:spacing w:after="0"/>
        <w:ind w:left="426" w:hanging="426"/>
        <w:rPr>
          <w:rFonts w:ascii="Arial" w:hAnsi="Arial" w:cs="Arial"/>
          <w:sz w:val="18"/>
          <w:szCs w:val="18"/>
        </w:rPr>
      </w:pPr>
      <w:r w:rsidRPr="009D44C9">
        <w:rPr>
          <w:rFonts w:ascii="Arial" w:hAnsi="Arial" w:cs="Arial"/>
          <w:sz w:val="18"/>
          <w:szCs w:val="18"/>
        </w:rPr>
        <w:t>Częściowe rozwiązanie (odstąpienie) może mieć miejsce wyłącznie, gdy zakres objęty rozwiązaniem jest obiektywnie wydzielalny i nie wpływa na możliwość dokonania odbioru końcowego całego Przedmiotu Umowy w terminie oraz na osiągnięcie wskaźników/efektów KPO; nie powoduje to jednak wymagalności jakiejkolwiek płatności względem zakresu nieobjętego odbiorem końcowym.</w:t>
      </w:r>
    </w:p>
    <w:p w14:paraId="7C8E72FC" w14:textId="77777777" w:rsidR="00DB51FF" w:rsidRPr="00DB51FF" w:rsidRDefault="00DB51FF" w:rsidP="009D44C9">
      <w:pPr>
        <w:spacing w:after="0"/>
        <w:ind w:left="426" w:hanging="426"/>
        <w:contextualSpacing/>
        <w:jc w:val="center"/>
        <w:rPr>
          <w:rFonts w:ascii="Arial" w:eastAsia="Times New Roman" w:hAnsi="Arial" w:cs="Arial"/>
          <w:b/>
          <w:noProof/>
          <w:sz w:val="18"/>
          <w:szCs w:val="18"/>
          <w:lang w:eastAsia="pl-PL"/>
        </w:rPr>
      </w:pPr>
    </w:p>
    <w:p w14:paraId="7FDE2D4C" w14:textId="77777777" w:rsidR="00DB51FF" w:rsidRPr="003A3D4E" w:rsidRDefault="00DB51FF" w:rsidP="009D44C9">
      <w:pPr>
        <w:spacing w:after="0"/>
        <w:ind w:left="0" w:firstLine="0"/>
        <w:contextualSpacing/>
        <w:jc w:val="center"/>
        <w:rPr>
          <w:rFonts w:ascii="Arial" w:eastAsia="Times New Roman" w:hAnsi="Arial" w:cs="Arial"/>
          <w:b/>
          <w:noProof/>
          <w:sz w:val="18"/>
          <w:szCs w:val="18"/>
          <w:lang w:eastAsia="pl-PL"/>
        </w:rPr>
      </w:pPr>
      <w:bookmarkStart w:id="6" w:name="_Hlk208216065"/>
      <w:bookmarkStart w:id="7" w:name="_Hlk134603615"/>
      <w:r w:rsidRPr="00DB51FF">
        <w:rPr>
          <w:rFonts w:ascii="Arial" w:eastAsia="Times New Roman" w:hAnsi="Arial" w:cs="Arial"/>
          <w:b/>
          <w:noProof/>
          <w:sz w:val="18"/>
          <w:szCs w:val="18"/>
          <w:lang w:eastAsia="pl-PL"/>
        </w:rPr>
        <w:t>§ 11</w:t>
      </w:r>
    </w:p>
    <w:p w14:paraId="1999E194" w14:textId="6F79F8BA" w:rsidR="00F72695" w:rsidRPr="00DB51FF" w:rsidRDefault="00F72695" w:rsidP="00DB51FF">
      <w:pPr>
        <w:spacing w:after="0"/>
        <w:ind w:left="720" w:firstLine="0"/>
        <w:contextualSpacing/>
        <w:jc w:val="center"/>
        <w:rPr>
          <w:rFonts w:ascii="Arial" w:eastAsia="Times New Roman" w:hAnsi="Arial" w:cs="Arial"/>
          <w:b/>
          <w:noProof/>
          <w:sz w:val="18"/>
          <w:szCs w:val="18"/>
          <w:lang w:eastAsia="pl-PL"/>
        </w:rPr>
      </w:pPr>
      <w:r w:rsidRPr="003A3D4E">
        <w:rPr>
          <w:rFonts w:ascii="Arial" w:eastAsia="Times New Roman" w:hAnsi="Arial" w:cs="Arial"/>
          <w:b/>
          <w:noProof/>
          <w:sz w:val="18"/>
          <w:szCs w:val="18"/>
          <w:lang w:eastAsia="pl-PL"/>
        </w:rPr>
        <w:t>(ma zastosowanie jedynie do części nr 84: aparat RTG)</w:t>
      </w:r>
    </w:p>
    <w:bookmarkEnd w:id="6"/>
    <w:p w14:paraId="097CB147" w14:textId="77777777" w:rsidR="00DB51FF" w:rsidRPr="00DB51FF" w:rsidRDefault="00DB51FF" w:rsidP="002E2336">
      <w:pPr>
        <w:numPr>
          <w:ilvl w:val="0"/>
          <w:numId w:val="7"/>
        </w:numPr>
        <w:spacing w:after="0"/>
        <w:ind w:left="426"/>
        <w:contextualSpacing/>
        <w:jc w:val="both"/>
        <w:rPr>
          <w:rFonts w:ascii="Arial" w:hAnsi="Arial" w:cs="Arial"/>
          <w:noProof/>
          <w:sz w:val="18"/>
          <w:szCs w:val="18"/>
        </w:rPr>
      </w:pPr>
      <w:r w:rsidRPr="00DB51FF">
        <w:rPr>
          <w:rFonts w:ascii="Arial" w:hAnsi="Arial" w:cs="Arial"/>
          <w:noProof/>
          <w:sz w:val="18"/>
          <w:szCs w:val="18"/>
        </w:rPr>
        <w:t xml:space="preserve">Wykonawca oświadcza, że wniósł zabezpieczenie należytego wykonania Umowy (zwane dalej „zabezpieczeniem”) przed podpisaniem niniejszej Umowy w wysokości: ……………… zł (słownie: …………………………..) w formie ……………………….. </w:t>
      </w:r>
    </w:p>
    <w:p w14:paraId="0FA99D3B" w14:textId="13C14D8C" w:rsidR="00DB51FF" w:rsidRPr="00DB51FF" w:rsidRDefault="00DB51FF" w:rsidP="002E2336">
      <w:pPr>
        <w:numPr>
          <w:ilvl w:val="0"/>
          <w:numId w:val="7"/>
        </w:numPr>
        <w:spacing w:after="0"/>
        <w:ind w:left="426"/>
        <w:contextualSpacing/>
        <w:jc w:val="both"/>
        <w:rPr>
          <w:rFonts w:ascii="Arial" w:hAnsi="Arial" w:cs="Arial"/>
          <w:noProof/>
          <w:sz w:val="18"/>
          <w:szCs w:val="18"/>
        </w:rPr>
      </w:pPr>
      <w:r w:rsidRPr="00DB51FF">
        <w:rPr>
          <w:rFonts w:ascii="Arial" w:hAnsi="Arial" w:cs="Arial"/>
          <w:noProof/>
          <w:sz w:val="18"/>
          <w:szCs w:val="18"/>
        </w:rPr>
        <w:t xml:space="preserve">Wartość zabezpieczenia stanowi 5% Wynagrodzenia całkowitego brutto, określonego </w:t>
      </w:r>
      <w:r w:rsidRPr="00DB51FF">
        <w:rPr>
          <w:rFonts w:ascii="Arial" w:hAnsi="Arial" w:cs="Arial"/>
          <w:noProof/>
          <w:sz w:val="18"/>
          <w:szCs w:val="18"/>
        </w:rPr>
        <w:br/>
        <w:t xml:space="preserve">w § </w:t>
      </w:r>
      <w:r w:rsidR="00A1483F">
        <w:rPr>
          <w:rFonts w:ascii="Arial" w:hAnsi="Arial" w:cs="Arial"/>
          <w:noProof/>
          <w:sz w:val="18"/>
          <w:szCs w:val="18"/>
        </w:rPr>
        <w:t>5</w:t>
      </w:r>
      <w:r w:rsidRPr="00DB51FF">
        <w:rPr>
          <w:rFonts w:ascii="Arial" w:hAnsi="Arial" w:cs="Arial"/>
          <w:noProof/>
          <w:sz w:val="18"/>
          <w:szCs w:val="18"/>
        </w:rPr>
        <w:t xml:space="preserve"> ust. 1 Umowy. </w:t>
      </w:r>
    </w:p>
    <w:p w14:paraId="790188E4" w14:textId="77777777" w:rsidR="00DB51FF" w:rsidRPr="00DB51FF" w:rsidRDefault="00DB51FF" w:rsidP="002E2336">
      <w:pPr>
        <w:numPr>
          <w:ilvl w:val="0"/>
          <w:numId w:val="7"/>
        </w:numPr>
        <w:spacing w:after="0"/>
        <w:ind w:left="426"/>
        <w:contextualSpacing/>
        <w:jc w:val="both"/>
        <w:rPr>
          <w:rFonts w:ascii="Arial" w:hAnsi="Arial" w:cs="Arial"/>
          <w:noProof/>
          <w:sz w:val="18"/>
          <w:szCs w:val="18"/>
        </w:rPr>
      </w:pPr>
      <w:r w:rsidRPr="00DB51FF">
        <w:rPr>
          <w:rFonts w:ascii="Arial" w:hAnsi="Arial" w:cs="Arial"/>
          <w:noProof/>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4AED9654" w14:textId="77777777" w:rsidR="00DB51FF" w:rsidRPr="00DB51FF" w:rsidRDefault="00DB51FF" w:rsidP="002E2336">
      <w:pPr>
        <w:numPr>
          <w:ilvl w:val="0"/>
          <w:numId w:val="7"/>
        </w:numPr>
        <w:spacing w:after="0"/>
        <w:ind w:left="426"/>
        <w:contextualSpacing/>
        <w:jc w:val="both"/>
        <w:rPr>
          <w:rFonts w:ascii="Arial" w:hAnsi="Arial" w:cs="Arial"/>
          <w:noProof/>
          <w:sz w:val="18"/>
          <w:szCs w:val="18"/>
        </w:rPr>
      </w:pPr>
      <w:r w:rsidRPr="00DB51FF">
        <w:rPr>
          <w:rFonts w:ascii="Arial" w:hAnsi="Arial" w:cs="Arial"/>
          <w:noProof/>
          <w:sz w:val="18"/>
          <w:szCs w:val="18"/>
        </w:rPr>
        <w:t>Zabezpieczenie służy pokryciu roszczeń z tytułu niewykonania lub nienależytego wykonania Umowy.</w:t>
      </w:r>
    </w:p>
    <w:p w14:paraId="17ACE5F7" w14:textId="77777777" w:rsidR="00DB51FF" w:rsidRPr="00DB51FF" w:rsidRDefault="00DB51FF" w:rsidP="002E2336">
      <w:pPr>
        <w:numPr>
          <w:ilvl w:val="0"/>
          <w:numId w:val="7"/>
        </w:numPr>
        <w:spacing w:after="0"/>
        <w:ind w:left="426"/>
        <w:contextualSpacing/>
        <w:jc w:val="both"/>
        <w:rPr>
          <w:rFonts w:ascii="Arial" w:hAnsi="Arial" w:cs="Arial"/>
          <w:noProof/>
          <w:sz w:val="18"/>
          <w:szCs w:val="18"/>
        </w:rPr>
      </w:pPr>
      <w:r w:rsidRPr="00DB51FF">
        <w:rPr>
          <w:rFonts w:ascii="Arial" w:hAnsi="Arial" w:cs="Arial"/>
          <w:noProof/>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5EFEF937" w14:textId="77777777" w:rsidR="00DB51FF" w:rsidRPr="00DB51FF" w:rsidRDefault="00DB51FF" w:rsidP="002E2336">
      <w:pPr>
        <w:numPr>
          <w:ilvl w:val="0"/>
          <w:numId w:val="7"/>
        </w:numPr>
        <w:spacing w:after="0"/>
        <w:ind w:left="426"/>
        <w:contextualSpacing/>
        <w:jc w:val="both"/>
        <w:rPr>
          <w:rFonts w:ascii="Arial" w:hAnsi="Arial" w:cs="Arial"/>
          <w:noProof/>
          <w:sz w:val="18"/>
          <w:szCs w:val="18"/>
        </w:rPr>
      </w:pPr>
      <w:r w:rsidRPr="00DB51FF">
        <w:rPr>
          <w:rFonts w:ascii="Arial" w:hAnsi="Arial" w:cs="Arial"/>
          <w:noProof/>
          <w:sz w:val="18"/>
          <w:szCs w:val="18"/>
        </w:rPr>
        <w:t xml:space="preserve">Na podstawie art. 453 ust. 2 ustawy Pzp, pozostałe 30% wartości zabezpieczenia należytego wykonania Umowy zostanie zwrócone nie później niż w 15 (piętnastym) dniu po upływie okresu gwarancji lub rękojmi za wady (w zależności od faktu, który termin upłynie w okresie późniejszym). </w:t>
      </w:r>
    </w:p>
    <w:p w14:paraId="76AB8D91" w14:textId="77777777" w:rsidR="00DB51FF" w:rsidRPr="00DB51FF" w:rsidRDefault="00DB51FF" w:rsidP="002E2336">
      <w:pPr>
        <w:numPr>
          <w:ilvl w:val="0"/>
          <w:numId w:val="7"/>
        </w:numPr>
        <w:spacing w:after="0"/>
        <w:ind w:left="426"/>
        <w:contextualSpacing/>
        <w:jc w:val="both"/>
        <w:rPr>
          <w:rFonts w:ascii="Arial" w:hAnsi="Arial" w:cs="Arial"/>
          <w:noProof/>
          <w:sz w:val="18"/>
          <w:szCs w:val="18"/>
        </w:rPr>
      </w:pPr>
      <w:r w:rsidRPr="00DB51FF">
        <w:rPr>
          <w:rFonts w:ascii="Arial" w:hAnsi="Arial" w:cs="Arial"/>
          <w:noProof/>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2E62E4AB" w14:textId="38537AEF" w:rsidR="00DB51FF" w:rsidRPr="00DB51FF" w:rsidRDefault="00DB51FF" w:rsidP="002E2336">
      <w:pPr>
        <w:numPr>
          <w:ilvl w:val="0"/>
          <w:numId w:val="7"/>
        </w:numPr>
        <w:spacing w:after="0"/>
        <w:ind w:left="360" w:right="57"/>
        <w:contextualSpacing/>
        <w:jc w:val="both"/>
        <w:rPr>
          <w:rFonts w:ascii="Arial" w:hAnsi="Arial" w:cs="Arial"/>
          <w:noProof/>
          <w:sz w:val="18"/>
          <w:szCs w:val="18"/>
        </w:rPr>
      </w:pPr>
      <w:r w:rsidRPr="00DB51FF">
        <w:rPr>
          <w:rFonts w:ascii="Arial" w:hAnsi="Arial" w:cs="Arial"/>
          <w:noProof/>
          <w:sz w:val="18"/>
          <w:szCs w:val="18"/>
        </w:rPr>
        <w:t>W trakcie realizacji Umowy dopuszczalna jest zmiana formy zabezpieczenia na jedną lub kilka form określonych w art. 450 ust. 1 ustawy Pzp. W przypadku zmiany formy zabezpieczenia na jedną lub kilka form określonych w art. 450 ust. 1 ustawy Pzp, dokument potwierdzający wniesienie zabezpieczenia powinien spełniać wymogi określone w SWZ.</w:t>
      </w:r>
    </w:p>
    <w:p w14:paraId="22EB4AAA" w14:textId="77777777"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2</w:t>
      </w:r>
    </w:p>
    <w:bookmarkEnd w:id="7"/>
    <w:p w14:paraId="379C2DBB" w14:textId="77777777" w:rsidR="00DB51FF" w:rsidRPr="00DB51FF" w:rsidRDefault="00DB51FF" w:rsidP="002E2336">
      <w:pPr>
        <w:numPr>
          <w:ilvl w:val="0"/>
          <w:numId w:val="23"/>
        </w:numPr>
        <w:spacing w:after="0"/>
        <w:ind w:left="284" w:hanging="284"/>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 xml:space="preserve">Wykonawca nie może dokonać cesji praw i obowiązków wynikających z Umowy, </w:t>
      </w:r>
      <w:r w:rsidRPr="00DB51FF">
        <w:rPr>
          <w:rFonts w:ascii="Arial" w:eastAsia="Times New Roman" w:hAnsi="Arial" w:cs="Arial"/>
          <w:bCs/>
          <w:noProof/>
          <w:color w:val="000000"/>
          <w:sz w:val="18"/>
          <w:szCs w:val="18"/>
          <w:lang w:eastAsia="pl-PL"/>
        </w:rPr>
        <w:br/>
        <w:t>w szczególności zobowiązań finansowych, na rzecz osoby trzeciej, bez zgody Zamawiającego.</w:t>
      </w:r>
    </w:p>
    <w:p w14:paraId="7D932DD4" w14:textId="77777777" w:rsidR="00DB51FF" w:rsidRPr="00DB51FF" w:rsidRDefault="00DB51FF" w:rsidP="002E2336">
      <w:pPr>
        <w:numPr>
          <w:ilvl w:val="0"/>
          <w:numId w:val="23"/>
        </w:numPr>
        <w:spacing w:after="0"/>
        <w:ind w:left="284" w:hanging="284"/>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W przypadku naruszenia postanowień ust. 1, Zamawiający może odstąpić lub rozwiązać Umowę ze skutkiem natychmiastowym, z przyczyn za które odpowiedzialność ponosi Wykonawca.</w:t>
      </w:r>
    </w:p>
    <w:p w14:paraId="1252287C"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p>
    <w:p w14:paraId="74E7EA4C" w14:textId="77777777"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3</w:t>
      </w:r>
    </w:p>
    <w:p w14:paraId="001449DE"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 xml:space="preserve">Wykonawca zobowiązuje się do zachowania w poufności i do niewykorzystywania w innym celu niż określony w Umowie wszelkich informacji uzyskanych od Zamawiającego w związku </w:t>
      </w:r>
      <w:r w:rsidRPr="00DB51FF">
        <w:rPr>
          <w:rFonts w:ascii="Arial" w:eastAsia="Times New Roman" w:hAnsi="Arial" w:cs="Arial"/>
          <w:noProof/>
          <w:sz w:val="18"/>
          <w:szCs w:val="18"/>
          <w:lang w:eastAsia="en-US"/>
        </w:rPr>
        <w:br/>
        <w:t xml:space="preserve">z realizacją Umowy z wyjątkiem: </w:t>
      </w:r>
    </w:p>
    <w:p w14:paraId="25627EA0"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publicznie dostępnych;</w:t>
      </w:r>
    </w:p>
    <w:p w14:paraId="4EA083B6"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z innych źródeł, w których posiadanie Wykonawca wszedł bez naruszenia prawa;</w:t>
      </w:r>
    </w:p>
    <w:p w14:paraId="7EE9BE72"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co do których Zamawiający pisemnie zezwolił na ich ujawnienie lub wykorzystanie w innym celu.</w:t>
      </w:r>
    </w:p>
    <w:p w14:paraId="683C19BE"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color w:val="000000"/>
          <w:sz w:val="18"/>
          <w:szCs w:val="18"/>
          <w:lang w:eastAsia="en-US"/>
        </w:rPr>
        <w:t xml:space="preserve">Wykonawca oświadcza, iż zobowiąże swoich pracowników oraz osoby działające na jego zlecenie </w:t>
      </w:r>
      <w:r w:rsidRPr="00DB51FF">
        <w:rPr>
          <w:rFonts w:ascii="Arial" w:eastAsia="Times New Roman" w:hAnsi="Arial" w:cs="Arial"/>
          <w:noProof/>
          <w:color w:val="000000"/>
          <w:sz w:val="18"/>
          <w:szCs w:val="18"/>
          <w:lang w:eastAsia="en-US"/>
        </w:rPr>
        <w:br/>
        <w:t>do zachowania w poufności i do nie wykorzystywania w innym celu niż określony w Umowie informacji, o których mowa w ust. 1.</w:t>
      </w:r>
    </w:p>
    <w:p w14:paraId="64B47174"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color w:val="000000"/>
          <w:sz w:val="18"/>
          <w:szCs w:val="18"/>
          <w:lang w:eastAsia="en-US"/>
        </w:rPr>
        <w:t>Obowiązek zachowania informacji w poufności nie dotyczy sytuacji, w których Wykonawca zobowiązany jest do przekazania posiadanych informacji podmiotom uprawnionym na podstawie przepisów prawa do żądania udzielenia takich informacji w związku z prowadzonym postępowaniem.</w:t>
      </w:r>
    </w:p>
    <w:p w14:paraId="79714A66" w14:textId="77777777" w:rsidR="00DB51FF" w:rsidRPr="00DB51FF" w:rsidRDefault="00DB51FF" w:rsidP="002E2336">
      <w:pPr>
        <w:numPr>
          <w:ilvl w:val="0"/>
          <w:numId w:val="24"/>
        </w:numPr>
        <w:spacing w:after="0" w:line="264" w:lineRule="auto"/>
        <w:ind w:left="284" w:hanging="284"/>
        <w:contextualSpacing/>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 xml:space="preserve">W przypadku naruszenia przez Wykonawcę zobowiązania do zachowania poufności, o którym mowa </w:t>
      </w:r>
      <w:r w:rsidRPr="00DB51FF">
        <w:rPr>
          <w:rFonts w:ascii="Arial" w:eastAsia="Times New Roman" w:hAnsi="Arial" w:cs="Arial"/>
          <w:bCs/>
          <w:noProof/>
          <w:color w:val="000000"/>
          <w:sz w:val="18"/>
          <w:szCs w:val="18"/>
          <w:lang w:eastAsia="pl-PL"/>
        </w:rPr>
        <w:br/>
        <w:t>w ust. 1 i 2, Zamawiający może rozwiązać Umowę ze skutkiem natychmiastowym, z przyczyn za które odpowiedzialność ponosi Wykonawca.</w:t>
      </w:r>
    </w:p>
    <w:p w14:paraId="0A403467" w14:textId="77777777"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p>
    <w:p w14:paraId="5C2704F2" w14:textId="77777777"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4.</w:t>
      </w:r>
    </w:p>
    <w:p w14:paraId="5FF59439"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Sprawy nieuregulowane Umową podlegają przepisom kodeksu cywilnego, ustawy Prawo zamówień publicznych oraz innych właściwych dla realizacji Przedmiotu Umowy obowiązujących aktów prawnych.</w:t>
      </w:r>
    </w:p>
    <w:p w14:paraId="6B444684"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Wykonawca oświadcza, że wiadome mu jest, iż treść Umowy jest informacją publiczną, która podlega udostępnieniu na warunkach określonych w ustawie z dnia 6 września 2001 r., o dostępie do informacji publicznej (Dz. U. z 2022 r., poz. 902), na co niniejszym Wykonawca wyraża zgodę.</w:t>
      </w:r>
    </w:p>
    <w:p w14:paraId="355220CD"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NewRomanPSMT" w:hAnsi="Arial" w:cs="Arial"/>
          <w:noProof/>
          <w:sz w:val="18"/>
          <w:szCs w:val="18"/>
          <w:lang w:eastAsia="pl-PL"/>
        </w:rPr>
        <w:t>Wykonawca jest zobowiązany do informowania Zamawiającego o zmianie formy prawnej prowadzonej działalności, zmianie nazwy firmy oraz zmianie siedziby firmy.</w:t>
      </w:r>
    </w:p>
    <w:p w14:paraId="03E279B9" w14:textId="193D87AC" w:rsidR="00275DA5" w:rsidRPr="00275DA5" w:rsidRDefault="00275DA5" w:rsidP="002E2336">
      <w:pPr>
        <w:widowControl w:val="0"/>
        <w:numPr>
          <w:ilvl w:val="0"/>
          <w:numId w:val="26"/>
        </w:numPr>
        <w:autoSpaceDE w:val="0"/>
        <w:autoSpaceDN w:val="0"/>
        <w:adjustRightInd w:val="0"/>
        <w:spacing w:after="0"/>
        <w:ind w:left="284" w:hanging="284"/>
        <w:contextualSpacing/>
        <w:jc w:val="both"/>
        <w:rPr>
          <w:rFonts w:ascii="Arial" w:eastAsia="TimesNewRomanPSMT" w:hAnsi="Arial" w:cs="Arial"/>
          <w:noProof/>
          <w:sz w:val="18"/>
          <w:szCs w:val="18"/>
          <w:lang w:eastAsia="pl-PL"/>
        </w:rPr>
      </w:pPr>
      <w:r>
        <w:rPr>
          <w:rFonts w:ascii="Arial" w:eastAsia="TimesNewRomanPSMT" w:hAnsi="Arial" w:cs="Arial"/>
          <w:noProof/>
          <w:sz w:val="18"/>
          <w:szCs w:val="18"/>
          <w:lang w:eastAsia="pl-PL"/>
        </w:rPr>
        <w:t>Z</w:t>
      </w:r>
      <w:r w:rsidRPr="00275DA5">
        <w:rPr>
          <w:rFonts w:ascii="Arial" w:eastAsia="TimesNewRomanPSMT" w:hAnsi="Arial" w:cs="Arial"/>
          <w:noProof/>
          <w:sz w:val="18"/>
          <w:szCs w:val="18"/>
          <w:lang w:eastAsia="pl-PL"/>
        </w:rPr>
        <w:t>miany Umowy dopuszczalne są wyłącznie w granicach art. 455 Pzp i nie mogą skutkować przekroczeniem daty 30 kwietnia 2026 r. ani wprowadzać odbiorów warunkowych</w:t>
      </w:r>
    </w:p>
    <w:p w14:paraId="2AC13336" w14:textId="0B602E72" w:rsidR="00DB51FF" w:rsidRPr="00DB51FF" w:rsidRDefault="00DB51FF" w:rsidP="002E2336">
      <w:pPr>
        <w:widowControl w:val="0"/>
        <w:numPr>
          <w:ilvl w:val="0"/>
          <w:numId w:val="26"/>
        </w:numPr>
        <w:autoSpaceDE w:val="0"/>
        <w:autoSpaceDN w:val="0"/>
        <w:adjustRightInd w:val="0"/>
        <w:spacing w:after="0"/>
        <w:ind w:left="284" w:hanging="284"/>
        <w:contextualSpacing/>
        <w:jc w:val="both"/>
        <w:rPr>
          <w:rFonts w:ascii="Arial" w:eastAsia="TimesNewRomanPSMT" w:hAnsi="Arial" w:cs="Arial"/>
          <w:noProof/>
          <w:sz w:val="18"/>
          <w:szCs w:val="18"/>
          <w:lang w:eastAsia="pl-PL"/>
        </w:rPr>
      </w:pPr>
      <w:r w:rsidRPr="00DB51FF">
        <w:rPr>
          <w:rFonts w:ascii="Arial" w:eastAsia="Times New Roman" w:hAnsi="Arial" w:cs="Arial"/>
          <w:bCs/>
          <w:noProof/>
          <w:sz w:val="18"/>
          <w:szCs w:val="18"/>
          <w:lang w:eastAsia="pl-PL"/>
        </w:rPr>
        <w:t>Wszelkie zmiany postanowień Umowy, a także jej rozwiązanie, albo odstąpienie od niej, wymagają zachowania formy pisemnej lub elektronicznej z kwalifikowanymi podpisami elektronicznymi  pod rygorem nieważności.</w:t>
      </w:r>
    </w:p>
    <w:p w14:paraId="50D6772F"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W przypadku zaistnienia sporu wynikającego z realizacji Umowy sądem miejscowo właściwym dla jego rozstrzygnięcia będzie sąd powszechny właściwy dla siedziby Zamawiającego.</w:t>
      </w:r>
    </w:p>
    <w:p w14:paraId="4EA71460"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NewRomanPSMT" w:hAnsi="Arial" w:cs="Arial"/>
          <w:noProof/>
          <w:sz w:val="18"/>
          <w:szCs w:val="18"/>
          <w:lang w:eastAsia="pl-PL"/>
        </w:rPr>
        <w:t>Wykonawca odpowiada za działania i zaniechania osób, za pomocą których wykonuje Przedmiot Umowy, jak za własne działania i zaniechania.</w:t>
      </w:r>
    </w:p>
    <w:p w14:paraId="7AC57998"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Załącznikami stanowiącymi integralną część Umowy są:</w:t>
      </w:r>
    </w:p>
    <w:p w14:paraId="04D6AA71" w14:textId="04E4410C" w:rsidR="00DB51FF" w:rsidRPr="003A3D4E"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Kopia formularza ofertowego Wykonawcy – </w:t>
      </w:r>
      <w:r w:rsidRPr="00DB51FF">
        <w:rPr>
          <w:rFonts w:ascii="Arial" w:eastAsia="Times New Roman" w:hAnsi="Arial" w:cs="Arial"/>
          <w:bCs/>
          <w:noProof/>
          <w:sz w:val="18"/>
          <w:szCs w:val="18"/>
          <w:lang w:eastAsia="pl-PL"/>
        </w:rPr>
        <w:t xml:space="preserve">wg. wzoru załącznika nr </w:t>
      </w:r>
      <w:r w:rsidRPr="003A3D4E">
        <w:rPr>
          <w:rFonts w:ascii="Arial" w:eastAsia="Times New Roman" w:hAnsi="Arial" w:cs="Arial"/>
          <w:bCs/>
          <w:noProof/>
          <w:sz w:val="18"/>
          <w:szCs w:val="18"/>
          <w:lang w:eastAsia="pl-PL"/>
        </w:rPr>
        <w:t>1</w:t>
      </w:r>
      <w:r w:rsidRPr="00DB51FF">
        <w:rPr>
          <w:rFonts w:ascii="Arial" w:eastAsia="Times New Roman" w:hAnsi="Arial" w:cs="Arial"/>
          <w:bCs/>
          <w:noProof/>
          <w:sz w:val="18"/>
          <w:szCs w:val="18"/>
          <w:lang w:eastAsia="pl-PL"/>
        </w:rPr>
        <w:t xml:space="preserve"> do SWZ</w:t>
      </w:r>
      <w:r w:rsidRPr="00DB51FF">
        <w:rPr>
          <w:rFonts w:ascii="Arial" w:eastAsia="Times New Roman" w:hAnsi="Arial" w:cs="Arial"/>
          <w:noProof/>
          <w:sz w:val="18"/>
          <w:szCs w:val="18"/>
          <w:lang w:eastAsia="pl-PL"/>
        </w:rPr>
        <w:t>;</w:t>
      </w:r>
      <w:r w:rsidR="00DB51FF" w:rsidRPr="00DB51FF">
        <w:rPr>
          <w:rFonts w:ascii="Arial" w:eastAsia="Times New Roman" w:hAnsi="Arial" w:cs="Arial"/>
          <w:noProof/>
          <w:sz w:val="18"/>
          <w:szCs w:val="18"/>
          <w:lang w:eastAsia="pl-PL"/>
        </w:rPr>
        <w:t xml:space="preserve"> </w:t>
      </w:r>
    </w:p>
    <w:p w14:paraId="7473BAFA" w14:textId="651D96D3" w:rsidR="00B25307" w:rsidRPr="003A3D4E"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Kopia formularza ofertowego</w:t>
      </w:r>
      <w:r w:rsidRPr="003A3D4E">
        <w:rPr>
          <w:rFonts w:ascii="Arial" w:eastAsia="Times New Roman" w:hAnsi="Arial" w:cs="Arial"/>
          <w:noProof/>
          <w:sz w:val="18"/>
          <w:szCs w:val="18"/>
          <w:lang w:eastAsia="pl-PL"/>
        </w:rPr>
        <w:t xml:space="preserve"> cenowego</w:t>
      </w:r>
      <w:r w:rsidRPr="00DB51FF">
        <w:rPr>
          <w:rFonts w:ascii="Arial" w:eastAsia="Times New Roman" w:hAnsi="Arial" w:cs="Arial"/>
          <w:noProof/>
          <w:sz w:val="18"/>
          <w:szCs w:val="18"/>
          <w:lang w:eastAsia="pl-PL"/>
        </w:rPr>
        <w:t xml:space="preserve"> Wykonawcy – </w:t>
      </w:r>
      <w:r w:rsidRPr="00DB51FF">
        <w:rPr>
          <w:rFonts w:ascii="Arial" w:eastAsia="Times New Roman" w:hAnsi="Arial" w:cs="Arial"/>
          <w:bCs/>
          <w:noProof/>
          <w:sz w:val="18"/>
          <w:szCs w:val="18"/>
          <w:lang w:eastAsia="pl-PL"/>
        </w:rPr>
        <w:t xml:space="preserve">wg. wzoru załącznika nr </w:t>
      </w:r>
      <w:r w:rsidRPr="003A3D4E">
        <w:rPr>
          <w:rFonts w:ascii="Arial" w:eastAsia="Times New Roman" w:hAnsi="Arial" w:cs="Arial"/>
          <w:bCs/>
          <w:noProof/>
          <w:sz w:val="18"/>
          <w:szCs w:val="18"/>
          <w:lang w:eastAsia="pl-PL"/>
        </w:rPr>
        <w:t>1</w:t>
      </w:r>
      <w:r w:rsidRPr="003A3D4E">
        <w:rPr>
          <w:rFonts w:ascii="Arial" w:eastAsia="Times New Roman" w:hAnsi="Arial" w:cs="Arial"/>
          <w:bCs/>
          <w:noProof/>
          <w:sz w:val="18"/>
          <w:szCs w:val="18"/>
          <w:lang w:eastAsia="pl-PL"/>
        </w:rPr>
        <w:t>a</w:t>
      </w:r>
      <w:r w:rsidRPr="00DB51FF">
        <w:rPr>
          <w:rFonts w:ascii="Arial" w:eastAsia="Times New Roman" w:hAnsi="Arial" w:cs="Arial"/>
          <w:bCs/>
          <w:noProof/>
          <w:sz w:val="18"/>
          <w:szCs w:val="18"/>
          <w:lang w:eastAsia="pl-PL"/>
        </w:rPr>
        <w:t xml:space="preserve"> do SWZ</w:t>
      </w:r>
      <w:r w:rsidRPr="00DB51FF">
        <w:rPr>
          <w:rFonts w:ascii="Arial" w:eastAsia="Times New Roman" w:hAnsi="Arial" w:cs="Arial"/>
          <w:noProof/>
          <w:sz w:val="18"/>
          <w:szCs w:val="18"/>
          <w:lang w:eastAsia="pl-PL"/>
        </w:rPr>
        <w:t xml:space="preserve">; </w:t>
      </w:r>
    </w:p>
    <w:p w14:paraId="3A556C05" w14:textId="7FFD8617" w:rsidR="00DB51FF" w:rsidRPr="00DB51FF"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Kopia formularza ofertowego technicznego Wykonawcy </w:t>
      </w:r>
      <w:r w:rsidRPr="00DB51FF">
        <w:rPr>
          <w:rFonts w:ascii="Arial" w:eastAsia="Times New Roman" w:hAnsi="Arial" w:cs="Arial"/>
          <w:bCs/>
          <w:noProof/>
          <w:sz w:val="18"/>
          <w:szCs w:val="18"/>
          <w:lang w:eastAsia="pl-PL"/>
        </w:rPr>
        <w:t>– wg. wzoru załącznika nr 2 do SWZ</w:t>
      </w:r>
    </w:p>
    <w:p w14:paraId="2975FE97" w14:textId="77777777" w:rsidR="00DB51FF" w:rsidRPr="00DB51FF" w:rsidRDefault="00DB51FF" w:rsidP="00DB51FF">
      <w:pPr>
        <w:spacing w:after="0"/>
        <w:ind w:left="567" w:firstLine="0"/>
        <w:jc w:val="both"/>
        <w:rPr>
          <w:rFonts w:ascii="Arial" w:eastAsia="Times New Roman" w:hAnsi="Arial" w:cs="Arial"/>
          <w:bCs/>
          <w:noProof/>
          <w:sz w:val="18"/>
          <w:szCs w:val="18"/>
          <w:lang w:eastAsia="pl-PL"/>
        </w:rPr>
      </w:pPr>
    </w:p>
    <w:p w14:paraId="2EB4B2AF" w14:textId="77777777" w:rsidR="00DB51FF" w:rsidRPr="00DB51FF" w:rsidRDefault="00DB51FF" w:rsidP="00DB51FF">
      <w:pPr>
        <w:spacing w:after="0"/>
        <w:ind w:left="4536" w:firstLine="0"/>
        <w:jc w:val="both"/>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5.</w:t>
      </w:r>
    </w:p>
    <w:p w14:paraId="6537B685" w14:textId="77777777" w:rsidR="00DB51FF" w:rsidRPr="00DB51FF" w:rsidRDefault="00DB51FF" w:rsidP="002E2336">
      <w:pPr>
        <w:numPr>
          <w:ilvl w:val="0"/>
          <w:numId w:val="28"/>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 xml:space="preserve">Datą zawarcia niniejszej Umowy jest data złożenia oświadczenia woli o jej zawarciu przez ostatnią </w:t>
      </w:r>
      <w:r w:rsidRPr="00DB51FF">
        <w:rPr>
          <w:rFonts w:ascii="Arial" w:eastAsia="Times New Roman" w:hAnsi="Arial" w:cs="Arial"/>
          <w:bCs/>
          <w:noProof/>
          <w:sz w:val="18"/>
          <w:szCs w:val="18"/>
          <w:lang w:eastAsia="pl-PL"/>
        </w:rPr>
        <w:br/>
        <w:t>ze Stron.</w:t>
      </w:r>
    </w:p>
    <w:p w14:paraId="2561E914" w14:textId="77777777" w:rsidR="00DB51FF" w:rsidRPr="00DB51FF" w:rsidRDefault="00DB51FF" w:rsidP="002E2336">
      <w:pPr>
        <w:numPr>
          <w:ilvl w:val="0"/>
          <w:numId w:val="28"/>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Umowa została sporządzona w formie elektronicznej i podpisana przez każdą ze Stron kwalifikowanym podpisem elektronicznym.</w:t>
      </w:r>
    </w:p>
    <w:p w14:paraId="38377929" w14:textId="77777777" w:rsidR="00DB51FF" w:rsidRPr="00DB51FF" w:rsidRDefault="00DB51FF" w:rsidP="00DB51FF">
      <w:pPr>
        <w:spacing w:after="0"/>
        <w:ind w:left="0" w:firstLine="0"/>
        <w:jc w:val="both"/>
        <w:rPr>
          <w:rFonts w:ascii="Arial" w:eastAsia="Times New Roman" w:hAnsi="Arial" w:cs="Arial"/>
          <w:bCs/>
          <w:noProof/>
          <w:sz w:val="18"/>
          <w:szCs w:val="18"/>
          <w:lang w:eastAsia="pl-PL"/>
        </w:rPr>
      </w:pPr>
    </w:p>
    <w:p w14:paraId="5B5DF97A" w14:textId="370EE78F" w:rsidR="007D22B5" w:rsidRPr="003A3D4E" w:rsidRDefault="007D22B5" w:rsidP="00D1798D">
      <w:pPr>
        <w:widowControl w:val="0"/>
        <w:spacing w:after="0"/>
        <w:rPr>
          <w:rFonts w:ascii="Arial" w:hAnsi="Arial" w:cs="Arial"/>
          <w:b/>
          <w:noProof/>
          <w:sz w:val="18"/>
          <w:szCs w:val="18"/>
        </w:rPr>
      </w:pP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p>
    <w:p w14:paraId="2E471F22" w14:textId="2C59F360" w:rsidR="00D46C0D" w:rsidRPr="003A3D4E" w:rsidRDefault="00B25968" w:rsidP="00D46C0D">
      <w:pPr>
        <w:spacing w:after="0"/>
        <w:rPr>
          <w:rFonts w:ascii="Arial" w:hAnsi="Arial" w:cs="Arial"/>
          <w:b/>
          <w:noProof/>
          <w:sz w:val="18"/>
          <w:szCs w:val="18"/>
        </w:rPr>
      </w:pPr>
      <w:r w:rsidRPr="003A3D4E">
        <w:rPr>
          <w:rFonts w:ascii="Arial" w:hAnsi="Arial" w:cs="Arial"/>
          <w:b/>
          <w:noProof/>
          <w:sz w:val="18"/>
          <w:szCs w:val="18"/>
        </w:rPr>
        <w:t xml:space="preserve"> Wykonawca:</w:t>
      </w:r>
      <w:r w:rsidR="008957DB" w:rsidRPr="003A3D4E">
        <w:rPr>
          <w:rFonts w:ascii="Arial" w:hAnsi="Arial" w:cs="Arial"/>
          <w:b/>
          <w:noProof/>
          <w:sz w:val="18"/>
          <w:szCs w:val="18"/>
        </w:rPr>
        <w:t xml:space="preserve">                                                                                                                                            Zamawiający: </w:t>
      </w:r>
    </w:p>
    <w:sectPr w:rsidR="00D46C0D" w:rsidRPr="003A3D4E" w:rsidSect="002E2336">
      <w:headerReference w:type="even" r:id="rId13"/>
      <w:headerReference w:type="default" r:id="rId14"/>
      <w:footerReference w:type="even" r:id="rId15"/>
      <w:footerReference w:type="default" r:id="rId16"/>
      <w:headerReference w:type="first" r:id="rId17"/>
      <w:footerReference w:type="first" r:id="rId18"/>
      <w:pgSz w:w="11906" w:h="16838"/>
      <w:pgMar w:top="1190" w:right="1134" w:bottom="1134" w:left="1418" w:header="1134" w:footer="8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1F914" w14:textId="77777777" w:rsidR="0006279C" w:rsidRDefault="0006279C">
      <w:r>
        <w:separator/>
      </w:r>
    </w:p>
  </w:endnote>
  <w:endnote w:type="continuationSeparator" w:id="0">
    <w:p w14:paraId="5C61FFB1" w14:textId="77777777" w:rsidR="0006279C" w:rsidRDefault="0006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altName w:val="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TimesNewRomanPS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47E2A" w14:textId="77777777" w:rsidR="0006279C" w:rsidRDefault="0006279C">
      <w:r>
        <w:separator/>
      </w:r>
    </w:p>
  </w:footnote>
  <w:footnote w:type="continuationSeparator" w:id="0">
    <w:p w14:paraId="3F8646D5" w14:textId="77777777" w:rsidR="0006279C" w:rsidRDefault="00062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2"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5"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6"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7"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8"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9" w15:restartNumberingAfterBreak="0">
    <w:nsid w:val="02C02D39"/>
    <w:multiLevelType w:val="hybridMultilevel"/>
    <w:tmpl w:val="8752ED1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4B65C8B"/>
    <w:multiLevelType w:val="hybridMultilevel"/>
    <w:tmpl w:val="6FF0B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7E921A0"/>
    <w:multiLevelType w:val="hybridMultilevel"/>
    <w:tmpl w:val="7A6AC7AA"/>
    <w:lvl w:ilvl="0" w:tplc="E7426B0A">
      <w:start w:val="1"/>
      <w:numFmt w:val="decimal"/>
      <w:lvlText w:val="1.%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8E32501"/>
    <w:multiLevelType w:val="hybridMultilevel"/>
    <w:tmpl w:val="58C8863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3" w15:restartNumberingAfterBreak="0">
    <w:nsid w:val="09BD4F30"/>
    <w:multiLevelType w:val="hybridMultilevel"/>
    <w:tmpl w:val="571683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9021C31"/>
    <w:multiLevelType w:val="hybridMultilevel"/>
    <w:tmpl w:val="99280A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FB4022B"/>
    <w:multiLevelType w:val="hybridMultilevel"/>
    <w:tmpl w:val="324034DE"/>
    <w:lvl w:ilvl="0" w:tplc="0415000F">
      <w:start w:val="1"/>
      <w:numFmt w:val="decimal"/>
      <w:lvlText w:val="%1."/>
      <w:lvlJc w:val="left"/>
      <w:pPr>
        <w:ind w:left="786"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22572A99"/>
    <w:multiLevelType w:val="hybridMultilevel"/>
    <w:tmpl w:val="2156238C"/>
    <w:lvl w:ilvl="0" w:tplc="180A921C">
      <w:start w:val="1"/>
      <w:numFmt w:val="decimal"/>
      <w:lvlText w:val="%1)"/>
      <w:lvlJc w:val="left"/>
      <w:pPr>
        <w:ind w:left="1004" w:hanging="360"/>
      </w:pPr>
      <w:rPr>
        <w:color w:val="auto"/>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9" w15:restartNumberingAfterBreak="0">
    <w:nsid w:val="226B14B1"/>
    <w:multiLevelType w:val="hybridMultilevel"/>
    <w:tmpl w:val="1CC865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1" w15:restartNumberingAfterBreak="0">
    <w:nsid w:val="29DF0B87"/>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2" w15:restartNumberingAfterBreak="0">
    <w:nsid w:val="302E0E59"/>
    <w:multiLevelType w:val="hybridMultilevel"/>
    <w:tmpl w:val="C67289B0"/>
    <w:lvl w:ilvl="0" w:tplc="C9BEFDA8">
      <w:start w:val="1"/>
      <w:numFmt w:val="decimal"/>
      <w:lvlText w:val="%1."/>
      <w:lvlJc w:val="left"/>
      <w:pPr>
        <w:ind w:left="720" w:hanging="360"/>
      </w:pPr>
      <w:rPr>
        <w:b w:val="0"/>
        <w:bCs w:val="0"/>
        <w:sz w:val="18"/>
        <w:szCs w:val="18"/>
      </w:rPr>
    </w:lvl>
    <w:lvl w:ilvl="1" w:tplc="3C363CE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3E45DBE"/>
    <w:multiLevelType w:val="hybridMultilevel"/>
    <w:tmpl w:val="2A54290A"/>
    <w:lvl w:ilvl="0" w:tplc="3DC2BDC6">
      <w:start w:val="1"/>
      <w:numFmt w:val="decimal"/>
      <w:lvlText w:val="%1."/>
      <w:lvlJc w:val="left"/>
      <w:pPr>
        <w:ind w:left="720" w:hanging="360"/>
      </w:pPr>
      <w:rPr>
        <w:strike w:val="0"/>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69F2BC0"/>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5"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D424275"/>
    <w:multiLevelType w:val="hybridMultilevel"/>
    <w:tmpl w:val="ADF06B94"/>
    <w:lvl w:ilvl="0" w:tplc="04150011">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38" w15:restartNumberingAfterBreak="0">
    <w:nsid w:val="42F619AB"/>
    <w:multiLevelType w:val="hybridMultilevel"/>
    <w:tmpl w:val="9D02D1CA"/>
    <w:lvl w:ilvl="0" w:tplc="DE0066A8">
      <w:start w:val="1"/>
      <w:numFmt w:val="decimal"/>
      <w:lvlText w:val="%1."/>
      <w:lvlJc w:val="left"/>
      <w:pPr>
        <w:ind w:left="502"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7722F8A"/>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1" w15:restartNumberingAfterBreak="0">
    <w:nsid w:val="54D839BC"/>
    <w:multiLevelType w:val="hybridMultilevel"/>
    <w:tmpl w:val="3372FE80"/>
    <w:lvl w:ilvl="0" w:tplc="BD1668DE">
      <w:start w:val="1"/>
      <w:numFmt w:val="decimal"/>
      <w:lvlText w:val=" %1."/>
      <w:lvlJc w:val="left"/>
      <w:pPr>
        <w:ind w:left="720" w:hanging="360"/>
      </w:pPr>
      <w:rPr>
        <w:rFonts w:ascii="Arial" w:hAnsi="Arial" w:cs="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6E01107"/>
    <w:multiLevelType w:val="multilevel"/>
    <w:tmpl w:val="B0F649E4"/>
    <w:lvl w:ilvl="0">
      <w:start w:val="1"/>
      <w:numFmt w:val="decimal"/>
      <w:lvlText w:val="%1."/>
      <w:lvlJc w:val="left"/>
      <w:pPr>
        <w:ind w:left="5464"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EE24EB2"/>
    <w:multiLevelType w:val="hybridMultilevel"/>
    <w:tmpl w:val="A2E6E36C"/>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4" w15:restartNumberingAfterBreak="0">
    <w:nsid w:val="609455A6"/>
    <w:multiLevelType w:val="hybridMultilevel"/>
    <w:tmpl w:val="FAFC1844"/>
    <w:lvl w:ilvl="0" w:tplc="2CB44670">
      <w:start w:val="1"/>
      <w:numFmt w:val="decimal"/>
      <w:lvlText w:val="%1."/>
      <w:lvlJc w:val="left"/>
      <w:pPr>
        <w:ind w:left="78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17D453E"/>
    <w:multiLevelType w:val="hybridMultilevel"/>
    <w:tmpl w:val="68AE7C64"/>
    <w:lvl w:ilvl="0" w:tplc="7BA028E8">
      <w:start w:val="1"/>
      <w:numFmt w:val="decimal"/>
      <w:lvlText w:val="%1)"/>
      <w:lvlJc w:val="left"/>
      <w:pPr>
        <w:ind w:left="1440" w:hanging="360"/>
      </w:pPr>
      <w:rPr>
        <w:rFonts w:hint="default"/>
      </w:rPr>
    </w:lvl>
    <w:lvl w:ilvl="1" w:tplc="6DE2D992">
      <w:start w:val="1"/>
      <w:numFmt w:val="ordinal"/>
      <w:lvlText w:val="Nr %2)"/>
      <w:lvlJc w:val="left"/>
      <w:pPr>
        <w:ind w:left="786"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4804A8D"/>
    <w:multiLevelType w:val="hybridMultilevel"/>
    <w:tmpl w:val="0038C334"/>
    <w:lvl w:ilvl="0" w:tplc="0415000F">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9"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0" w15:restartNumberingAfterBreak="0">
    <w:nsid w:val="6EA624F8"/>
    <w:multiLevelType w:val="singleLevel"/>
    <w:tmpl w:val="62827156"/>
    <w:lvl w:ilvl="0">
      <w:start w:val="1"/>
      <w:numFmt w:val="decimal"/>
      <w:lvlText w:val="%1."/>
      <w:lvlJc w:val="left"/>
      <w:pPr>
        <w:ind w:left="360" w:hanging="360"/>
      </w:pPr>
      <w:rPr>
        <w:rFonts w:ascii="Arial" w:hAnsi="Arial" w:cs="Arial" w:hint="default"/>
        <w:b w:val="0"/>
        <w:i w:val="0"/>
        <w:strike w:val="0"/>
        <w:dstrike w:val="0"/>
        <w:sz w:val="18"/>
        <w:szCs w:val="18"/>
        <w:u w:val="none"/>
        <w:effect w:val="none"/>
      </w:rPr>
    </w:lvl>
  </w:abstractNum>
  <w:abstractNum w:abstractNumId="51" w15:restartNumberingAfterBreak="0">
    <w:nsid w:val="729F0D6D"/>
    <w:multiLevelType w:val="hybridMultilevel"/>
    <w:tmpl w:val="F7B6B8DA"/>
    <w:lvl w:ilvl="0" w:tplc="26141E4C">
      <w:start w:val="1"/>
      <w:numFmt w:val="decimal"/>
      <w:lvlText w:val="%1."/>
      <w:lvlJc w:val="left"/>
      <w:pPr>
        <w:ind w:left="720" w:hanging="360"/>
      </w:pPr>
      <w:rPr>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5D83A68"/>
    <w:multiLevelType w:val="hybridMultilevel"/>
    <w:tmpl w:val="BE509D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7BF23AEE"/>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4" w15:restartNumberingAfterBreak="0">
    <w:nsid w:val="7DB71D7E"/>
    <w:multiLevelType w:val="hybridMultilevel"/>
    <w:tmpl w:val="A9C4327A"/>
    <w:lvl w:ilvl="0" w:tplc="F14A3574">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7F04206F"/>
    <w:multiLevelType w:val="hybridMultilevel"/>
    <w:tmpl w:val="B7EA4594"/>
    <w:lvl w:ilvl="0" w:tplc="570E1BE4">
      <w:start w:val="1"/>
      <w:numFmt w:val="decimal"/>
      <w:lvlText w:val="%1."/>
      <w:lvlJc w:val="left"/>
      <w:pPr>
        <w:ind w:left="1004" w:hanging="360"/>
      </w:pPr>
      <w:rPr>
        <w:rFonts w:ascii="Arial" w:hAnsi="Arial" w:cs="Arial" w:hint="default"/>
        <w:b w:val="0"/>
        <w:i w:val="0"/>
        <w:sz w:val="18"/>
        <w:szCs w:val="18"/>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1155216778">
    <w:abstractNumId w:val="27"/>
  </w:num>
  <w:num w:numId="2" w16cid:durableId="1105275203">
    <w:abstractNumId w:val="37"/>
  </w:num>
  <w:num w:numId="3" w16cid:durableId="2085108714">
    <w:abstractNumId w:val="39"/>
  </w:num>
  <w:num w:numId="4" w16cid:durableId="626662035">
    <w:abstractNumId w:val="30"/>
  </w:num>
  <w:num w:numId="5" w16cid:durableId="1790972867">
    <w:abstractNumId w:val="41"/>
  </w:num>
  <w:num w:numId="6" w16cid:durableId="736269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9487051">
    <w:abstractNumId w:val="35"/>
  </w:num>
  <w:num w:numId="8" w16cid:durableId="1488549115">
    <w:abstractNumId w:val="46"/>
  </w:num>
  <w:num w:numId="9" w16cid:durableId="1188374042">
    <w:abstractNumId w:val="47"/>
  </w:num>
  <w:num w:numId="10" w16cid:durableId="1586572407">
    <w:abstractNumId w:val="55"/>
  </w:num>
  <w:num w:numId="11" w16cid:durableId="340662969">
    <w:abstractNumId w:val="38"/>
  </w:num>
  <w:num w:numId="12" w16cid:durableId="1459227844">
    <w:abstractNumId w:val="42"/>
  </w:num>
  <w:num w:numId="13" w16cid:durableId="1910840650">
    <w:abstractNumId w:val="42"/>
    <w:lvlOverride w:ilvl="0">
      <w:startOverride w:val="1"/>
    </w:lvlOverride>
  </w:num>
  <w:num w:numId="14" w16cid:durableId="1492141979">
    <w:abstractNumId w:val="33"/>
  </w:num>
  <w:num w:numId="15" w16cid:durableId="1148208417">
    <w:abstractNumId w:val="28"/>
  </w:num>
  <w:num w:numId="16" w16cid:durableId="1216890476">
    <w:abstractNumId w:val="36"/>
  </w:num>
  <w:num w:numId="17" w16cid:durableId="717439500">
    <w:abstractNumId w:val="29"/>
  </w:num>
  <w:num w:numId="18" w16cid:durableId="1104885538">
    <w:abstractNumId w:val="54"/>
  </w:num>
  <w:num w:numId="19" w16cid:durableId="1561793723">
    <w:abstractNumId w:val="32"/>
  </w:num>
  <w:num w:numId="20" w16cid:durableId="1854877935">
    <w:abstractNumId w:val="43"/>
  </w:num>
  <w:num w:numId="21" w16cid:durableId="2081439036">
    <w:abstractNumId w:val="51"/>
  </w:num>
  <w:num w:numId="22" w16cid:durableId="1744333458">
    <w:abstractNumId w:val="19"/>
  </w:num>
  <w:num w:numId="23" w16cid:durableId="2147352768">
    <w:abstractNumId w:val="23"/>
  </w:num>
  <w:num w:numId="24" w16cid:durableId="298000928">
    <w:abstractNumId w:val="20"/>
  </w:num>
  <w:num w:numId="25" w16cid:durableId="1528831276">
    <w:abstractNumId w:val="22"/>
  </w:num>
  <w:num w:numId="26" w16cid:durableId="1365595931">
    <w:abstractNumId w:val="25"/>
  </w:num>
  <w:num w:numId="27" w16cid:durableId="2096047603">
    <w:abstractNumId w:val="45"/>
  </w:num>
  <w:num w:numId="28" w16cid:durableId="360782180">
    <w:abstractNumId w:val="44"/>
  </w:num>
  <w:num w:numId="29" w16cid:durableId="24185426">
    <w:abstractNumId w:val="50"/>
  </w:num>
  <w:num w:numId="30" w16cid:durableId="1929384130">
    <w:abstractNumId w:val="40"/>
  </w:num>
  <w:num w:numId="31" w16cid:durableId="282687552">
    <w:abstractNumId w:val="53"/>
  </w:num>
  <w:num w:numId="32" w16cid:durableId="1646397363">
    <w:abstractNumId w:val="21"/>
  </w:num>
  <w:num w:numId="33" w16cid:durableId="2084910072">
    <w:abstractNumId w:val="52"/>
  </w:num>
  <w:num w:numId="34" w16cid:durableId="251087333">
    <w:abstractNumId w:val="24"/>
  </w:num>
  <w:num w:numId="35" w16cid:durableId="610943621">
    <w:abstractNumId w:val="34"/>
  </w:num>
  <w:num w:numId="36" w16cid:durableId="1413158657">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910AF"/>
    <w:rsid w:val="000A5782"/>
    <w:rsid w:val="000A655D"/>
    <w:rsid w:val="000A78C3"/>
    <w:rsid w:val="000B40F2"/>
    <w:rsid w:val="000B7D63"/>
    <w:rsid w:val="000C1E1D"/>
    <w:rsid w:val="000C53D4"/>
    <w:rsid w:val="000D5FA8"/>
    <w:rsid w:val="000D663A"/>
    <w:rsid w:val="000D727D"/>
    <w:rsid w:val="000D7EC7"/>
    <w:rsid w:val="000E0652"/>
    <w:rsid w:val="000E0B63"/>
    <w:rsid w:val="000E246F"/>
    <w:rsid w:val="000E24B8"/>
    <w:rsid w:val="000E39D0"/>
    <w:rsid w:val="000E4434"/>
    <w:rsid w:val="000E4874"/>
    <w:rsid w:val="000E4A65"/>
    <w:rsid w:val="000F5885"/>
    <w:rsid w:val="000F5D42"/>
    <w:rsid w:val="000F771F"/>
    <w:rsid w:val="00100D08"/>
    <w:rsid w:val="00102DFB"/>
    <w:rsid w:val="00104C47"/>
    <w:rsid w:val="00104D4C"/>
    <w:rsid w:val="00110910"/>
    <w:rsid w:val="00113220"/>
    <w:rsid w:val="0011348A"/>
    <w:rsid w:val="001176DB"/>
    <w:rsid w:val="0011780B"/>
    <w:rsid w:val="00117CF3"/>
    <w:rsid w:val="00123C87"/>
    <w:rsid w:val="001304CC"/>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CD6"/>
    <w:rsid w:val="0016666D"/>
    <w:rsid w:val="0017138E"/>
    <w:rsid w:val="001820BE"/>
    <w:rsid w:val="00182BAE"/>
    <w:rsid w:val="001831BA"/>
    <w:rsid w:val="001877C6"/>
    <w:rsid w:val="00194E8D"/>
    <w:rsid w:val="00196895"/>
    <w:rsid w:val="001A48A2"/>
    <w:rsid w:val="001A6539"/>
    <w:rsid w:val="001B3223"/>
    <w:rsid w:val="001B66C1"/>
    <w:rsid w:val="001C4AC3"/>
    <w:rsid w:val="001C685C"/>
    <w:rsid w:val="001D20BC"/>
    <w:rsid w:val="001E2B91"/>
    <w:rsid w:val="001E611A"/>
    <w:rsid w:val="001F023C"/>
    <w:rsid w:val="001F50E1"/>
    <w:rsid w:val="001F7A48"/>
    <w:rsid w:val="002026CC"/>
    <w:rsid w:val="00202D69"/>
    <w:rsid w:val="002054E8"/>
    <w:rsid w:val="00214FCD"/>
    <w:rsid w:val="00222C8D"/>
    <w:rsid w:val="0023203B"/>
    <w:rsid w:val="00233C79"/>
    <w:rsid w:val="002414A4"/>
    <w:rsid w:val="00245659"/>
    <w:rsid w:val="00246A3E"/>
    <w:rsid w:val="0024792F"/>
    <w:rsid w:val="00253F50"/>
    <w:rsid w:val="00256D19"/>
    <w:rsid w:val="00262F97"/>
    <w:rsid w:val="00264945"/>
    <w:rsid w:val="00267D89"/>
    <w:rsid w:val="00273D40"/>
    <w:rsid w:val="00275DA5"/>
    <w:rsid w:val="002917A5"/>
    <w:rsid w:val="0029229F"/>
    <w:rsid w:val="002933A2"/>
    <w:rsid w:val="00295248"/>
    <w:rsid w:val="00295D94"/>
    <w:rsid w:val="002A24B5"/>
    <w:rsid w:val="002B25C0"/>
    <w:rsid w:val="002C05E8"/>
    <w:rsid w:val="002C1DEF"/>
    <w:rsid w:val="002D2E1D"/>
    <w:rsid w:val="002D43C8"/>
    <w:rsid w:val="002E2336"/>
    <w:rsid w:val="002E278C"/>
    <w:rsid w:val="002E32DE"/>
    <w:rsid w:val="002E4087"/>
    <w:rsid w:val="002F05A3"/>
    <w:rsid w:val="002F45FE"/>
    <w:rsid w:val="00305C2F"/>
    <w:rsid w:val="0031050A"/>
    <w:rsid w:val="00314A8D"/>
    <w:rsid w:val="003153B9"/>
    <w:rsid w:val="003165F9"/>
    <w:rsid w:val="00316D24"/>
    <w:rsid w:val="003201BF"/>
    <w:rsid w:val="00320A07"/>
    <w:rsid w:val="00321DC7"/>
    <w:rsid w:val="0032212C"/>
    <w:rsid w:val="00325EF1"/>
    <w:rsid w:val="0033305C"/>
    <w:rsid w:val="0033794B"/>
    <w:rsid w:val="003379FC"/>
    <w:rsid w:val="00342DCB"/>
    <w:rsid w:val="00350E77"/>
    <w:rsid w:val="00354F1D"/>
    <w:rsid w:val="00355773"/>
    <w:rsid w:val="003616FD"/>
    <w:rsid w:val="00365EAA"/>
    <w:rsid w:val="00367600"/>
    <w:rsid w:val="00370099"/>
    <w:rsid w:val="00372C74"/>
    <w:rsid w:val="00381112"/>
    <w:rsid w:val="00390B6E"/>
    <w:rsid w:val="00395884"/>
    <w:rsid w:val="00395A12"/>
    <w:rsid w:val="00396B4F"/>
    <w:rsid w:val="00397777"/>
    <w:rsid w:val="003A3D4E"/>
    <w:rsid w:val="003B3CD1"/>
    <w:rsid w:val="003B4A8B"/>
    <w:rsid w:val="003C63FA"/>
    <w:rsid w:val="003D20DE"/>
    <w:rsid w:val="003D4FD3"/>
    <w:rsid w:val="003D584E"/>
    <w:rsid w:val="003D613D"/>
    <w:rsid w:val="003D7EF4"/>
    <w:rsid w:val="003E0A0B"/>
    <w:rsid w:val="003E59AA"/>
    <w:rsid w:val="003E6A16"/>
    <w:rsid w:val="003E6B84"/>
    <w:rsid w:val="003F4CDA"/>
    <w:rsid w:val="00406215"/>
    <w:rsid w:val="00407211"/>
    <w:rsid w:val="0041213B"/>
    <w:rsid w:val="00413AA6"/>
    <w:rsid w:val="00420C0B"/>
    <w:rsid w:val="00425265"/>
    <w:rsid w:val="00425D76"/>
    <w:rsid w:val="004313E8"/>
    <w:rsid w:val="00435069"/>
    <w:rsid w:val="00437F18"/>
    <w:rsid w:val="00441F3F"/>
    <w:rsid w:val="00450745"/>
    <w:rsid w:val="0045114B"/>
    <w:rsid w:val="00454332"/>
    <w:rsid w:val="004606AD"/>
    <w:rsid w:val="00460C33"/>
    <w:rsid w:val="00464328"/>
    <w:rsid w:val="00467A86"/>
    <w:rsid w:val="00472C85"/>
    <w:rsid w:val="004731E1"/>
    <w:rsid w:val="00475C87"/>
    <w:rsid w:val="00476F0C"/>
    <w:rsid w:val="00481DFF"/>
    <w:rsid w:val="00482869"/>
    <w:rsid w:val="004865DD"/>
    <w:rsid w:val="004944AA"/>
    <w:rsid w:val="0049535B"/>
    <w:rsid w:val="004A5217"/>
    <w:rsid w:val="004A56FF"/>
    <w:rsid w:val="004A5BD4"/>
    <w:rsid w:val="004A5F68"/>
    <w:rsid w:val="004A7480"/>
    <w:rsid w:val="004A7519"/>
    <w:rsid w:val="004B316E"/>
    <w:rsid w:val="004B40DF"/>
    <w:rsid w:val="004C0D66"/>
    <w:rsid w:val="004C766C"/>
    <w:rsid w:val="004D0324"/>
    <w:rsid w:val="004E121D"/>
    <w:rsid w:val="004E453F"/>
    <w:rsid w:val="004F3824"/>
    <w:rsid w:val="004F534F"/>
    <w:rsid w:val="004F6C74"/>
    <w:rsid w:val="00503A1D"/>
    <w:rsid w:val="00504AA2"/>
    <w:rsid w:val="00510E9D"/>
    <w:rsid w:val="00511F56"/>
    <w:rsid w:val="005149FF"/>
    <w:rsid w:val="00514B1E"/>
    <w:rsid w:val="005157F1"/>
    <w:rsid w:val="0052287A"/>
    <w:rsid w:val="005240D7"/>
    <w:rsid w:val="00531294"/>
    <w:rsid w:val="00533E11"/>
    <w:rsid w:val="005357C4"/>
    <w:rsid w:val="00542807"/>
    <w:rsid w:val="005465FD"/>
    <w:rsid w:val="00552B54"/>
    <w:rsid w:val="00556A3B"/>
    <w:rsid w:val="00563545"/>
    <w:rsid w:val="005660E1"/>
    <w:rsid w:val="00572395"/>
    <w:rsid w:val="00576B1C"/>
    <w:rsid w:val="00577D71"/>
    <w:rsid w:val="00581BE0"/>
    <w:rsid w:val="00581C5B"/>
    <w:rsid w:val="0059041A"/>
    <w:rsid w:val="00596326"/>
    <w:rsid w:val="005A0490"/>
    <w:rsid w:val="005A57B0"/>
    <w:rsid w:val="005C2E15"/>
    <w:rsid w:val="005C4EE6"/>
    <w:rsid w:val="005D066C"/>
    <w:rsid w:val="005D1962"/>
    <w:rsid w:val="005D25CE"/>
    <w:rsid w:val="005D3867"/>
    <w:rsid w:val="005D6DFB"/>
    <w:rsid w:val="005D7D0C"/>
    <w:rsid w:val="005E07E1"/>
    <w:rsid w:val="005E4398"/>
    <w:rsid w:val="005E4C68"/>
    <w:rsid w:val="005E5D39"/>
    <w:rsid w:val="005E5D9F"/>
    <w:rsid w:val="005F09E1"/>
    <w:rsid w:val="00600856"/>
    <w:rsid w:val="006023FC"/>
    <w:rsid w:val="006052B7"/>
    <w:rsid w:val="00605F74"/>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5E73"/>
    <w:rsid w:val="006670E5"/>
    <w:rsid w:val="006730CE"/>
    <w:rsid w:val="00673907"/>
    <w:rsid w:val="00674F74"/>
    <w:rsid w:val="006768AB"/>
    <w:rsid w:val="006774E3"/>
    <w:rsid w:val="00690B0D"/>
    <w:rsid w:val="006970F8"/>
    <w:rsid w:val="006A1258"/>
    <w:rsid w:val="006B4282"/>
    <w:rsid w:val="006C0E7D"/>
    <w:rsid w:val="006C344B"/>
    <w:rsid w:val="006C417C"/>
    <w:rsid w:val="006D7638"/>
    <w:rsid w:val="006E0980"/>
    <w:rsid w:val="006E1102"/>
    <w:rsid w:val="006E3648"/>
    <w:rsid w:val="006E7D6F"/>
    <w:rsid w:val="006F0A88"/>
    <w:rsid w:val="006F454A"/>
    <w:rsid w:val="006F7C0E"/>
    <w:rsid w:val="00701332"/>
    <w:rsid w:val="007019C9"/>
    <w:rsid w:val="007038A1"/>
    <w:rsid w:val="00716A19"/>
    <w:rsid w:val="007251C2"/>
    <w:rsid w:val="007300E4"/>
    <w:rsid w:val="007319DB"/>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035E"/>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401B"/>
    <w:rsid w:val="00815008"/>
    <w:rsid w:val="00815632"/>
    <w:rsid w:val="0082118E"/>
    <w:rsid w:val="00822FDE"/>
    <w:rsid w:val="0082677B"/>
    <w:rsid w:val="008321DC"/>
    <w:rsid w:val="00833B73"/>
    <w:rsid w:val="00834668"/>
    <w:rsid w:val="008356C5"/>
    <w:rsid w:val="00841214"/>
    <w:rsid w:val="00845315"/>
    <w:rsid w:val="00846858"/>
    <w:rsid w:val="00847C8F"/>
    <w:rsid w:val="0085059C"/>
    <w:rsid w:val="008528B6"/>
    <w:rsid w:val="0085507C"/>
    <w:rsid w:val="00871D4D"/>
    <w:rsid w:val="0087344A"/>
    <w:rsid w:val="00882029"/>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D31"/>
    <w:rsid w:val="0092110F"/>
    <w:rsid w:val="00925503"/>
    <w:rsid w:val="00930D66"/>
    <w:rsid w:val="00940225"/>
    <w:rsid w:val="00945022"/>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BEB"/>
    <w:rsid w:val="00993838"/>
    <w:rsid w:val="00996D25"/>
    <w:rsid w:val="009A0C86"/>
    <w:rsid w:val="009B0568"/>
    <w:rsid w:val="009B17BF"/>
    <w:rsid w:val="009B5F6A"/>
    <w:rsid w:val="009B79AA"/>
    <w:rsid w:val="009C0D8B"/>
    <w:rsid w:val="009C5094"/>
    <w:rsid w:val="009C5B3A"/>
    <w:rsid w:val="009D0D1C"/>
    <w:rsid w:val="009D44C9"/>
    <w:rsid w:val="009D4A8C"/>
    <w:rsid w:val="009D6B7B"/>
    <w:rsid w:val="009E0DBC"/>
    <w:rsid w:val="009E15A6"/>
    <w:rsid w:val="009E448C"/>
    <w:rsid w:val="009F2F56"/>
    <w:rsid w:val="00A012CC"/>
    <w:rsid w:val="00A06F68"/>
    <w:rsid w:val="00A13654"/>
    <w:rsid w:val="00A13750"/>
    <w:rsid w:val="00A1483F"/>
    <w:rsid w:val="00A16765"/>
    <w:rsid w:val="00A17153"/>
    <w:rsid w:val="00A17176"/>
    <w:rsid w:val="00A22496"/>
    <w:rsid w:val="00A2273A"/>
    <w:rsid w:val="00A30225"/>
    <w:rsid w:val="00A32CF9"/>
    <w:rsid w:val="00A40726"/>
    <w:rsid w:val="00A40A48"/>
    <w:rsid w:val="00A4472F"/>
    <w:rsid w:val="00A45A0D"/>
    <w:rsid w:val="00A46311"/>
    <w:rsid w:val="00A463B0"/>
    <w:rsid w:val="00A5006F"/>
    <w:rsid w:val="00A51570"/>
    <w:rsid w:val="00A53B20"/>
    <w:rsid w:val="00A651A2"/>
    <w:rsid w:val="00A657E1"/>
    <w:rsid w:val="00A67D9F"/>
    <w:rsid w:val="00A71EB5"/>
    <w:rsid w:val="00A76E99"/>
    <w:rsid w:val="00A8121F"/>
    <w:rsid w:val="00A81979"/>
    <w:rsid w:val="00A876B0"/>
    <w:rsid w:val="00A8776F"/>
    <w:rsid w:val="00A92BE3"/>
    <w:rsid w:val="00A9373A"/>
    <w:rsid w:val="00A96214"/>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486B"/>
    <w:rsid w:val="00B012F4"/>
    <w:rsid w:val="00B040DC"/>
    <w:rsid w:val="00B05FC0"/>
    <w:rsid w:val="00B06156"/>
    <w:rsid w:val="00B13718"/>
    <w:rsid w:val="00B20C99"/>
    <w:rsid w:val="00B25307"/>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60A"/>
    <w:rsid w:val="00B80D12"/>
    <w:rsid w:val="00B81238"/>
    <w:rsid w:val="00B8174A"/>
    <w:rsid w:val="00B827E4"/>
    <w:rsid w:val="00B83F6F"/>
    <w:rsid w:val="00B8465A"/>
    <w:rsid w:val="00B931D7"/>
    <w:rsid w:val="00B94BF0"/>
    <w:rsid w:val="00B96C21"/>
    <w:rsid w:val="00BA1BA1"/>
    <w:rsid w:val="00BA4B3D"/>
    <w:rsid w:val="00BA6F45"/>
    <w:rsid w:val="00BA7CA4"/>
    <w:rsid w:val="00BA7F98"/>
    <w:rsid w:val="00BB1844"/>
    <w:rsid w:val="00BB42EE"/>
    <w:rsid w:val="00BB599F"/>
    <w:rsid w:val="00BB6456"/>
    <w:rsid w:val="00BC1D96"/>
    <w:rsid w:val="00BC4878"/>
    <w:rsid w:val="00BC4F01"/>
    <w:rsid w:val="00BC69D2"/>
    <w:rsid w:val="00BD4EDA"/>
    <w:rsid w:val="00BD554A"/>
    <w:rsid w:val="00BF4317"/>
    <w:rsid w:val="00BF5C5F"/>
    <w:rsid w:val="00C0092A"/>
    <w:rsid w:val="00C04217"/>
    <w:rsid w:val="00C07BC8"/>
    <w:rsid w:val="00C100D1"/>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72317"/>
    <w:rsid w:val="00C84754"/>
    <w:rsid w:val="00C9151B"/>
    <w:rsid w:val="00C938B5"/>
    <w:rsid w:val="00CA6176"/>
    <w:rsid w:val="00CB0456"/>
    <w:rsid w:val="00CB0E02"/>
    <w:rsid w:val="00CB4431"/>
    <w:rsid w:val="00CB73E6"/>
    <w:rsid w:val="00CC0C24"/>
    <w:rsid w:val="00CC620E"/>
    <w:rsid w:val="00CC7E0D"/>
    <w:rsid w:val="00CD1D56"/>
    <w:rsid w:val="00CD4A16"/>
    <w:rsid w:val="00CD55CF"/>
    <w:rsid w:val="00CE29B3"/>
    <w:rsid w:val="00CF37F3"/>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8171F"/>
    <w:rsid w:val="00D82AD2"/>
    <w:rsid w:val="00D94174"/>
    <w:rsid w:val="00DA181F"/>
    <w:rsid w:val="00DA45A1"/>
    <w:rsid w:val="00DA612A"/>
    <w:rsid w:val="00DA6CBE"/>
    <w:rsid w:val="00DB0619"/>
    <w:rsid w:val="00DB1263"/>
    <w:rsid w:val="00DB2F22"/>
    <w:rsid w:val="00DB4C05"/>
    <w:rsid w:val="00DB51FF"/>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3222"/>
    <w:rsid w:val="00E64013"/>
    <w:rsid w:val="00E708C0"/>
    <w:rsid w:val="00E747E7"/>
    <w:rsid w:val="00E74D95"/>
    <w:rsid w:val="00E76E9F"/>
    <w:rsid w:val="00E7757A"/>
    <w:rsid w:val="00E810DB"/>
    <w:rsid w:val="00E8235E"/>
    <w:rsid w:val="00E92A37"/>
    <w:rsid w:val="00E92CF9"/>
    <w:rsid w:val="00E96396"/>
    <w:rsid w:val="00EA1F9C"/>
    <w:rsid w:val="00EA23C1"/>
    <w:rsid w:val="00EA3DF1"/>
    <w:rsid w:val="00EB66D1"/>
    <w:rsid w:val="00EC24AB"/>
    <w:rsid w:val="00EC7115"/>
    <w:rsid w:val="00ED58CA"/>
    <w:rsid w:val="00ED5D53"/>
    <w:rsid w:val="00EE71E5"/>
    <w:rsid w:val="00EE78AF"/>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4FC9"/>
    <w:rsid w:val="00F45AA2"/>
    <w:rsid w:val="00F5054D"/>
    <w:rsid w:val="00F51419"/>
    <w:rsid w:val="00F51474"/>
    <w:rsid w:val="00F53A39"/>
    <w:rsid w:val="00F53F3C"/>
    <w:rsid w:val="00F54B69"/>
    <w:rsid w:val="00F72695"/>
    <w:rsid w:val="00F77E46"/>
    <w:rsid w:val="00F81953"/>
    <w:rsid w:val="00F84E92"/>
    <w:rsid w:val="00F9477E"/>
    <w:rsid w:val="00FA214B"/>
    <w:rsid w:val="00FA2C10"/>
    <w:rsid w:val="00FA30AC"/>
    <w:rsid w:val="00FA5A46"/>
    <w:rsid w:val="00FB42BE"/>
    <w:rsid w:val="00FB799C"/>
    <w:rsid w:val="00FC1D70"/>
    <w:rsid w:val="00FC1F2E"/>
    <w:rsid w:val="00FC283A"/>
    <w:rsid w:val="00FC31B2"/>
    <w:rsid w:val="00FC4354"/>
    <w:rsid w:val="00FD3E41"/>
    <w:rsid w:val="00FD418B"/>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1"/>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2"/>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 w:type="character" w:styleId="Nierozpoznanawzmianka">
    <w:name w:val="Unresolved Mention"/>
    <w:basedOn w:val="Domylnaczcionkaakapitu"/>
    <w:uiPriority w:val="99"/>
    <w:semiHidden/>
    <w:unhideWhenUsed/>
    <w:rsid w:val="00DB51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waszczaki@szpitalciechanow.com.p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grocki@szpitalciechanow.com.p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p.legowski@szpitalciechanow.com.p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dotm</Template>
  <TotalTime>133</TotalTime>
  <Pages>7</Pages>
  <Words>3927</Words>
  <Characters>25457</Characters>
  <Application>Microsoft Office Word</Application>
  <DocSecurity>0</DocSecurity>
  <Lines>212</Lines>
  <Paragraphs>5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13</cp:revision>
  <dcterms:created xsi:type="dcterms:W3CDTF">2025-10-30T07:54:00Z</dcterms:created>
  <dcterms:modified xsi:type="dcterms:W3CDTF">2025-10-30T11:11:00Z</dcterms:modified>
</cp:coreProperties>
</file>